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0EDEF2" w14:textId="62ABC9D5" w:rsidR="00C844FE" w:rsidRDefault="003A66D1" w:rsidP="00743389">
      <w:pPr>
        <w:pStyle w:val="KonuBal"/>
        <w:rPr>
          <w:lang w:val="en-GB"/>
        </w:rPr>
      </w:pPr>
      <w:r>
        <w:rPr>
          <w:lang w:val="en-GB"/>
        </w:rPr>
        <w:t xml:space="preserve"> </w:t>
      </w:r>
      <w:r w:rsidR="00CE49F0" w:rsidRPr="00CE49F0">
        <w:rPr>
          <w:lang w:val="en-GB"/>
        </w:rPr>
        <w:t>Title of the Article</w:t>
      </w:r>
    </w:p>
    <w:p w14:paraId="65E5D6D6" w14:textId="77777777" w:rsidR="007C2203" w:rsidRPr="007C2203" w:rsidRDefault="007C2203" w:rsidP="00AC5ADB">
      <w:pPr>
        <w:pStyle w:val="KonuBal"/>
        <w:rPr>
          <w:lang w:val="en-GB"/>
        </w:rPr>
      </w:pPr>
    </w:p>
    <w:p w14:paraId="0652992F" w14:textId="50F63E8E" w:rsidR="007C2203" w:rsidRDefault="00CE49F0" w:rsidP="007C2203">
      <w:pPr>
        <w:jc w:val="center"/>
        <w:rPr>
          <w:rFonts w:eastAsia="Times New Roman" w:cs="Times New Roman"/>
          <w:b/>
          <w:sz w:val="24"/>
          <w:szCs w:val="24"/>
          <w:lang w:eastAsia="tr-TR"/>
        </w:rPr>
      </w:pPr>
      <w:r w:rsidRPr="00CE49F0">
        <w:rPr>
          <w:rFonts w:eastAsia="Times New Roman" w:cs="Times New Roman"/>
          <w:b/>
          <w:sz w:val="24"/>
          <w:szCs w:val="24"/>
          <w:lang w:eastAsia="tr-TR"/>
        </w:rPr>
        <w:t>Name SURNAME</w:t>
      </w:r>
      <w:r w:rsidR="007C2203" w:rsidRPr="00C22F1C">
        <w:rPr>
          <w:rFonts w:eastAsia="Times New Roman" w:cs="Times New Roman"/>
          <w:b/>
          <w:sz w:val="24"/>
          <w:szCs w:val="24"/>
          <w:vertAlign w:val="superscript"/>
          <w:lang w:eastAsia="tr-TR"/>
        </w:rPr>
        <w:t>1</w:t>
      </w:r>
      <w:r w:rsidR="00AC5ADB">
        <w:rPr>
          <w:rFonts w:eastAsia="Times New Roman" w:cs="Times New Roman"/>
          <w:b/>
          <w:sz w:val="24"/>
          <w:szCs w:val="24"/>
          <w:vertAlign w:val="superscript"/>
          <w:lang w:eastAsia="tr-TR"/>
        </w:rPr>
        <w:t>*</w:t>
      </w:r>
      <w:r w:rsidR="007C2203">
        <w:rPr>
          <w:rFonts w:eastAsia="Times New Roman" w:cs="Times New Roman"/>
          <w:b/>
          <w:sz w:val="24"/>
          <w:szCs w:val="24"/>
          <w:vertAlign w:val="superscript"/>
          <w:lang w:eastAsia="tr-TR"/>
        </w:rPr>
        <w:t xml:space="preserve"> </w:t>
      </w:r>
      <w:r w:rsidR="007C2203" w:rsidRPr="00A43B7C">
        <w:rPr>
          <w:noProof/>
          <w:position w:val="-4"/>
          <w:sz w:val="18"/>
          <w:szCs w:val="20"/>
          <w:lang w:eastAsia="tr-TR"/>
        </w:rPr>
        <w:drawing>
          <wp:inline distT="0" distB="0" distL="0" distR="0" wp14:anchorId="46D613A3" wp14:editId="591B61DB">
            <wp:extent cx="175260" cy="17526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92438"/>
                    <a:stretch/>
                  </pic:blipFill>
                  <pic:spPr bwMode="auto">
                    <a:xfrm>
                      <a:off x="0" y="0"/>
                      <a:ext cx="175858" cy="175858"/>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r w:rsidR="007C2203" w:rsidRPr="00C22F1C">
        <w:rPr>
          <w:rFonts w:eastAsia="Times New Roman" w:cs="Times New Roman"/>
          <w:b/>
          <w:sz w:val="24"/>
          <w:szCs w:val="24"/>
          <w:lang w:eastAsia="tr-TR"/>
        </w:rPr>
        <w:t xml:space="preserve">, </w:t>
      </w:r>
      <w:r w:rsidRPr="00CE49F0">
        <w:rPr>
          <w:rFonts w:eastAsia="Times New Roman" w:cs="Times New Roman"/>
          <w:b/>
          <w:sz w:val="24"/>
          <w:szCs w:val="24"/>
          <w:lang w:eastAsia="tr-TR"/>
        </w:rPr>
        <w:t>Name SURNAME</w:t>
      </w:r>
      <w:r w:rsidR="007C2203" w:rsidRPr="00EC6EBD">
        <w:rPr>
          <w:rFonts w:eastAsia="Times New Roman" w:cs="Times New Roman"/>
          <w:b/>
          <w:sz w:val="24"/>
          <w:szCs w:val="24"/>
          <w:vertAlign w:val="superscript"/>
          <w:lang w:eastAsia="tr-TR"/>
        </w:rPr>
        <w:t>2</w:t>
      </w:r>
      <w:r w:rsidR="007C2203">
        <w:rPr>
          <w:rFonts w:eastAsia="Times New Roman" w:cs="Times New Roman"/>
          <w:b/>
          <w:sz w:val="24"/>
          <w:szCs w:val="24"/>
          <w:vertAlign w:val="superscript"/>
          <w:lang w:eastAsia="tr-TR"/>
        </w:rPr>
        <w:t xml:space="preserve"> </w:t>
      </w:r>
      <w:r w:rsidR="007C2203" w:rsidRPr="00A43B7C">
        <w:rPr>
          <w:noProof/>
          <w:position w:val="-4"/>
          <w:sz w:val="18"/>
          <w:szCs w:val="20"/>
          <w:lang w:eastAsia="tr-TR"/>
        </w:rPr>
        <w:drawing>
          <wp:inline distT="0" distB="0" distL="0" distR="0" wp14:anchorId="59BAE42D" wp14:editId="4C2C4337">
            <wp:extent cx="175260" cy="17526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92438"/>
                    <a:stretch/>
                  </pic:blipFill>
                  <pic:spPr bwMode="auto">
                    <a:xfrm>
                      <a:off x="0" y="0"/>
                      <a:ext cx="175858" cy="175858"/>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r w:rsidR="007C2203" w:rsidRPr="00C22F1C">
        <w:rPr>
          <w:rFonts w:eastAsia="Times New Roman" w:cs="Times New Roman"/>
          <w:b/>
          <w:sz w:val="24"/>
          <w:szCs w:val="24"/>
          <w:lang w:eastAsia="tr-TR"/>
        </w:rPr>
        <w:t xml:space="preserve">,  </w:t>
      </w:r>
      <w:r w:rsidRPr="00CE49F0">
        <w:rPr>
          <w:rFonts w:eastAsia="Times New Roman" w:cs="Times New Roman"/>
          <w:b/>
          <w:sz w:val="24"/>
          <w:szCs w:val="24"/>
          <w:lang w:eastAsia="tr-TR"/>
        </w:rPr>
        <w:t>Name SURNAME</w:t>
      </w:r>
      <w:r w:rsidR="007C2203" w:rsidRPr="00EC6EBD">
        <w:rPr>
          <w:rFonts w:eastAsia="Times New Roman" w:cs="Times New Roman"/>
          <w:b/>
          <w:sz w:val="24"/>
          <w:szCs w:val="24"/>
          <w:vertAlign w:val="superscript"/>
          <w:lang w:eastAsia="tr-TR"/>
        </w:rPr>
        <w:t>1</w:t>
      </w:r>
      <w:r w:rsidR="007C2203">
        <w:rPr>
          <w:rFonts w:eastAsia="Times New Roman" w:cs="Times New Roman"/>
          <w:b/>
          <w:sz w:val="24"/>
          <w:szCs w:val="24"/>
          <w:vertAlign w:val="superscript"/>
          <w:lang w:eastAsia="tr-TR"/>
        </w:rPr>
        <w:t xml:space="preserve"> </w:t>
      </w:r>
      <w:r w:rsidR="007C2203" w:rsidRPr="00A43B7C">
        <w:rPr>
          <w:noProof/>
          <w:position w:val="-4"/>
          <w:sz w:val="18"/>
          <w:szCs w:val="20"/>
          <w:lang w:eastAsia="tr-TR"/>
        </w:rPr>
        <w:drawing>
          <wp:inline distT="0" distB="0" distL="0" distR="0" wp14:anchorId="65404EAF" wp14:editId="13EB7D22">
            <wp:extent cx="175260" cy="17526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92438"/>
                    <a:stretch/>
                  </pic:blipFill>
                  <pic:spPr bwMode="auto">
                    <a:xfrm>
                      <a:off x="0" y="0"/>
                      <a:ext cx="175858" cy="175858"/>
                    </a:xfrm>
                    <a:prstGeom prst="rect">
                      <a:avLst/>
                    </a:prstGeom>
                    <a:noFill/>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r w:rsidR="007C2203" w:rsidRPr="00C22F1C">
        <w:rPr>
          <w:rFonts w:eastAsia="Times New Roman" w:cs="Times New Roman"/>
          <w:b/>
          <w:sz w:val="24"/>
          <w:szCs w:val="24"/>
          <w:lang w:eastAsia="tr-TR"/>
        </w:rPr>
        <w:t xml:space="preserve">, </w:t>
      </w:r>
    </w:p>
    <w:p w14:paraId="564FD058" w14:textId="77777777" w:rsidR="00AC5ADB" w:rsidRPr="00AC5ADB" w:rsidRDefault="00AC5ADB" w:rsidP="007C2203">
      <w:pPr>
        <w:jc w:val="center"/>
        <w:rPr>
          <w:rFonts w:eastAsia="Times New Roman" w:cs="Times New Roman"/>
          <w:b/>
          <w:sz w:val="24"/>
          <w:szCs w:val="24"/>
          <w:lang w:eastAsia="tr-TR"/>
        </w:rPr>
      </w:pPr>
    </w:p>
    <w:p w14:paraId="6E158188" w14:textId="77777777" w:rsidR="00CE49F0" w:rsidRPr="00111104" w:rsidRDefault="00CE49F0" w:rsidP="00CE49F0">
      <w:pPr>
        <w:pStyle w:val="Titleofthepaper"/>
        <w:rPr>
          <w:rFonts w:ascii="Times New Roman" w:hAnsi="Times New Roman"/>
          <w:b w:val="0"/>
          <w:i/>
          <w:noProof w:val="0"/>
          <w:sz w:val="16"/>
          <w:szCs w:val="24"/>
          <w:lang w:val="en-GB"/>
        </w:rPr>
      </w:pPr>
      <w:r w:rsidRPr="00111104">
        <w:rPr>
          <w:rFonts w:ascii="Times New Roman" w:hAnsi="Times New Roman"/>
          <w:b w:val="0"/>
          <w:i/>
          <w:noProof w:val="0"/>
          <w:sz w:val="16"/>
          <w:szCs w:val="24"/>
          <w:vertAlign w:val="superscript"/>
          <w:lang w:val="en-GB"/>
        </w:rPr>
        <w:t>1</w:t>
      </w:r>
      <w:r w:rsidRPr="00111104">
        <w:rPr>
          <w:rFonts w:ascii="Times New Roman" w:hAnsi="Times New Roman"/>
          <w:b w:val="0"/>
          <w:i/>
          <w:noProof w:val="0"/>
          <w:sz w:val="16"/>
          <w:szCs w:val="24"/>
          <w:lang w:val="en-GB"/>
        </w:rPr>
        <w:t>University, Department, City, Country</w:t>
      </w:r>
    </w:p>
    <w:p w14:paraId="4A171F10" w14:textId="77777777" w:rsidR="00CE49F0" w:rsidRPr="00111104" w:rsidRDefault="00CE49F0" w:rsidP="00CE49F0">
      <w:pPr>
        <w:pStyle w:val="Titleofthepaper"/>
        <w:rPr>
          <w:rFonts w:ascii="Times New Roman" w:hAnsi="Times New Roman"/>
          <w:b w:val="0"/>
          <w:i/>
          <w:noProof w:val="0"/>
          <w:sz w:val="16"/>
          <w:szCs w:val="24"/>
          <w:lang w:val="en-GB"/>
        </w:rPr>
      </w:pPr>
      <w:r w:rsidRPr="00111104">
        <w:rPr>
          <w:rFonts w:ascii="Times New Roman" w:hAnsi="Times New Roman"/>
          <w:b w:val="0"/>
          <w:i/>
          <w:noProof w:val="0"/>
          <w:sz w:val="16"/>
          <w:szCs w:val="24"/>
          <w:vertAlign w:val="superscript"/>
          <w:lang w:val="en-GB"/>
        </w:rPr>
        <w:t>2</w:t>
      </w:r>
      <w:r w:rsidRPr="00111104">
        <w:rPr>
          <w:rFonts w:ascii="Times New Roman" w:hAnsi="Times New Roman"/>
          <w:b w:val="0"/>
          <w:i/>
          <w:noProof w:val="0"/>
          <w:sz w:val="16"/>
          <w:szCs w:val="24"/>
          <w:lang w:val="en-GB"/>
        </w:rPr>
        <w:t>University, Department, City, Country</w:t>
      </w:r>
    </w:p>
    <w:p w14:paraId="740F8EF0" w14:textId="77777777" w:rsidR="00CE49F0" w:rsidRPr="00111104" w:rsidRDefault="00CE49F0" w:rsidP="00CE49F0">
      <w:pPr>
        <w:pStyle w:val="Titleofthepaper"/>
        <w:rPr>
          <w:rFonts w:ascii="Times New Roman" w:hAnsi="Times New Roman"/>
          <w:b w:val="0"/>
          <w:i/>
          <w:noProof w:val="0"/>
          <w:sz w:val="16"/>
          <w:szCs w:val="24"/>
          <w:lang w:val="en-GB"/>
        </w:rPr>
      </w:pPr>
      <w:r w:rsidRPr="00111104">
        <w:rPr>
          <w:rFonts w:ascii="Times New Roman" w:hAnsi="Times New Roman"/>
          <w:i/>
          <w:sz w:val="16"/>
          <w:szCs w:val="24"/>
          <w:vertAlign w:val="superscript"/>
          <w:lang w:val="en-GB"/>
        </w:rPr>
        <w:t>3</w:t>
      </w:r>
      <w:r w:rsidRPr="00111104">
        <w:rPr>
          <w:rFonts w:ascii="Times New Roman" w:hAnsi="Times New Roman"/>
          <w:b w:val="0"/>
          <w:i/>
          <w:noProof w:val="0"/>
          <w:sz w:val="16"/>
          <w:szCs w:val="24"/>
          <w:lang w:val="en-GB"/>
        </w:rPr>
        <w:t>University, Department, City, Country</w:t>
      </w:r>
    </w:p>
    <w:p w14:paraId="1BF8FB32" w14:textId="77777777" w:rsidR="006D4030" w:rsidRPr="006D4030" w:rsidRDefault="006D4030" w:rsidP="006D4030">
      <w:pPr>
        <w:jc w:val="center"/>
        <w:rPr>
          <w:rFonts w:eastAsia="Times New Roman" w:cs="Times New Roman"/>
          <w:i/>
          <w:sz w:val="16"/>
          <w:szCs w:val="24"/>
          <w:lang w:eastAsia="tr-TR"/>
        </w:rPr>
      </w:pP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84"/>
        <w:gridCol w:w="6938"/>
      </w:tblGrid>
      <w:tr w:rsidR="00855D0B" w:rsidRPr="00111104" w14:paraId="4F244997" w14:textId="77777777" w:rsidTr="006D4030">
        <w:trPr>
          <w:jc w:val="center"/>
        </w:trPr>
        <w:tc>
          <w:tcPr>
            <w:tcW w:w="1838" w:type="dxa"/>
            <w:tcBorders>
              <w:top w:val="single" w:sz="4" w:space="0" w:color="auto"/>
              <w:bottom w:val="single" w:sz="4" w:space="0" w:color="auto"/>
            </w:tcBorders>
          </w:tcPr>
          <w:p w14:paraId="2B6EC730" w14:textId="77777777" w:rsidR="00E34308" w:rsidRPr="00111104" w:rsidRDefault="00E34308" w:rsidP="006D4030">
            <w:pPr>
              <w:spacing w:before="120" w:after="120"/>
              <w:rPr>
                <w:i/>
                <w:lang w:val="en-GB"/>
              </w:rPr>
            </w:pPr>
            <w:r w:rsidRPr="00111104">
              <w:rPr>
                <w:b/>
                <w:i/>
                <w:lang w:val="en-GB"/>
              </w:rPr>
              <w:t>Keywords:</w:t>
            </w:r>
            <w:r w:rsidRPr="00111104">
              <w:rPr>
                <w:i/>
                <w:lang w:val="en-GB"/>
              </w:rPr>
              <w:t xml:space="preserve"> </w:t>
            </w:r>
          </w:p>
          <w:p w14:paraId="5F3231AD" w14:textId="77777777" w:rsidR="00CE49F0" w:rsidRPr="00CE49F0" w:rsidRDefault="00CE49F0" w:rsidP="00CE49F0">
            <w:pPr>
              <w:jc w:val="left"/>
              <w:rPr>
                <w:i/>
                <w:lang w:val="en-GB"/>
              </w:rPr>
            </w:pPr>
            <w:r w:rsidRPr="00CE49F0">
              <w:rPr>
                <w:i/>
                <w:lang w:val="en-GB"/>
              </w:rPr>
              <w:t xml:space="preserve">Include a maximum of 5 keywords </w:t>
            </w:r>
          </w:p>
          <w:p w14:paraId="23A89543" w14:textId="77777777" w:rsidR="00CE49F0" w:rsidRPr="00CE49F0" w:rsidRDefault="00CE49F0" w:rsidP="00CE49F0">
            <w:pPr>
              <w:jc w:val="left"/>
              <w:rPr>
                <w:i/>
                <w:lang w:val="en-GB"/>
              </w:rPr>
            </w:pPr>
            <w:r w:rsidRPr="00CE49F0">
              <w:rPr>
                <w:i/>
                <w:lang w:val="en-GB"/>
              </w:rPr>
              <w:t>Keyword-1</w:t>
            </w:r>
          </w:p>
          <w:p w14:paraId="5794CC97" w14:textId="1572F5E5" w:rsidR="00855D0B" w:rsidRPr="00111104" w:rsidRDefault="00CE49F0" w:rsidP="00CE49F0">
            <w:pPr>
              <w:jc w:val="left"/>
              <w:rPr>
                <w:b/>
                <w:lang w:val="en-GB"/>
              </w:rPr>
            </w:pPr>
            <w:r w:rsidRPr="00CE49F0">
              <w:rPr>
                <w:i/>
                <w:lang w:val="en-GB"/>
              </w:rPr>
              <w:t>Keyword-2</w:t>
            </w:r>
          </w:p>
        </w:tc>
        <w:tc>
          <w:tcPr>
            <w:tcW w:w="284" w:type="dxa"/>
            <w:tcBorders>
              <w:top w:val="single" w:sz="4" w:space="0" w:color="auto"/>
              <w:bottom w:val="single" w:sz="4" w:space="0" w:color="auto"/>
            </w:tcBorders>
          </w:tcPr>
          <w:p w14:paraId="0279A48F" w14:textId="77777777" w:rsidR="00855D0B" w:rsidRPr="00111104" w:rsidRDefault="00855D0B" w:rsidP="00534C47">
            <w:pPr>
              <w:spacing w:after="160" w:line="259" w:lineRule="auto"/>
              <w:jc w:val="left"/>
              <w:rPr>
                <w:b/>
                <w:lang w:val="en-GB"/>
              </w:rPr>
            </w:pPr>
          </w:p>
        </w:tc>
        <w:tc>
          <w:tcPr>
            <w:tcW w:w="6938" w:type="dxa"/>
            <w:tcBorders>
              <w:top w:val="single" w:sz="4" w:space="0" w:color="auto"/>
              <w:bottom w:val="single" w:sz="4" w:space="0" w:color="auto"/>
            </w:tcBorders>
          </w:tcPr>
          <w:p w14:paraId="4F4E8D77" w14:textId="6EC9F0D0" w:rsidR="00E34308" w:rsidRPr="00111104" w:rsidRDefault="00E34308" w:rsidP="006D4030">
            <w:pPr>
              <w:spacing w:before="120" w:after="120"/>
              <w:rPr>
                <w:b/>
                <w:lang w:val="en-GB"/>
              </w:rPr>
            </w:pPr>
            <w:r w:rsidRPr="00111104">
              <w:rPr>
                <w:b/>
                <w:lang w:val="en-GB"/>
              </w:rPr>
              <w:t>Abstract</w:t>
            </w:r>
          </w:p>
          <w:p w14:paraId="253DCE69" w14:textId="5FA3A831" w:rsidR="009E76B7" w:rsidRPr="00111104" w:rsidRDefault="00CE49F0" w:rsidP="006D4030">
            <w:pPr>
              <w:spacing w:after="120"/>
              <w:rPr>
                <w:lang w:val="en-GB"/>
              </w:rPr>
            </w:pPr>
            <w:r w:rsidRPr="00CE49F0">
              <w:rPr>
                <w:szCs w:val="20"/>
                <w:lang w:val="en-GB"/>
              </w:rPr>
              <w:t>This template is designed to guide authors in preparing their papers by direct editing. Although this template was prepared in word format, a similar format can be used in Latex format under the responsibility of authors. Abstract section is limited to a maximum of 300 words.</w:t>
            </w:r>
          </w:p>
        </w:tc>
      </w:tr>
    </w:tbl>
    <w:p w14:paraId="688A7EA9" w14:textId="77777777" w:rsidR="00855D0B" w:rsidRPr="00111104" w:rsidRDefault="00855D0B" w:rsidP="00F22016">
      <w:pPr>
        <w:rPr>
          <w:b/>
          <w:lang w:val="en-GB"/>
        </w:rPr>
        <w:sectPr w:rsidR="00855D0B" w:rsidRPr="00111104" w:rsidSect="002772A0">
          <w:headerReference w:type="default" r:id="rId9"/>
          <w:footerReference w:type="default" r:id="rId10"/>
          <w:headerReference w:type="first" r:id="rId11"/>
          <w:footerReference w:type="first" r:id="rId12"/>
          <w:pgSz w:w="11906" w:h="16838"/>
          <w:pgMar w:top="1418" w:right="1418" w:bottom="1418" w:left="1418" w:header="709" w:footer="709" w:gutter="0"/>
          <w:cols w:space="708"/>
          <w:titlePg/>
          <w:docGrid w:linePitch="360"/>
        </w:sectPr>
      </w:pPr>
    </w:p>
    <w:p w14:paraId="10A0335E" w14:textId="031FAECA" w:rsidR="00111104" w:rsidRDefault="00111104" w:rsidP="00A61A0B"/>
    <w:p w14:paraId="7181269D" w14:textId="02B34DD3" w:rsidR="002D4005" w:rsidRDefault="002D4005" w:rsidP="00A61A0B"/>
    <w:p w14:paraId="33BD5AB7" w14:textId="024DE7C4" w:rsidR="002D4005" w:rsidRDefault="002D4005" w:rsidP="00A61A0B"/>
    <w:p w14:paraId="01C1070D" w14:textId="65381DB8" w:rsidR="002D4005" w:rsidRDefault="002D4005" w:rsidP="00A61A0B"/>
    <w:p w14:paraId="34D8FBD3" w14:textId="034193A4" w:rsidR="002D4005" w:rsidRDefault="002D4005" w:rsidP="00A61A0B"/>
    <w:p w14:paraId="05C9A0B8" w14:textId="232777C8" w:rsidR="002D4005" w:rsidRDefault="002D4005" w:rsidP="00A61A0B"/>
    <w:p w14:paraId="3C2B0252" w14:textId="25B199D7" w:rsidR="002D4005" w:rsidRDefault="002D4005" w:rsidP="00A61A0B"/>
    <w:p w14:paraId="296794F7" w14:textId="05CA82A1" w:rsidR="00762AF5" w:rsidRDefault="00762AF5" w:rsidP="00A61A0B"/>
    <w:p w14:paraId="4502051F" w14:textId="798B5DA9" w:rsidR="00762AF5" w:rsidRDefault="00762AF5" w:rsidP="00A61A0B"/>
    <w:p w14:paraId="72950FB5" w14:textId="5B888192" w:rsidR="00762AF5" w:rsidRDefault="00762AF5" w:rsidP="00A61A0B"/>
    <w:p w14:paraId="1EDFB0C2" w14:textId="068CB97A" w:rsidR="00762AF5" w:rsidRDefault="00762AF5" w:rsidP="00A61A0B"/>
    <w:p w14:paraId="5FB43D3C" w14:textId="209DFE51" w:rsidR="00762AF5" w:rsidRDefault="00762AF5" w:rsidP="00A61A0B"/>
    <w:p w14:paraId="683222E5" w14:textId="6671913E" w:rsidR="00762AF5" w:rsidRDefault="00762AF5" w:rsidP="00A61A0B"/>
    <w:p w14:paraId="2DDDE080" w14:textId="33FA5456" w:rsidR="00762AF5" w:rsidRDefault="00762AF5" w:rsidP="00A61A0B"/>
    <w:p w14:paraId="258225CF" w14:textId="0CF14361" w:rsidR="00762AF5" w:rsidRDefault="00762AF5" w:rsidP="00A61A0B"/>
    <w:p w14:paraId="1EB2972A" w14:textId="445DDF34" w:rsidR="00762AF5" w:rsidRDefault="00762AF5" w:rsidP="00A61A0B"/>
    <w:p w14:paraId="6048A987" w14:textId="5E9C7F80" w:rsidR="00762AF5" w:rsidRDefault="00762AF5" w:rsidP="00A61A0B"/>
    <w:p w14:paraId="34D43B13" w14:textId="4CEB1F1E" w:rsidR="00762AF5" w:rsidRDefault="00762AF5" w:rsidP="00A61A0B"/>
    <w:p w14:paraId="7315AC38" w14:textId="217CD6E2" w:rsidR="00762AF5" w:rsidRDefault="00762AF5" w:rsidP="00A61A0B"/>
    <w:p w14:paraId="4D4C5D5D" w14:textId="05A69AA5" w:rsidR="00762AF5" w:rsidRDefault="00762AF5" w:rsidP="00A61A0B"/>
    <w:p w14:paraId="638767F5" w14:textId="5CAC0ECC" w:rsidR="00762AF5" w:rsidRDefault="00762AF5" w:rsidP="00A61A0B"/>
    <w:p w14:paraId="4FC09E6C" w14:textId="77777777" w:rsidR="00762AF5" w:rsidRDefault="00762AF5" w:rsidP="00A61A0B"/>
    <w:p w14:paraId="2C95D597" w14:textId="0B2FDC26" w:rsidR="002D4005" w:rsidRDefault="002D4005" w:rsidP="00A61A0B"/>
    <w:p w14:paraId="461D4C8F" w14:textId="6D0EF0F9" w:rsidR="002D4005" w:rsidRDefault="002D4005" w:rsidP="00A61A0B"/>
    <w:p w14:paraId="713F774A" w14:textId="2AD05562" w:rsidR="002D4005" w:rsidRDefault="002D4005" w:rsidP="00A61A0B"/>
    <w:p w14:paraId="1568620D" w14:textId="60865135" w:rsidR="002D4005" w:rsidRDefault="002D4005" w:rsidP="00A61A0B"/>
    <w:p w14:paraId="1BE638D8" w14:textId="6A1F8118" w:rsidR="002D4005" w:rsidRDefault="002D4005" w:rsidP="00A61A0B"/>
    <w:p w14:paraId="19222BFC" w14:textId="4EFE204A" w:rsidR="002D4005" w:rsidRDefault="002D4005" w:rsidP="00A61A0B"/>
    <w:p w14:paraId="06298423" w14:textId="01BEF09C" w:rsidR="002D4005" w:rsidRDefault="002D4005" w:rsidP="00A61A0B"/>
    <w:p w14:paraId="15214580" w14:textId="3873F527" w:rsidR="002D4005" w:rsidRDefault="002D4005" w:rsidP="00A61A0B"/>
    <w:p w14:paraId="5390A5BE" w14:textId="6F335C49" w:rsidR="002D4005" w:rsidRDefault="002D4005" w:rsidP="00A61A0B"/>
    <w:p w14:paraId="20685CCD" w14:textId="5EBCD6BF" w:rsidR="002D4005" w:rsidRDefault="002D4005" w:rsidP="00A61A0B"/>
    <w:p w14:paraId="7EC048BE" w14:textId="20C5B7C2" w:rsidR="00111104" w:rsidRDefault="009876FC" w:rsidP="00473BFE">
      <w:pPr>
        <w:pStyle w:val="Balk1"/>
      </w:pPr>
      <w:r w:rsidRPr="00111104">
        <w:lastRenderedPageBreak/>
        <w:t>Introductıon</w:t>
      </w:r>
      <w:r w:rsidR="00DA73D6" w:rsidRPr="00111104">
        <w:t xml:space="preserve"> </w:t>
      </w:r>
    </w:p>
    <w:p w14:paraId="5C2755C8" w14:textId="77777777" w:rsidR="008A4826" w:rsidRPr="008A4826" w:rsidRDefault="008A4826" w:rsidP="00473BFE">
      <w:pPr>
        <w:rPr>
          <w:lang w:val="en-GB"/>
        </w:rPr>
      </w:pPr>
    </w:p>
    <w:p w14:paraId="70D03406" w14:textId="5EDE1255" w:rsidR="00271145" w:rsidRDefault="00CE49F0" w:rsidP="00473BFE">
      <w:pPr>
        <w:rPr>
          <w:rFonts w:cs="Times New Roman"/>
          <w:bCs/>
          <w:iCs/>
          <w:szCs w:val="20"/>
          <w:lang w:val="en-GB"/>
        </w:rPr>
      </w:pPr>
      <w:r w:rsidRPr="00CE49F0">
        <w:rPr>
          <w:rFonts w:cs="Times New Roman"/>
          <w:bCs/>
          <w:iCs/>
          <w:szCs w:val="20"/>
          <w:lang w:val="en-GB"/>
        </w:rPr>
        <w:t>The paper size must be customized to A4 size paper. The page setup must be adjusted such that all margins are 2.5 cm. The body text should be aligned to “justified” style and line spacing must be single. Font type Times New Roman, size 10 pt. should be used throughout the whole text (except section headings).  Page numbering will be issued at the final publishing stage. Therefore, paper should not contain any page number</w:t>
      </w:r>
      <w:r>
        <w:rPr>
          <w:rFonts w:cs="Times New Roman"/>
          <w:bCs/>
          <w:iCs/>
          <w:szCs w:val="20"/>
          <w:lang w:val="en-GB"/>
        </w:rPr>
        <w:t xml:space="preserve">. </w:t>
      </w:r>
    </w:p>
    <w:p w14:paraId="08722E35" w14:textId="77777777" w:rsidR="00CE49F0" w:rsidRDefault="00CE49F0" w:rsidP="00473BFE">
      <w:pPr>
        <w:rPr>
          <w:rFonts w:cs="Times New Roman"/>
          <w:bCs/>
          <w:iCs/>
          <w:szCs w:val="20"/>
          <w:lang w:val="en-GB"/>
        </w:rPr>
      </w:pPr>
    </w:p>
    <w:p w14:paraId="43050BB0" w14:textId="77777777" w:rsidR="00CE49F0" w:rsidRDefault="00CE49F0" w:rsidP="00CE49F0">
      <w:pPr>
        <w:pStyle w:val="Balk2"/>
      </w:pPr>
      <w:r>
        <w:t>Citing in the Text</w:t>
      </w:r>
    </w:p>
    <w:p w14:paraId="339E2E4A" w14:textId="77777777" w:rsidR="00CE49F0" w:rsidRPr="00271145" w:rsidRDefault="00CE49F0" w:rsidP="00CE49F0">
      <w:pPr>
        <w:rPr>
          <w:lang w:val="en-GB"/>
        </w:rPr>
      </w:pPr>
    </w:p>
    <w:p w14:paraId="56628E12" w14:textId="77777777" w:rsidR="00CE49F0" w:rsidRPr="00271145" w:rsidRDefault="00CE49F0" w:rsidP="00CE49F0">
      <w:pPr>
        <w:rPr>
          <w:lang w:val="en-GB"/>
        </w:rPr>
      </w:pPr>
      <w:r w:rsidRPr="00271145">
        <w:rPr>
          <w:lang w:val="en-GB"/>
        </w:rPr>
        <w:t>Here are some examples of this kind of referencing:</w:t>
      </w:r>
    </w:p>
    <w:p w14:paraId="1DF1236E" w14:textId="77777777" w:rsidR="00CE49F0" w:rsidRDefault="00CE49F0" w:rsidP="00CE49F0">
      <w:pPr>
        <w:rPr>
          <w:lang w:val="en-GB"/>
        </w:rPr>
      </w:pPr>
      <w:r w:rsidRPr="00271145">
        <w:rPr>
          <w:lang w:val="en-GB"/>
        </w:rPr>
        <w:t>...end of the line for my research</w:t>
      </w:r>
      <w:r>
        <w:rPr>
          <w:lang w:val="en-GB"/>
        </w:rPr>
        <w:t xml:space="preserve"> </w:t>
      </w:r>
      <w:r w:rsidRPr="00111104">
        <w:rPr>
          <w:lang w:val="en-GB"/>
        </w:rPr>
        <w:fldChar w:fldCharType="begin" w:fldLock="1"/>
      </w:r>
      <w:r w:rsidRPr="00111104">
        <w:rPr>
          <w:lang w:val="en-GB"/>
        </w:rPr>
        <w:instrText>ADDIN CSL_CITATION {"citationItems":[{"id":"ITEM-1","itemData":{"DOI":"10.1016/j.enconman.2018.04.103","ISSN":"01968904","author":[{"dropping-particle":"","family":"Özahi","given":"Emrah","non-dropping-particle":"","parse-names":false,"suffix":""},{"dropping-particle":"","family":"Tozlu","given":"Alperen","non-dropping-particle":"","parse-names":false,"suffix":""},{"dropping-particle":"","family":"Abuşoğlu","given":"Ayşegül","non-dropping-particle":"","parse-names":false,"suffix":""}],"container-title":"Energy Conversion and Management","id":"ITEM-1","issued":{"date-parts":[["2018","7"]]},"page":"308-319","title":"Thermoeconomic multi-objective optimization of an organic Rankine cycle (ORC) adapted to an existing solid waste power plant","type":"article-journal","volume":"168"},"uris":["http://www.mendeley.com/documents/?uuid=26501ae1-1a50-4c1c-979e-f7f956327905"]}],"mendeley":{"formattedCitation":"[1]","plainTextFormattedCitation":"[1]","previouslyFormattedCitation":"[1]"},"properties":{"noteIndex":0},"schema":"https://github.com/citation-style-language/schema/raw/master/csl-citation.json"}</w:instrText>
      </w:r>
      <w:r w:rsidRPr="00111104">
        <w:rPr>
          <w:lang w:val="en-GB"/>
        </w:rPr>
        <w:fldChar w:fldCharType="separate"/>
      </w:r>
      <w:r w:rsidRPr="00111104">
        <w:rPr>
          <w:noProof/>
          <w:lang w:val="en-GB"/>
        </w:rPr>
        <w:t>[1]</w:t>
      </w:r>
      <w:r w:rsidRPr="00111104">
        <w:rPr>
          <w:lang w:val="en-GB"/>
        </w:rPr>
        <w:fldChar w:fldCharType="end"/>
      </w:r>
      <w:r>
        <w:rPr>
          <w:lang w:val="en-GB"/>
        </w:rPr>
        <w:t xml:space="preserve">. </w:t>
      </w:r>
    </w:p>
    <w:p w14:paraId="46E8F319" w14:textId="77777777" w:rsidR="00CE49F0" w:rsidRDefault="00CE49F0" w:rsidP="00CE49F0">
      <w:pPr>
        <w:rPr>
          <w:lang w:val="en-GB"/>
        </w:rPr>
      </w:pPr>
      <w:r w:rsidRPr="00271145">
        <w:rPr>
          <w:lang w:val="en-GB"/>
        </w:rPr>
        <w:t xml:space="preserve">Several recent studies </w:t>
      </w:r>
      <w:r w:rsidRPr="00111104">
        <w:rPr>
          <w:lang w:val="en-GB"/>
        </w:rPr>
        <w:fldChar w:fldCharType="begin" w:fldLock="1"/>
      </w:r>
      <w:r w:rsidRPr="00111104">
        <w:rPr>
          <w:lang w:val="en-GB"/>
        </w:rPr>
        <w:instrText>ADDIN CSL_CITATION {"citationItems":[{"id":"ITEM-1","itemData":{"DOI":"10.1057/978-0-230-34474-7","ISBN":"978-0-230-27548-5","author":[{"dropping-particle":"","family":"Stroud","given":"K.A.","non-dropping-particle":"","parse-names":false,"suffix":""},{"dropping-particle":"","family":"Booth","given":"Dexter","non-dropping-particle":"","parse-names":false,"suffix":""}],"id":"ITEM-1","issued":{"date-parts":[["2011","5","22"]]},"publisher":"Macmillan Education UK","publisher-place":"London","title":"Advanced Engineering Mathematics","type":"book"},"uris":["http://www.mendeley.com/documents/?uuid=50ee7c7a-51ca-4893-aff9-5bef4eff511a"]},{"id":"ITEM-2","itemData":{"DOI":"10.1109/BMEI.2008.242","ISBN":"978-0-7695-3118-2","ISSN":"01681656","author":[{"dropping-particle":"","family":"Xu","given":"Hengyi","non-dropping-particle":"","parse-names":false,"suffix":""},{"dropping-particle":"","family":"Tian","given":"Wanhong","non-dropping-particle":"","parse-names":false,"suffix":""},{"dropping-particle":"","family":"Jia","given":"Lijun","non-dropping-particle":"","parse-names":false,"suffix":""},{"dropping-particle":"","family":"Cheng","given":"Bocai","non-dropping-particle":"","parse-names":false,"suffix":""},{"dropping-particle":"","family":"Wei","given":"Hua","non-dropping-particle":"","parse-names":false,"suffix":""},{"dropping-particle":"","family":"Wang","given":"Lanyin","non-dropping-particle":"","parse-names":false,"suffix":""},{"dropping-particle":"","family":"Wan","given":"Cuixiang","non-dropping-particle":"","parse-names":false,"suffix":""},{"dropping-particle":"","family":"Zeng","given":"Ming","non-dropping-particle":"","parse-names":false,"suffix":""}],"container-title":"2008 International Conference on BioMedical Engineering and Informatics","id":"ITEM-2","issued":{"date-parts":[["2008","5"]]},"page":"838-842","publisher":"IEEE","title":"Antibiotic Susceptibility of Potential Probiotic Lactobacilli Isolated from the Vagina of Chinese Pregnant Women","type":"paper-conference","volume":"231"},"uris":["http://www.mendeley.com/documents/?uuid=3a30a3dc-37e7-482a-89b1-4cc1a37cd6b9"]}],"mendeley":{"formattedCitation":"[2], [3]","manualFormatting":"[2, 3]","plainTextFormattedCitation":"[2], [3]","previouslyFormattedCitation":"[2], [3]"},"properties":{"noteIndex":0},"schema":"https://github.com/citation-style-language/schema/raw/master/csl-citation.json"}</w:instrText>
      </w:r>
      <w:r w:rsidRPr="00111104">
        <w:rPr>
          <w:lang w:val="en-GB"/>
        </w:rPr>
        <w:fldChar w:fldCharType="separate"/>
      </w:r>
      <w:r w:rsidRPr="00111104">
        <w:rPr>
          <w:noProof/>
          <w:lang w:val="en-GB"/>
        </w:rPr>
        <w:t>[2, 3]</w:t>
      </w:r>
      <w:r w:rsidRPr="00111104">
        <w:rPr>
          <w:lang w:val="en-GB"/>
        </w:rPr>
        <w:fldChar w:fldCharType="end"/>
      </w:r>
      <w:r>
        <w:rPr>
          <w:lang w:val="en-GB"/>
        </w:rPr>
        <w:t xml:space="preserve"> </w:t>
      </w:r>
      <w:r w:rsidRPr="00271145">
        <w:rPr>
          <w:lang w:val="en-GB"/>
        </w:rPr>
        <w:t>have suggested that...</w:t>
      </w:r>
      <w:r>
        <w:rPr>
          <w:lang w:val="en-GB"/>
        </w:rPr>
        <w:t xml:space="preserve"> </w:t>
      </w:r>
    </w:p>
    <w:p w14:paraId="71C2F280" w14:textId="77777777" w:rsidR="00CE49F0" w:rsidRDefault="00CE49F0" w:rsidP="00CE49F0">
      <w:pPr>
        <w:rPr>
          <w:lang w:val="en-GB"/>
        </w:rPr>
      </w:pPr>
      <w:r w:rsidRPr="00813AF2">
        <w:rPr>
          <w:lang w:val="en-GB"/>
        </w:rPr>
        <w:t xml:space="preserve">Previous studies have reported .... </w:t>
      </w:r>
      <w:r w:rsidRPr="00111104">
        <w:rPr>
          <w:lang w:val="en-GB"/>
        </w:rPr>
        <w:fldChar w:fldCharType="begin" w:fldLock="1"/>
      </w:r>
      <w:r w:rsidRPr="00111104">
        <w:rPr>
          <w:lang w:val="en-GB"/>
        </w:rPr>
        <w:instrText>ADDIN CSL_CITATION {"citationItems":[{"id":"ITEM-1","itemData":{"DOI":"10.1016/B978-012683630-1/50020-5","author":[{"dropping-particle":"","family":"Tapley","given":"Byron D.","non-dropping-particle":"","parse-names":false,"suffix":""},{"dropping-particle":"","family":"Schutz","given":"Bob E.","non-dropping-particle":"","parse-names":false,"suffix":""},{"dropping-particle":"","family":"Born","given":"George H.","non-dropping-particle":"","parse-names":false,"suffix":""}],"container-title":"Statistical Orbit Determination","id":"ITEM-1","issued":{"date-parts":[["2004"]]},"page":"1-16","publisher":"Elsevier","title":"Orbit Determination Concepts","type":"chapter"},"uris":["http://www.mendeley.com/documents/?uuid=22b20157-2a5e-43bc-90b6-341032b7bc63"]},{"id":"ITEM-2","itemData":{"DOI":"10.21236/ADA239419","author":[{"dropping-particle":"","family":"McCarthy","given":"John","non-dropping-particle":"","parse-names":false,"suffix":""}],"id":"ITEM-2","issued":{"date-parts":[["1991","8","1"]]},"publisher-place":"Livermore, CA (United States)","title":"Mathematical Theory of Computation","type":"report"},"uris":["http://www.mendeley.com/documents/?uuid=f4fd2ce4-27e9-4a99-8cf0-5e1c5a20606e"]},{"id":"ITEM-3","itemData":{"URL":"https://deprem.afad.gov.tr/deprem-tehlike-haritasi","accessed":{"date-parts":[["2019","2","16"]]},"author":[{"dropping-particle":"","family":"AFAD","given":"","non-dropping-particle":"","parse-names":false,"suffix":""}],"id":"ITEM-3","issued":{"date-parts":[["2019"]]},"title":"Türkiye Deprem Bölgeleri Haritası","type":"webpage"},"uris":["http://www.mendeley.com/documents/?uuid=d432f845-4b07-4744-a476-5dd2960c54a9"]},{"id":"ITEM-4","itemData":{"DOI":"10.31274/rtd-180815-311","author":[{"dropping-particle":"","family":"Niffenegger","given":"Daniel Arvid","non-dropping-particle":"","parse-names":false,"suffix":""}],"id":"ITEM-4","issued":{"date-parts":[["1967"]]},"publisher":"Iowa State University, Digital Repository","publisher-place":"Ames","title":"Determination of seed homogeneity","type":"thesis"},"uris":["http://www.mendeley.com/documents/?uuid=097c053a-c0a6-4b84-a1b9-a164e3312ebd"]},{"id":"ITEM-5","itemData":{"id":"ITEM-5","issued":{"date-parts":[["2019"]]},"number":"19.0","publisher":"Computers &amp; Structures","publisher-place":"CALIFORNIA","title":"SAP2000","type":"article"},"uris":["http://www.mendeley.com/documents/?uuid=553bb631-b9e1-4547-9568-b54f2d7008b4"]}],"mendeley":{"formattedCitation":"[4]–[8]","plainTextFormattedCitation":"[4]–[8]","previouslyFormattedCitation":"[4]–[8]"},"properties":{"noteIndex":0},"schema":"https://github.com/citation-style-language/schema/raw/master/csl-citation.json"}</w:instrText>
      </w:r>
      <w:r w:rsidRPr="00111104">
        <w:rPr>
          <w:lang w:val="en-GB"/>
        </w:rPr>
        <w:fldChar w:fldCharType="separate"/>
      </w:r>
      <w:r w:rsidRPr="00111104">
        <w:rPr>
          <w:noProof/>
          <w:lang w:val="en-GB"/>
        </w:rPr>
        <w:t>[4–8]</w:t>
      </w:r>
      <w:r w:rsidRPr="00111104">
        <w:rPr>
          <w:lang w:val="en-GB"/>
        </w:rPr>
        <w:fldChar w:fldCharType="end"/>
      </w:r>
      <w:r w:rsidRPr="00111104">
        <w:rPr>
          <w:lang w:val="en-GB"/>
        </w:rPr>
        <w:t>.</w:t>
      </w:r>
    </w:p>
    <w:p w14:paraId="6C34DCBC" w14:textId="77777777" w:rsidR="00CE49F0" w:rsidRDefault="00CE49F0" w:rsidP="00473BFE">
      <w:pPr>
        <w:rPr>
          <w:lang w:val="en-GB"/>
        </w:rPr>
      </w:pPr>
    </w:p>
    <w:p w14:paraId="32E8177E" w14:textId="77777777" w:rsidR="00111104" w:rsidRPr="00111104" w:rsidRDefault="00111104" w:rsidP="00473BFE">
      <w:pPr>
        <w:rPr>
          <w:lang w:val="en-GB"/>
        </w:rPr>
      </w:pPr>
    </w:p>
    <w:p w14:paraId="263D8FBA" w14:textId="6CECFBC5" w:rsidR="00111104" w:rsidRPr="00E5424E" w:rsidRDefault="009876FC" w:rsidP="00473BFE">
      <w:pPr>
        <w:pStyle w:val="Balk1"/>
      </w:pPr>
      <w:r w:rsidRPr="00E5424E">
        <w:t>Materıal</w:t>
      </w:r>
      <w:r w:rsidR="009161D8" w:rsidRPr="00E5424E">
        <w:t>S</w:t>
      </w:r>
      <w:r w:rsidRPr="00E5424E">
        <w:t xml:space="preserve"> and method</w:t>
      </w:r>
      <w:r w:rsidR="009161D8" w:rsidRPr="00E5424E">
        <w:t>S</w:t>
      </w:r>
    </w:p>
    <w:p w14:paraId="261DAE0F" w14:textId="77777777" w:rsidR="008A4826" w:rsidRPr="008A4826" w:rsidRDefault="008A4826" w:rsidP="00473BFE">
      <w:pPr>
        <w:rPr>
          <w:lang w:val="en-GB"/>
        </w:rPr>
      </w:pPr>
    </w:p>
    <w:p w14:paraId="2ACE3D0A" w14:textId="77777777" w:rsidR="00CE49F0" w:rsidRPr="00CE49F0" w:rsidRDefault="00CE49F0" w:rsidP="00CE49F0">
      <w:pPr>
        <w:rPr>
          <w:rStyle w:val="tlid-translation"/>
          <w:lang w:val="en-GB"/>
        </w:rPr>
      </w:pPr>
      <w:r w:rsidRPr="00CE49F0">
        <w:rPr>
          <w:rStyle w:val="tlid-translation"/>
          <w:lang w:val="en-GB"/>
        </w:rPr>
        <w:t>Section headings must be 12 pt. Any indent shouldn't be located in papers. There should be one blank line between paragraphs. There should be one blank line before and after an equation and numbered using Arabic numbers in parentheses. Equations should be left-aligned. Before and after any heading, there should be one blank line.</w:t>
      </w:r>
    </w:p>
    <w:p w14:paraId="4508786E" w14:textId="77777777" w:rsidR="00CE49F0" w:rsidRPr="00CE49F0" w:rsidRDefault="00CE49F0" w:rsidP="00CE49F0">
      <w:pPr>
        <w:rPr>
          <w:rStyle w:val="tlid-translation"/>
          <w:lang w:val="en-GB"/>
        </w:rPr>
      </w:pPr>
    </w:p>
    <w:p w14:paraId="6700BD93" w14:textId="77777777" w:rsidR="00CE49F0" w:rsidRPr="00111104" w:rsidRDefault="00CE49F0" w:rsidP="00CE49F0">
      <w:pPr>
        <w:rPr>
          <w:rFonts w:eastAsiaTheme="minorEastAsia"/>
          <w:lang w:val="en-GB"/>
        </w:rPr>
      </w:pPr>
      <m:oMath>
        <m:r>
          <w:rPr>
            <w:rFonts w:ascii="Cambria Math" w:hAnsi="Cambria Math"/>
            <w:lang w:val="en-GB"/>
          </w:rPr>
          <m:t>σ=E.ε</m:t>
        </m:r>
      </m:oMath>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t xml:space="preserve">      (1)</w:t>
      </w:r>
    </w:p>
    <w:p w14:paraId="1BB4A147" w14:textId="7B9BD9A9" w:rsidR="00CE49F0" w:rsidRDefault="00CE49F0" w:rsidP="00CE49F0">
      <w:pPr>
        <w:rPr>
          <w:rStyle w:val="tlid-translation"/>
          <w:lang w:val="en-GB"/>
        </w:rPr>
      </w:pPr>
    </w:p>
    <w:p w14:paraId="2B2DF054" w14:textId="77777777" w:rsidR="00CE49F0" w:rsidRDefault="00CE49F0" w:rsidP="00CE49F0">
      <w:pPr>
        <w:pStyle w:val="Balk2"/>
        <w:rPr>
          <w:rStyle w:val="tlid-translation"/>
        </w:rPr>
      </w:pPr>
      <w:r w:rsidRPr="008A4826">
        <w:rPr>
          <w:rStyle w:val="tlid-translation"/>
        </w:rPr>
        <w:t>Subsection</w:t>
      </w:r>
      <w:r>
        <w:rPr>
          <w:rStyle w:val="tlid-translation"/>
        </w:rPr>
        <w:t>s</w:t>
      </w:r>
    </w:p>
    <w:p w14:paraId="1C69974A" w14:textId="77777777" w:rsidR="00CE49F0" w:rsidRPr="008A4826" w:rsidRDefault="00CE49F0" w:rsidP="00CE49F0">
      <w:pPr>
        <w:rPr>
          <w:lang w:val="en-GB"/>
        </w:rPr>
      </w:pPr>
    </w:p>
    <w:p w14:paraId="19DDC462" w14:textId="77777777" w:rsidR="00CE49F0" w:rsidRDefault="00CE49F0" w:rsidP="00CE49F0">
      <w:pPr>
        <w:rPr>
          <w:rFonts w:eastAsiaTheme="minorEastAsia"/>
          <w:lang w:val="en-GB"/>
        </w:rPr>
      </w:pPr>
      <w:r>
        <w:rPr>
          <w:rFonts w:eastAsiaTheme="minorEastAsia"/>
          <w:lang w:val="en-GB"/>
        </w:rPr>
        <w:t>S</w:t>
      </w:r>
      <w:r w:rsidRPr="00111104">
        <w:rPr>
          <w:rFonts w:eastAsiaTheme="minorEastAsia"/>
          <w:lang w:val="en-GB"/>
        </w:rPr>
        <w:t>ubsection head</w:t>
      </w:r>
      <w:r>
        <w:rPr>
          <w:rFonts w:eastAsiaTheme="minorEastAsia"/>
          <w:lang w:val="en-GB"/>
        </w:rPr>
        <w:t xml:space="preserve">ing should be formatted with 10 </w:t>
      </w:r>
      <w:r w:rsidRPr="00111104">
        <w:rPr>
          <w:rFonts w:eastAsiaTheme="minorEastAsia"/>
          <w:lang w:val="en-GB"/>
        </w:rPr>
        <w:t>pt. font size and bold style.</w:t>
      </w:r>
      <w:r>
        <w:rPr>
          <w:rFonts w:eastAsiaTheme="minorEastAsia"/>
          <w:lang w:val="en-GB"/>
        </w:rPr>
        <w:t xml:space="preserve"> </w:t>
      </w:r>
    </w:p>
    <w:p w14:paraId="6BC3968D" w14:textId="77777777" w:rsidR="00CE49F0" w:rsidRPr="00111104" w:rsidRDefault="00CE49F0" w:rsidP="00CE49F0">
      <w:pPr>
        <w:rPr>
          <w:rFonts w:eastAsiaTheme="minorEastAsia"/>
          <w:lang w:val="en-GB"/>
        </w:rPr>
      </w:pPr>
      <w:r w:rsidRPr="00111104">
        <w:rPr>
          <w:rFonts w:eastAsiaTheme="minorEastAsia"/>
          <w:lang w:val="en-GB"/>
        </w:rPr>
        <w:t>There should be also one blank line before and after figures and tables. Captions</w:t>
      </w:r>
      <w:r>
        <w:rPr>
          <w:rFonts w:eastAsiaTheme="minorEastAsia"/>
          <w:lang w:val="en-GB"/>
        </w:rPr>
        <w:t>,</w:t>
      </w:r>
      <w:r w:rsidRPr="00111104">
        <w:rPr>
          <w:rFonts w:eastAsiaTheme="minorEastAsia"/>
          <w:lang w:val="en-GB"/>
        </w:rPr>
        <w:t xml:space="preserve"> figures</w:t>
      </w:r>
      <w:r>
        <w:rPr>
          <w:rFonts w:eastAsiaTheme="minorEastAsia"/>
          <w:lang w:val="en-GB"/>
        </w:rPr>
        <w:t xml:space="preserve"> and tables</w:t>
      </w:r>
      <w:r w:rsidRPr="00111104">
        <w:rPr>
          <w:rFonts w:eastAsiaTheme="minorEastAsia"/>
          <w:lang w:val="en-GB"/>
        </w:rPr>
        <w:t xml:space="preserve"> should be aligned to middle of </w:t>
      </w:r>
      <w:r>
        <w:rPr>
          <w:rFonts w:eastAsiaTheme="minorEastAsia"/>
          <w:lang w:val="en-GB"/>
        </w:rPr>
        <w:t xml:space="preserve">the </w:t>
      </w:r>
      <w:r w:rsidRPr="00111104">
        <w:rPr>
          <w:rFonts w:eastAsiaTheme="minorEastAsia"/>
          <w:lang w:val="en-GB"/>
        </w:rPr>
        <w:t>page.</w:t>
      </w:r>
      <w:r>
        <w:rPr>
          <w:rFonts w:eastAsiaTheme="minorEastAsia"/>
          <w:lang w:val="en-GB"/>
        </w:rPr>
        <w:t xml:space="preserve"> There is not any restriction font size for texts in table.</w:t>
      </w:r>
    </w:p>
    <w:p w14:paraId="49738CD8" w14:textId="77777777" w:rsidR="00CE49F0" w:rsidRPr="00111104" w:rsidRDefault="00CE49F0" w:rsidP="00CE49F0">
      <w:pPr>
        <w:rPr>
          <w:rFonts w:eastAsiaTheme="minorEastAsia"/>
          <w:i/>
          <w:lang w:val="en-GB"/>
        </w:rPr>
      </w:pPr>
    </w:p>
    <w:p w14:paraId="70EF0A6A" w14:textId="77777777" w:rsidR="00CE49F0" w:rsidRPr="00111104" w:rsidRDefault="00CE49F0" w:rsidP="00CE49F0">
      <w:pPr>
        <w:keepNext/>
        <w:jc w:val="center"/>
        <w:rPr>
          <w:lang w:val="en-GB"/>
        </w:rPr>
      </w:pPr>
      <w:r w:rsidRPr="00111104">
        <w:rPr>
          <w:noProof/>
          <w:lang w:eastAsia="tr-TR"/>
        </w:rPr>
        <w:drawing>
          <wp:inline distT="0" distB="0" distL="0" distR="0" wp14:anchorId="37187E42" wp14:editId="41B0865D">
            <wp:extent cx="887773" cy="1330015"/>
            <wp:effectExtent l="19050" t="19050" r="26670" b="2286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apak2.jpg"/>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87773" cy="133001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1D6F7D72" w14:textId="77777777" w:rsidR="00CE49F0" w:rsidRPr="00012E6C" w:rsidRDefault="00CE49F0" w:rsidP="00CE49F0">
      <w:pPr>
        <w:pStyle w:val="ResimYazs"/>
        <w:jc w:val="center"/>
        <w:rPr>
          <w:sz w:val="20"/>
          <w:lang w:val="en-GB"/>
        </w:rPr>
      </w:pPr>
      <w:r w:rsidRPr="00012E6C">
        <w:rPr>
          <w:b/>
          <w:sz w:val="20"/>
          <w:lang w:val="en-GB"/>
        </w:rPr>
        <w:t>Figure 1.</w:t>
      </w:r>
      <w:r w:rsidRPr="00012E6C">
        <w:rPr>
          <w:sz w:val="20"/>
          <w:lang w:val="en-GB"/>
        </w:rPr>
        <w:t xml:space="preserve"> Caption of figure</w:t>
      </w:r>
    </w:p>
    <w:p w14:paraId="592C387B" w14:textId="77777777" w:rsidR="00CE49F0" w:rsidRPr="00111104" w:rsidRDefault="00CE49F0" w:rsidP="00CE49F0">
      <w:pPr>
        <w:rPr>
          <w:lang w:val="en-GB"/>
        </w:rPr>
      </w:pPr>
    </w:p>
    <w:p w14:paraId="107FBE1F" w14:textId="77777777" w:rsidR="00CE49F0" w:rsidRPr="00012E6C" w:rsidRDefault="00CE49F0" w:rsidP="00CE49F0">
      <w:pPr>
        <w:pStyle w:val="ResimYazs"/>
        <w:keepNext/>
        <w:jc w:val="center"/>
        <w:rPr>
          <w:sz w:val="20"/>
          <w:lang w:val="en-GB"/>
        </w:rPr>
      </w:pPr>
      <w:r w:rsidRPr="00012E6C">
        <w:rPr>
          <w:b/>
          <w:sz w:val="20"/>
          <w:lang w:val="en-GB"/>
        </w:rPr>
        <w:t>Table 1.</w:t>
      </w:r>
      <w:r w:rsidRPr="00012E6C">
        <w:rPr>
          <w:sz w:val="20"/>
          <w:lang w:val="en-GB"/>
        </w:rPr>
        <w:t xml:space="preserve"> Caption of table</w:t>
      </w:r>
    </w:p>
    <w:tbl>
      <w:tblPr>
        <w:tblStyle w:val="TabloKlavuzu"/>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228"/>
        <w:gridCol w:w="762"/>
        <w:gridCol w:w="761"/>
        <w:gridCol w:w="636"/>
      </w:tblGrid>
      <w:tr w:rsidR="00CE49F0" w:rsidRPr="00111104" w14:paraId="3443351B" w14:textId="77777777" w:rsidTr="00C9445E">
        <w:trPr>
          <w:jc w:val="center"/>
        </w:trPr>
        <w:tc>
          <w:tcPr>
            <w:tcW w:w="1228" w:type="dxa"/>
            <w:vAlign w:val="center"/>
          </w:tcPr>
          <w:p w14:paraId="0FAD7345" w14:textId="77777777" w:rsidR="00CE49F0" w:rsidRPr="00111104" w:rsidRDefault="00CE49F0" w:rsidP="00C9445E">
            <w:pPr>
              <w:jc w:val="center"/>
              <w:rPr>
                <w:lang w:val="en-GB"/>
              </w:rPr>
            </w:pPr>
            <w:r w:rsidRPr="00111104">
              <w:rPr>
                <w:lang w:val="en-GB"/>
              </w:rPr>
              <w:t>A</w:t>
            </w:r>
          </w:p>
        </w:tc>
        <w:tc>
          <w:tcPr>
            <w:tcW w:w="762" w:type="dxa"/>
            <w:vAlign w:val="center"/>
            <w:hideMark/>
          </w:tcPr>
          <w:p w14:paraId="0C2BE6E6" w14:textId="77777777" w:rsidR="00CE49F0" w:rsidRPr="00111104" w:rsidRDefault="00CE49F0" w:rsidP="00C9445E">
            <w:pPr>
              <w:jc w:val="center"/>
              <w:rPr>
                <w:lang w:val="en-GB"/>
              </w:rPr>
            </w:pPr>
            <w:r w:rsidRPr="00111104">
              <w:rPr>
                <w:lang w:val="en-GB"/>
              </w:rPr>
              <w:t>X</w:t>
            </w:r>
          </w:p>
        </w:tc>
        <w:tc>
          <w:tcPr>
            <w:tcW w:w="761" w:type="dxa"/>
            <w:vAlign w:val="center"/>
            <w:hideMark/>
          </w:tcPr>
          <w:p w14:paraId="0B45CE50" w14:textId="77777777" w:rsidR="00CE49F0" w:rsidRPr="00111104" w:rsidRDefault="00CE49F0" w:rsidP="00C9445E">
            <w:pPr>
              <w:jc w:val="center"/>
              <w:rPr>
                <w:lang w:val="en-GB"/>
              </w:rPr>
            </w:pPr>
            <w:r w:rsidRPr="00111104">
              <w:rPr>
                <w:lang w:val="en-GB"/>
              </w:rPr>
              <w:t>Y</w:t>
            </w:r>
          </w:p>
        </w:tc>
        <w:tc>
          <w:tcPr>
            <w:tcW w:w="636" w:type="dxa"/>
          </w:tcPr>
          <w:p w14:paraId="100894DA" w14:textId="77777777" w:rsidR="00CE49F0" w:rsidRPr="00111104" w:rsidRDefault="00CE49F0" w:rsidP="00C9445E">
            <w:pPr>
              <w:jc w:val="center"/>
              <w:rPr>
                <w:lang w:val="en-GB"/>
              </w:rPr>
            </w:pPr>
            <w:r w:rsidRPr="00111104">
              <w:rPr>
                <w:lang w:val="en-GB"/>
              </w:rPr>
              <w:t>Z</w:t>
            </w:r>
          </w:p>
        </w:tc>
      </w:tr>
      <w:tr w:rsidR="00CE49F0" w:rsidRPr="00111104" w14:paraId="5C25A939" w14:textId="77777777" w:rsidTr="00C9445E">
        <w:trPr>
          <w:trHeight w:val="310"/>
          <w:jc w:val="center"/>
        </w:trPr>
        <w:tc>
          <w:tcPr>
            <w:tcW w:w="1228" w:type="dxa"/>
            <w:vAlign w:val="center"/>
          </w:tcPr>
          <w:p w14:paraId="11591258" w14:textId="77777777" w:rsidR="00CE49F0" w:rsidRPr="00111104" w:rsidRDefault="00CE49F0" w:rsidP="00C9445E">
            <w:pPr>
              <w:jc w:val="center"/>
              <w:rPr>
                <w:lang w:val="en-GB"/>
              </w:rPr>
            </w:pPr>
            <w:r w:rsidRPr="00111104">
              <w:rPr>
                <w:lang w:val="en-GB"/>
              </w:rPr>
              <w:t>a</w:t>
            </w:r>
          </w:p>
        </w:tc>
        <w:tc>
          <w:tcPr>
            <w:tcW w:w="762" w:type="dxa"/>
          </w:tcPr>
          <w:p w14:paraId="21218307" w14:textId="77777777" w:rsidR="00CE49F0" w:rsidRPr="00111104" w:rsidRDefault="00CE49F0" w:rsidP="00C9445E">
            <w:pPr>
              <w:jc w:val="center"/>
              <w:rPr>
                <w:lang w:val="en-GB"/>
              </w:rPr>
            </w:pPr>
            <w:r w:rsidRPr="00111104">
              <w:rPr>
                <w:lang w:val="en-GB"/>
              </w:rPr>
              <w:t>x</w:t>
            </w:r>
          </w:p>
        </w:tc>
        <w:tc>
          <w:tcPr>
            <w:tcW w:w="761" w:type="dxa"/>
          </w:tcPr>
          <w:p w14:paraId="1DAC5AD8" w14:textId="77777777" w:rsidR="00CE49F0" w:rsidRPr="00111104" w:rsidRDefault="00CE49F0" w:rsidP="00C9445E">
            <w:pPr>
              <w:jc w:val="center"/>
              <w:rPr>
                <w:lang w:val="en-GB"/>
              </w:rPr>
            </w:pPr>
            <w:r w:rsidRPr="00111104">
              <w:rPr>
                <w:lang w:val="en-GB"/>
              </w:rPr>
              <w:t>y</w:t>
            </w:r>
          </w:p>
        </w:tc>
        <w:tc>
          <w:tcPr>
            <w:tcW w:w="636" w:type="dxa"/>
          </w:tcPr>
          <w:p w14:paraId="7825C5E4" w14:textId="77777777" w:rsidR="00CE49F0" w:rsidRPr="00111104" w:rsidRDefault="00CE49F0" w:rsidP="00C9445E">
            <w:pPr>
              <w:jc w:val="center"/>
              <w:rPr>
                <w:lang w:val="en-GB"/>
              </w:rPr>
            </w:pPr>
            <w:r w:rsidRPr="00111104">
              <w:rPr>
                <w:lang w:val="en-GB"/>
              </w:rPr>
              <w:t>z</w:t>
            </w:r>
          </w:p>
        </w:tc>
      </w:tr>
      <w:tr w:rsidR="00CE49F0" w:rsidRPr="00111104" w14:paraId="3B8D4EE5" w14:textId="77777777" w:rsidTr="00C9445E">
        <w:trPr>
          <w:trHeight w:val="310"/>
          <w:jc w:val="center"/>
        </w:trPr>
        <w:tc>
          <w:tcPr>
            <w:tcW w:w="1228" w:type="dxa"/>
            <w:vAlign w:val="center"/>
          </w:tcPr>
          <w:p w14:paraId="2BD9D10A" w14:textId="77777777" w:rsidR="00CE49F0" w:rsidRPr="00111104" w:rsidRDefault="00CE49F0" w:rsidP="00C9445E">
            <w:pPr>
              <w:jc w:val="center"/>
              <w:rPr>
                <w:lang w:val="en-GB"/>
              </w:rPr>
            </w:pPr>
            <w:r w:rsidRPr="00111104">
              <w:rPr>
                <w:lang w:val="en-GB"/>
              </w:rPr>
              <w:t>b</w:t>
            </w:r>
          </w:p>
        </w:tc>
        <w:tc>
          <w:tcPr>
            <w:tcW w:w="762" w:type="dxa"/>
          </w:tcPr>
          <w:p w14:paraId="5E354499" w14:textId="77777777" w:rsidR="00CE49F0" w:rsidRPr="00111104" w:rsidRDefault="00CE49F0" w:rsidP="00C9445E">
            <w:pPr>
              <w:jc w:val="center"/>
              <w:rPr>
                <w:lang w:val="en-GB"/>
              </w:rPr>
            </w:pPr>
            <w:r w:rsidRPr="00111104">
              <w:rPr>
                <w:lang w:val="en-GB"/>
              </w:rPr>
              <w:t>w</w:t>
            </w:r>
          </w:p>
        </w:tc>
        <w:tc>
          <w:tcPr>
            <w:tcW w:w="761" w:type="dxa"/>
          </w:tcPr>
          <w:p w14:paraId="3C9584DD" w14:textId="77777777" w:rsidR="00CE49F0" w:rsidRPr="00111104" w:rsidRDefault="00CE49F0" w:rsidP="00C9445E">
            <w:pPr>
              <w:jc w:val="center"/>
              <w:rPr>
                <w:lang w:val="en-GB"/>
              </w:rPr>
            </w:pPr>
            <w:r w:rsidRPr="00111104">
              <w:rPr>
                <w:lang w:val="en-GB"/>
              </w:rPr>
              <w:t>q</w:t>
            </w:r>
          </w:p>
        </w:tc>
        <w:tc>
          <w:tcPr>
            <w:tcW w:w="636" w:type="dxa"/>
          </w:tcPr>
          <w:p w14:paraId="4F16DF9C" w14:textId="77777777" w:rsidR="00CE49F0" w:rsidRPr="00111104" w:rsidRDefault="00CE49F0" w:rsidP="00C9445E">
            <w:pPr>
              <w:jc w:val="center"/>
              <w:rPr>
                <w:lang w:val="en-GB"/>
              </w:rPr>
            </w:pPr>
            <w:r w:rsidRPr="00111104">
              <w:rPr>
                <w:lang w:val="en-GB"/>
              </w:rPr>
              <w:t>r</w:t>
            </w:r>
          </w:p>
        </w:tc>
      </w:tr>
    </w:tbl>
    <w:p w14:paraId="24FA236E" w14:textId="77777777" w:rsidR="00CE49F0" w:rsidRDefault="00CE49F0" w:rsidP="00CE49F0">
      <w:pPr>
        <w:rPr>
          <w:rStyle w:val="tlid-translation"/>
          <w:lang w:val="en-GB"/>
        </w:rPr>
      </w:pPr>
    </w:p>
    <w:p w14:paraId="6C931DE0" w14:textId="77777777" w:rsidR="00473BFE" w:rsidRPr="00E80446" w:rsidRDefault="00473BFE" w:rsidP="00473BFE">
      <w:pPr>
        <w:rPr>
          <w:rFonts w:eastAsiaTheme="minorEastAsia"/>
          <w:lang w:val="en-GB"/>
        </w:rPr>
      </w:pPr>
    </w:p>
    <w:p w14:paraId="429141B2" w14:textId="76F2F200" w:rsidR="005D1881" w:rsidRDefault="00FE24D5" w:rsidP="00473BFE">
      <w:pPr>
        <w:pStyle w:val="Balk1"/>
      </w:pPr>
      <w:r w:rsidRPr="00111104">
        <w:t>Results</w:t>
      </w:r>
      <w:r w:rsidR="00E32074">
        <w:t xml:space="preserve"> AND DISCUSSION</w:t>
      </w:r>
    </w:p>
    <w:p w14:paraId="6B079B37" w14:textId="77777777" w:rsidR="008A4826" w:rsidRPr="008A4826" w:rsidRDefault="008A4826" w:rsidP="00473BFE">
      <w:pPr>
        <w:rPr>
          <w:lang w:val="en-GB"/>
        </w:rPr>
      </w:pPr>
    </w:p>
    <w:p w14:paraId="0FAD73F0" w14:textId="77777777" w:rsidR="00CE49F0" w:rsidRDefault="00CE49F0" w:rsidP="00CE49F0">
      <w:pPr>
        <w:rPr>
          <w:lang w:val="en-GB"/>
        </w:rPr>
      </w:pPr>
      <w:r w:rsidRPr="00111104">
        <w:rPr>
          <w:lang w:val="en-GB"/>
        </w:rPr>
        <w:t xml:space="preserve">The results should be clear and concise. </w:t>
      </w:r>
    </w:p>
    <w:p w14:paraId="69D4978E" w14:textId="77777777" w:rsidR="00473BFE" w:rsidRDefault="00473BFE" w:rsidP="00CE49F0">
      <w:pPr>
        <w:jc w:val="left"/>
        <w:rPr>
          <w:lang w:val="en-GB"/>
        </w:rPr>
      </w:pPr>
    </w:p>
    <w:p w14:paraId="6FDFDC0A" w14:textId="77777777" w:rsidR="00875C14" w:rsidRDefault="00875C14" w:rsidP="00473BFE">
      <w:pPr>
        <w:pStyle w:val="Balk1"/>
      </w:pPr>
      <w:r w:rsidRPr="00111104">
        <w:t>Conclusion</w:t>
      </w:r>
    </w:p>
    <w:p w14:paraId="7A097007" w14:textId="77777777" w:rsidR="00875C14" w:rsidRPr="008A4826" w:rsidRDefault="00875C14" w:rsidP="00473BFE">
      <w:pPr>
        <w:rPr>
          <w:lang w:val="en-GB"/>
        </w:rPr>
      </w:pPr>
    </w:p>
    <w:p w14:paraId="5273EE27" w14:textId="0F743440" w:rsidR="0058344D" w:rsidRDefault="00CE49F0" w:rsidP="00473BFE">
      <w:pPr>
        <w:rPr>
          <w:rStyle w:val="tlid-translation"/>
          <w:lang w:val="en-GB"/>
        </w:rPr>
      </w:pPr>
      <w:r w:rsidRPr="00CE49F0">
        <w:rPr>
          <w:rStyle w:val="tlid-translation"/>
          <w:lang w:val="en-GB"/>
        </w:rPr>
        <w:t>In this section, the importance and effects of the study should be clearly stated. In the conclusion part, the results should not be repeated.</w:t>
      </w:r>
    </w:p>
    <w:p w14:paraId="78053398" w14:textId="77777777" w:rsidR="00CE49F0" w:rsidRDefault="00CE49F0" w:rsidP="00473BFE">
      <w:pPr>
        <w:rPr>
          <w:rStyle w:val="tlid-translation"/>
          <w:lang w:val="en-GB"/>
        </w:rPr>
      </w:pPr>
    </w:p>
    <w:p w14:paraId="73BC434B" w14:textId="77777777" w:rsidR="00CE49F0" w:rsidRPr="008A4826" w:rsidRDefault="00CE49F0" w:rsidP="00CE49F0">
      <w:pPr>
        <w:rPr>
          <w:b/>
          <w:sz w:val="24"/>
          <w:szCs w:val="24"/>
          <w:lang w:val="en-GB"/>
        </w:rPr>
      </w:pPr>
      <w:r w:rsidRPr="008A4826">
        <w:rPr>
          <w:b/>
          <w:sz w:val="24"/>
          <w:szCs w:val="24"/>
          <w:lang w:val="en-GB"/>
        </w:rPr>
        <w:t xml:space="preserve">Acknowledgments </w:t>
      </w:r>
    </w:p>
    <w:p w14:paraId="186E8637" w14:textId="77777777" w:rsidR="00CE49F0" w:rsidRPr="008A4826" w:rsidRDefault="00CE49F0" w:rsidP="00CE49F0">
      <w:pPr>
        <w:rPr>
          <w:lang w:val="en-GB"/>
        </w:rPr>
      </w:pPr>
    </w:p>
    <w:p w14:paraId="631FAA18" w14:textId="77777777" w:rsidR="00CE49F0" w:rsidRDefault="00CE49F0" w:rsidP="00CE49F0">
      <w:pPr>
        <w:rPr>
          <w:lang w:val="en-GB"/>
        </w:rPr>
      </w:pPr>
      <w:r>
        <w:rPr>
          <w:lang w:val="en-GB"/>
        </w:rPr>
        <w:t>You can include your a</w:t>
      </w:r>
      <w:r w:rsidRPr="00111104">
        <w:rPr>
          <w:lang w:val="en-GB"/>
        </w:rPr>
        <w:t>cknowledgments information here. If it is not applicable just delete this section.</w:t>
      </w:r>
    </w:p>
    <w:p w14:paraId="70255AB5" w14:textId="50CD4AD0" w:rsidR="0058344D" w:rsidRDefault="0058344D" w:rsidP="00344200">
      <w:pPr>
        <w:rPr>
          <w:rStyle w:val="tlid-translation"/>
          <w:b/>
          <w:sz w:val="24"/>
          <w:lang w:val="en-GB"/>
        </w:rPr>
      </w:pPr>
    </w:p>
    <w:p w14:paraId="6EBBDD35" w14:textId="77777777" w:rsidR="00CE49F0" w:rsidRDefault="00CE49F0" w:rsidP="00344200">
      <w:pPr>
        <w:rPr>
          <w:rStyle w:val="tlid-translation"/>
          <w:b/>
          <w:sz w:val="24"/>
          <w:lang w:val="en-GB"/>
        </w:rPr>
      </w:pPr>
    </w:p>
    <w:p w14:paraId="3A2A6938" w14:textId="5B3A8C4D" w:rsidR="00344200" w:rsidRPr="00344200" w:rsidRDefault="00344200" w:rsidP="00344200">
      <w:pPr>
        <w:rPr>
          <w:rStyle w:val="tlid-translation"/>
          <w:b/>
          <w:sz w:val="24"/>
          <w:lang w:val="en-GB"/>
        </w:rPr>
      </w:pPr>
      <w:r w:rsidRPr="00344200">
        <w:rPr>
          <w:rStyle w:val="tlid-translation"/>
          <w:b/>
          <w:sz w:val="24"/>
          <w:lang w:val="en-GB"/>
        </w:rPr>
        <w:t>Author Contributions</w:t>
      </w:r>
    </w:p>
    <w:p w14:paraId="5DDEBA83" w14:textId="77777777" w:rsidR="00344200" w:rsidRPr="00344200" w:rsidRDefault="00344200" w:rsidP="00344200">
      <w:pPr>
        <w:rPr>
          <w:rStyle w:val="tlid-translation"/>
          <w:lang w:val="en-GB"/>
        </w:rPr>
      </w:pPr>
    </w:p>
    <w:p w14:paraId="08134956" w14:textId="287A2E29" w:rsidR="00344200" w:rsidRPr="00344200" w:rsidRDefault="00CE49F0" w:rsidP="00344200">
      <w:pPr>
        <w:rPr>
          <w:rStyle w:val="tlid-translation"/>
          <w:lang w:val="en-GB"/>
        </w:rPr>
      </w:pPr>
      <w:r>
        <w:rPr>
          <w:rStyle w:val="tlid-translation"/>
          <w:b/>
          <w:lang w:val="en-GB"/>
        </w:rPr>
        <w:t>Author 1</w:t>
      </w:r>
      <w:r w:rsidR="00344200" w:rsidRPr="00344200">
        <w:rPr>
          <w:rStyle w:val="tlid-translation"/>
          <w:b/>
          <w:lang w:val="en-GB"/>
        </w:rPr>
        <w:t>:</w:t>
      </w:r>
      <w:r w:rsidR="00344200" w:rsidRPr="00344200">
        <w:rPr>
          <w:rStyle w:val="tlid-translation"/>
          <w:lang w:val="en-GB"/>
        </w:rPr>
        <w:t xml:space="preserve"> Conceptualization, Methodology, Software, </w:t>
      </w:r>
      <w:r w:rsidR="0042266E">
        <w:rPr>
          <w:rStyle w:val="tlid-translation"/>
          <w:lang w:val="en-GB"/>
        </w:rPr>
        <w:t xml:space="preserve">Validation, Formal analysis, </w:t>
      </w:r>
      <w:r w:rsidR="00344200" w:rsidRPr="00344200">
        <w:rPr>
          <w:rStyle w:val="tlid-translation"/>
          <w:lang w:val="en-GB"/>
        </w:rPr>
        <w:t xml:space="preserve">Investigation, </w:t>
      </w:r>
      <w:r w:rsidR="0042266E">
        <w:rPr>
          <w:rStyle w:val="tlid-translation"/>
          <w:lang w:val="en-GB"/>
        </w:rPr>
        <w:t xml:space="preserve">Resources, Data curation, </w:t>
      </w:r>
      <w:r w:rsidR="00344200" w:rsidRPr="00344200">
        <w:rPr>
          <w:rStyle w:val="tlid-translation"/>
          <w:lang w:val="en-GB"/>
        </w:rPr>
        <w:t>Writing - Original Draft, Writing - Review &amp; Editing</w:t>
      </w:r>
      <w:r w:rsidR="0042266E">
        <w:rPr>
          <w:rStyle w:val="tlid-translation"/>
          <w:lang w:val="en-GB"/>
        </w:rPr>
        <w:t xml:space="preserve">, Visualization, Supervision, Project administration, Funding </w:t>
      </w:r>
      <w:proofErr w:type="spellStart"/>
      <w:r w:rsidR="0042266E">
        <w:rPr>
          <w:rStyle w:val="tlid-translation"/>
          <w:lang w:val="en-GB"/>
        </w:rPr>
        <w:t>acquisiton</w:t>
      </w:r>
      <w:proofErr w:type="spellEnd"/>
    </w:p>
    <w:p w14:paraId="66F1205D" w14:textId="0A611DD2" w:rsidR="00344200" w:rsidRPr="00344200" w:rsidRDefault="00CE49F0" w:rsidP="00344200">
      <w:pPr>
        <w:rPr>
          <w:rStyle w:val="tlid-translation"/>
          <w:lang w:val="en-GB"/>
        </w:rPr>
      </w:pPr>
      <w:r>
        <w:rPr>
          <w:rStyle w:val="tlid-translation"/>
          <w:b/>
          <w:lang w:val="en-GB"/>
        </w:rPr>
        <w:t>Author 2</w:t>
      </w:r>
      <w:r w:rsidRPr="00344200">
        <w:rPr>
          <w:rStyle w:val="tlid-translation"/>
          <w:b/>
          <w:lang w:val="en-GB"/>
        </w:rPr>
        <w:t>:</w:t>
      </w:r>
      <w:r w:rsidRPr="00344200">
        <w:rPr>
          <w:rStyle w:val="tlid-translation"/>
          <w:lang w:val="en-GB"/>
        </w:rPr>
        <w:t xml:space="preserve"> </w:t>
      </w:r>
      <w:r w:rsidR="0042266E" w:rsidRPr="00344200">
        <w:rPr>
          <w:rStyle w:val="tlid-translation"/>
          <w:lang w:val="en-GB"/>
        </w:rPr>
        <w:t xml:space="preserve">Conceptualization, Methodology, Software, </w:t>
      </w:r>
      <w:r w:rsidR="0042266E">
        <w:rPr>
          <w:rStyle w:val="tlid-translation"/>
          <w:lang w:val="en-GB"/>
        </w:rPr>
        <w:t xml:space="preserve">Validation, Formal analysis, </w:t>
      </w:r>
      <w:r w:rsidR="0042266E" w:rsidRPr="00344200">
        <w:rPr>
          <w:rStyle w:val="tlid-translation"/>
          <w:lang w:val="en-GB"/>
        </w:rPr>
        <w:t xml:space="preserve">Investigation, </w:t>
      </w:r>
      <w:r w:rsidR="0042266E">
        <w:rPr>
          <w:rStyle w:val="tlid-translation"/>
          <w:lang w:val="en-GB"/>
        </w:rPr>
        <w:t xml:space="preserve">Resources, Data curation, </w:t>
      </w:r>
      <w:r w:rsidR="0042266E" w:rsidRPr="00344200">
        <w:rPr>
          <w:rStyle w:val="tlid-translation"/>
          <w:lang w:val="en-GB"/>
        </w:rPr>
        <w:t>Writing - Original Draft, Writing - Review &amp; Editing</w:t>
      </w:r>
      <w:r w:rsidR="0042266E">
        <w:rPr>
          <w:rStyle w:val="tlid-translation"/>
          <w:lang w:val="en-GB"/>
        </w:rPr>
        <w:t xml:space="preserve">, Visualization, Supervision, Project administration, Funding </w:t>
      </w:r>
      <w:proofErr w:type="spellStart"/>
      <w:r w:rsidR="0042266E">
        <w:rPr>
          <w:rStyle w:val="tlid-translation"/>
          <w:lang w:val="en-GB"/>
        </w:rPr>
        <w:t>acquisiton</w:t>
      </w:r>
      <w:proofErr w:type="spellEnd"/>
    </w:p>
    <w:p w14:paraId="4B736B7F" w14:textId="0257EADD" w:rsidR="00344200" w:rsidRPr="00344200" w:rsidRDefault="00CE49F0" w:rsidP="00344200">
      <w:pPr>
        <w:rPr>
          <w:rStyle w:val="tlid-translation"/>
          <w:lang w:val="en-GB"/>
        </w:rPr>
      </w:pPr>
      <w:r>
        <w:rPr>
          <w:rStyle w:val="tlid-translation"/>
          <w:b/>
          <w:lang w:val="en-GB"/>
        </w:rPr>
        <w:t>Author 3</w:t>
      </w:r>
      <w:r w:rsidRPr="00344200">
        <w:rPr>
          <w:rStyle w:val="tlid-translation"/>
          <w:b/>
          <w:lang w:val="en-GB"/>
        </w:rPr>
        <w:t>:</w:t>
      </w:r>
      <w:r w:rsidR="00344200" w:rsidRPr="00344200">
        <w:rPr>
          <w:rStyle w:val="tlid-translation"/>
          <w:lang w:val="en-GB"/>
        </w:rPr>
        <w:t xml:space="preserve"> </w:t>
      </w:r>
      <w:r w:rsidR="0042266E" w:rsidRPr="00344200">
        <w:rPr>
          <w:rStyle w:val="tlid-translation"/>
          <w:lang w:val="en-GB"/>
        </w:rPr>
        <w:t xml:space="preserve">Conceptualization, Methodology, Software, </w:t>
      </w:r>
      <w:r w:rsidR="0042266E">
        <w:rPr>
          <w:rStyle w:val="tlid-translation"/>
          <w:lang w:val="en-GB"/>
        </w:rPr>
        <w:t xml:space="preserve">Validation, Formal analysis, </w:t>
      </w:r>
      <w:r w:rsidR="0042266E" w:rsidRPr="00344200">
        <w:rPr>
          <w:rStyle w:val="tlid-translation"/>
          <w:lang w:val="en-GB"/>
        </w:rPr>
        <w:t xml:space="preserve">Investigation, </w:t>
      </w:r>
      <w:r w:rsidR="0042266E">
        <w:rPr>
          <w:rStyle w:val="tlid-translation"/>
          <w:lang w:val="en-GB"/>
        </w:rPr>
        <w:t xml:space="preserve">Resources, Data curation, </w:t>
      </w:r>
      <w:r w:rsidR="0042266E" w:rsidRPr="00344200">
        <w:rPr>
          <w:rStyle w:val="tlid-translation"/>
          <w:lang w:val="en-GB"/>
        </w:rPr>
        <w:t>Writing - Original Draft, Writing - Review &amp; Editing</w:t>
      </w:r>
      <w:r w:rsidR="0042266E">
        <w:rPr>
          <w:rStyle w:val="tlid-translation"/>
          <w:lang w:val="en-GB"/>
        </w:rPr>
        <w:t xml:space="preserve">, Visualization, Supervision, Project administration, Funding </w:t>
      </w:r>
      <w:proofErr w:type="spellStart"/>
      <w:r w:rsidR="0042266E">
        <w:rPr>
          <w:rStyle w:val="tlid-translation"/>
          <w:lang w:val="en-GB"/>
        </w:rPr>
        <w:t>acquisiton</w:t>
      </w:r>
      <w:proofErr w:type="spellEnd"/>
    </w:p>
    <w:p w14:paraId="489F69DE" w14:textId="77777777" w:rsidR="00CE49F0" w:rsidRDefault="00CE49F0" w:rsidP="009616AD">
      <w:pPr>
        <w:rPr>
          <w:rStyle w:val="tlid-translation"/>
          <w:lang w:val="en-GB"/>
        </w:rPr>
      </w:pPr>
    </w:p>
    <w:p w14:paraId="5FAF9B51" w14:textId="138AA317" w:rsidR="009616AD" w:rsidRPr="00D3677D" w:rsidRDefault="009616AD" w:rsidP="009616AD">
      <w:pPr>
        <w:rPr>
          <w:rStyle w:val="tlid-translation"/>
          <w:lang w:val="en-GB"/>
        </w:rPr>
      </w:pPr>
      <w:r w:rsidRPr="00D3677D">
        <w:rPr>
          <w:rStyle w:val="tlid-translation"/>
          <w:lang w:val="en-GB"/>
        </w:rPr>
        <w:t>All authors read and approved the final manuscript.</w:t>
      </w:r>
    </w:p>
    <w:p w14:paraId="5B4720CB" w14:textId="77777777" w:rsidR="00344200" w:rsidRPr="00344200" w:rsidRDefault="00344200" w:rsidP="00344200">
      <w:pPr>
        <w:rPr>
          <w:rStyle w:val="tlid-translation"/>
          <w:lang w:val="en-GB"/>
        </w:rPr>
      </w:pPr>
    </w:p>
    <w:p w14:paraId="52C1F29F" w14:textId="4235BEFD" w:rsidR="00344200" w:rsidRPr="00344200" w:rsidRDefault="00344200" w:rsidP="00344200">
      <w:pPr>
        <w:rPr>
          <w:rStyle w:val="tlid-translation"/>
          <w:b/>
          <w:sz w:val="24"/>
          <w:lang w:val="en-GB"/>
        </w:rPr>
      </w:pPr>
      <w:r w:rsidRPr="00344200">
        <w:rPr>
          <w:rStyle w:val="tlid-translation"/>
          <w:b/>
          <w:sz w:val="24"/>
          <w:lang w:val="en-GB"/>
        </w:rPr>
        <w:t>Conflict of interest</w:t>
      </w:r>
    </w:p>
    <w:p w14:paraId="22ECB97E" w14:textId="77777777" w:rsidR="00344200" w:rsidRPr="00344200" w:rsidRDefault="00344200" w:rsidP="00344200">
      <w:pPr>
        <w:rPr>
          <w:rStyle w:val="tlid-translation"/>
          <w:lang w:val="en-GB"/>
        </w:rPr>
      </w:pPr>
    </w:p>
    <w:p w14:paraId="13C8E603" w14:textId="7585A6A9" w:rsidR="00344200" w:rsidRDefault="00344200" w:rsidP="00344200">
      <w:pPr>
        <w:rPr>
          <w:rStyle w:val="tlid-translation"/>
          <w:lang w:val="en-GB"/>
        </w:rPr>
      </w:pPr>
      <w:r w:rsidRPr="00344200">
        <w:rPr>
          <w:rStyle w:val="tlid-translation"/>
          <w:lang w:val="en-GB"/>
        </w:rPr>
        <w:t>No conflict of interest was declared by the authors.</w:t>
      </w:r>
    </w:p>
    <w:p w14:paraId="676649DA" w14:textId="77777777" w:rsidR="00E32074" w:rsidRPr="00111104" w:rsidRDefault="00E32074" w:rsidP="00473BFE">
      <w:pPr>
        <w:rPr>
          <w:lang w:val="en-GB"/>
        </w:rPr>
      </w:pPr>
    </w:p>
    <w:p w14:paraId="262D21FC" w14:textId="36788899" w:rsidR="000925C0" w:rsidRDefault="009876FC" w:rsidP="00473BFE">
      <w:pPr>
        <w:rPr>
          <w:b/>
          <w:sz w:val="24"/>
          <w:lang w:val="en-GB"/>
        </w:rPr>
      </w:pPr>
      <w:r w:rsidRPr="00111104">
        <w:rPr>
          <w:b/>
          <w:sz w:val="24"/>
          <w:lang w:val="en-GB"/>
        </w:rPr>
        <w:t>References</w:t>
      </w:r>
    </w:p>
    <w:p w14:paraId="491D2DEC" w14:textId="77777777" w:rsidR="00344200" w:rsidRPr="00344200" w:rsidRDefault="00344200" w:rsidP="00473BFE">
      <w:pPr>
        <w:rPr>
          <w:b/>
          <w:lang w:val="en-GB"/>
        </w:rPr>
      </w:pPr>
    </w:p>
    <w:p w14:paraId="740E1AEA" w14:textId="77777777" w:rsidR="0042266E" w:rsidRDefault="0042266E" w:rsidP="0042266E">
      <w:pPr>
        <w:rPr>
          <w:lang w:val="en-GB"/>
        </w:rPr>
      </w:pPr>
      <w:r w:rsidRPr="00111104">
        <w:rPr>
          <w:lang w:val="en-GB"/>
        </w:rPr>
        <w:t xml:space="preserve">Use the “IEEE” style for references. The references are also in 10 pt. </w:t>
      </w:r>
    </w:p>
    <w:p w14:paraId="5C2B7712" w14:textId="77777777" w:rsidR="0042266E" w:rsidRPr="00111104" w:rsidRDefault="0042266E" w:rsidP="0042266E">
      <w:pPr>
        <w:rPr>
          <w:lang w:val="en-GB"/>
        </w:rPr>
      </w:pPr>
    </w:p>
    <w:p w14:paraId="0A83D551" w14:textId="77777777" w:rsidR="0042266E" w:rsidRPr="00111104" w:rsidRDefault="0042266E" w:rsidP="0042266E">
      <w:pPr>
        <w:rPr>
          <w:b/>
          <w:lang w:val="en-GB"/>
        </w:rPr>
      </w:pPr>
      <w:r w:rsidRPr="00111104">
        <w:rPr>
          <w:b/>
          <w:lang w:val="en-GB"/>
        </w:rPr>
        <w:t>Reference to a journal publication:</w:t>
      </w:r>
    </w:p>
    <w:p w14:paraId="7E9B4DDA"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b/>
          <w:lang w:val="en-GB"/>
        </w:rPr>
        <w:fldChar w:fldCharType="begin" w:fldLock="1"/>
      </w:r>
      <w:r w:rsidRPr="00111104">
        <w:rPr>
          <w:b/>
          <w:lang w:val="en-GB"/>
        </w:rPr>
        <w:instrText xml:space="preserve">ADDIN Mendeley Bibliography CSL_BIBLIOGRAPHY </w:instrText>
      </w:r>
      <w:r w:rsidRPr="00111104">
        <w:rPr>
          <w:b/>
          <w:lang w:val="en-GB"/>
        </w:rPr>
        <w:fldChar w:fldCharType="separate"/>
      </w:r>
      <w:r w:rsidRPr="00111104">
        <w:rPr>
          <w:rFonts w:cs="Times New Roman"/>
          <w:noProof/>
          <w:szCs w:val="24"/>
          <w:lang w:val="en-GB"/>
        </w:rPr>
        <w:t>[1]</w:t>
      </w:r>
      <w:r w:rsidRPr="00111104">
        <w:rPr>
          <w:rFonts w:cs="Times New Roman"/>
          <w:noProof/>
          <w:szCs w:val="24"/>
          <w:lang w:val="en-GB"/>
        </w:rPr>
        <w:tab/>
        <w:t xml:space="preserve">E. Özahi, A. Tozlu, and A. Abuşoğlu, “Thermoeconomic multi-objective optimization of an organic Rankine cycle (ORC) adapted to an existing solid waste power plant,” </w:t>
      </w:r>
      <w:r w:rsidRPr="00111104">
        <w:rPr>
          <w:rFonts w:cs="Times New Roman"/>
          <w:i/>
          <w:iCs/>
          <w:noProof/>
          <w:szCs w:val="24"/>
          <w:lang w:val="en-GB"/>
        </w:rPr>
        <w:t>Energy Convers. Manag.</w:t>
      </w:r>
      <w:r w:rsidRPr="00111104">
        <w:rPr>
          <w:rFonts w:cs="Times New Roman"/>
          <w:noProof/>
          <w:szCs w:val="24"/>
          <w:lang w:val="en-GB"/>
        </w:rPr>
        <w:t>, vol. 168, pp. 308–319, Jul. 2018.</w:t>
      </w:r>
    </w:p>
    <w:p w14:paraId="2706A4B3"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a book:</w:t>
      </w:r>
    </w:p>
    <w:p w14:paraId="44E92E49"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rFonts w:cs="Times New Roman"/>
          <w:noProof/>
          <w:szCs w:val="24"/>
          <w:lang w:val="en-GB"/>
        </w:rPr>
        <w:t>[2]</w:t>
      </w:r>
      <w:r w:rsidRPr="00111104">
        <w:rPr>
          <w:rFonts w:cs="Times New Roman"/>
          <w:noProof/>
          <w:szCs w:val="24"/>
          <w:lang w:val="en-GB"/>
        </w:rPr>
        <w:tab/>
        <w:t xml:space="preserve">K. A. Stroud and D. Booth, </w:t>
      </w:r>
      <w:r w:rsidRPr="00111104">
        <w:rPr>
          <w:rFonts w:cs="Times New Roman"/>
          <w:i/>
          <w:iCs/>
          <w:noProof/>
          <w:szCs w:val="24"/>
          <w:lang w:val="en-GB"/>
        </w:rPr>
        <w:t>Advanced Engineering Mathematics</w:t>
      </w:r>
      <w:r w:rsidRPr="00111104">
        <w:rPr>
          <w:rFonts w:cs="Times New Roman"/>
          <w:noProof/>
          <w:szCs w:val="24"/>
          <w:lang w:val="en-GB"/>
        </w:rPr>
        <w:t>. London: Macmillan Education UK, 2011.</w:t>
      </w:r>
    </w:p>
    <w:p w14:paraId="40A17665"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a conference paper:</w:t>
      </w:r>
    </w:p>
    <w:p w14:paraId="0D47CC4C"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rFonts w:cs="Times New Roman"/>
          <w:noProof/>
          <w:szCs w:val="24"/>
          <w:lang w:val="en-GB"/>
        </w:rPr>
        <w:t>[3]</w:t>
      </w:r>
      <w:r w:rsidRPr="00111104">
        <w:rPr>
          <w:rFonts w:cs="Times New Roman"/>
          <w:noProof/>
          <w:szCs w:val="24"/>
          <w:lang w:val="en-GB"/>
        </w:rPr>
        <w:tab/>
        <w:t xml:space="preserve">H. Xu </w:t>
      </w:r>
      <w:r w:rsidRPr="00111104">
        <w:rPr>
          <w:rFonts w:cs="Times New Roman"/>
          <w:i/>
          <w:iCs/>
          <w:noProof/>
          <w:szCs w:val="24"/>
          <w:lang w:val="en-GB"/>
        </w:rPr>
        <w:t>et al.</w:t>
      </w:r>
      <w:r w:rsidRPr="00111104">
        <w:rPr>
          <w:rFonts w:cs="Times New Roman"/>
          <w:noProof/>
          <w:szCs w:val="24"/>
          <w:lang w:val="en-GB"/>
        </w:rPr>
        <w:t xml:space="preserve">, “Antibiotic Susceptibility of Potential Probiotic Lactobacilli Isolated from the Vagina of Chinese Pregnant Women,” in </w:t>
      </w:r>
      <w:r w:rsidRPr="00111104">
        <w:rPr>
          <w:rFonts w:cs="Times New Roman"/>
          <w:i/>
          <w:iCs/>
          <w:noProof/>
          <w:szCs w:val="24"/>
          <w:lang w:val="en-GB"/>
        </w:rPr>
        <w:t>2008 International Conference on BioMedical Engineering and Informatics</w:t>
      </w:r>
      <w:r w:rsidRPr="00111104">
        <w:rPr>
          <w:rFonts w:cs="Times New Roman"/>
          <w:noProof/>
          <w:szCs w:val="24"/>
          <w:lang w:val="en-GB"/>
        </w:rPr>
        <w:t>, 2008, vol. 231, pp. 838–842.</w:t>
      </w:r>
    </w:p>
    <w:p w14:paraId="16753DA7"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a chapter in an edited book:</w:t>
      </w:r>
    </w:p>
    <w:p w14:paraId="2ACAF26E"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rFonts w:cs="Times New Roman"/>
          <w:noProof/>
          <w:szCs w:val="24"/>
          <w:lang w:val="en-GB"/>
        </w:rPr>
        <w:t>[4]</w:t>
      </w:r>
      <w:r w:rsidRPr="00111104">
        <w:rPr>
          <w:rFonts w:cs="Times New Roman"/>
          <w:noProof/>
          <w:szCs w:val="24"/>
          <w:lang w:val="en-GB"/>
        </w:rPr>
        <w:tab/>
        <w:t xml:space="preserve">B. D. Tapley, B. E. Schutz, and G. H. Born, “Orbit Determination Concepts,” in </w:t>
      </w:r>
      <w:r w:rsidRPr="00111104">
        <w:rPr>
          <w:rFonts w:cs="Times New Roman"/>
          <w:i/>
          <w:iCs/>
          <w:noProof/>
          <w:szCs w:val="24"/>
          <w:lang w:val="en-GB"/>
        </w:rPr>
        <w:t>Statistical Orbit Determination</w:t>
      </w:r>
      <w:r w:rsidRPr="00111104">
        <w:rPr>
          <w:rFonts w:cs="Times New Roman"/>
          <w:noProof/>
          <w:szCs w:val="24"/>
          <w:lang w:val="en-GB"/>
        </w:rPr>
        <w:t>, Elsevier, 2004, pp. 1–16.</w:t>
      </w:r>
    </w:p>
    <w:p w14:paraId="46C339BB"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a report:</w:t>
      </w:r>
    </w:p>
    <w:p w14:paraId="4A8A979F"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rFonts w:cs="Times New Roman"/>
          <w:noProof/>
          <w:szCs w:val="24"/>
          <w:lang w:val="en-GB"/>
        </w:rPr>
        <w:t>[5]</w:t>
      </w:r>
      <w:r w:rsidRPr="00111104">
        <w:rPr>
          <w:rFonts w:cs="Times New Roman"/>
          <w:noProof/>
          <w:szCs w:val="24"/>
          <w:lang w:val="en-GB"/>
        </w:rPr>
        <w:tab/>
        <w:t>J. McCarthy, “Mathematical Theory of Computation,” Livermore, CA (United States), Aug. 1991.</w:t>
      </w:r>
    </w:p>
    <w:p w14:paraId="41E77CB0"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a website:</w:t>
      </w:r>
    </w:p>
    <w:p w14:paraId="68A7422E"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rFonts w:cs="Times New Roman"/>
          <w:noProof/>
          <w:szCs w:val="24"/>
          <w:lang w:val="en-GB"/>
        </w:rPr>
        <w:t>[6]</w:t>
      </w:r>
      <w:r w:rsidRPr="00111104">
        <w:rPr>
          <w:rFonts w:cs="Times New Roman"/>
          <w:noProof/>
          <w:szCs w:val="24"/>
          <w:lang w:val="en-GB"/>
        </w:rPr>
        <w:tab/>
        <w:t>AFAD, “Türkiye Deprem Bölgeleri Haritası,” 2019. [Online]. Available: https://deprem.afad.gov.tr/deprem-tehlike-haritasi. [Accessed: 16-Feb-2019].</w:t>
      </w:r>
    </w:p>
    <w:p w14:paraId="73A2BB2B"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thesis:</w:t>
      </w:r>
    </w:p>
    <w:p w14:paraId="44F3665E"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rFonts w:cs="Times New Roman"/>
          <w:noProof/>
          <w:szCs w:val="24"/>
          <w:lang w:val="en-GB"/>
        </w:rPr>
        <w:t>[7]</w:t>
      </w:r>
      <w:r w:rsidRPr="00111104">
        <w:rPr>
          <w:rFonts w:cs="Times New Roman"/>
          <w:noProof/>
          <w:szCs w:val="24"/>
          <w:lang w:val="en-GB"/>
        </w:rPr>
        <w:tab/>
        <w:t>D. A. Niffenegger, “Determination of seed homogeneity,” Iowa State University, Digital Repository, Ames, 1967.</w:t>
      </w:r>
    </w:p>
    <w:p w14:paraId="48AB06D4"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software:</w:t>
      </w:r>
    </w:p>
    <w:p w14:paraId="5A3CCBD7" w14:textId="6431D552" w:rsidR="002E70E5" w:rsidRDefault="0042266E" w:rsidP="0042266E">
      <w:pPr>
        <w:spacing w:line="360" w:lineRule="auto"/>
        <w:rPr>
          <w:szCs w:val="20"/>
          <w:lang w:val="en-US"/>
        </w:rPr>
      </w:pPr>
      <w:r w:rsidRPr="00111104">
        <w:rPr>
          <w:rFonts w:cs="Times New Roman"/>
          <w:noProof/>
          <w:szCs w:val="24"/>
          <w:lang w:val="en-GB"/>
        </w:rPr>
        <w:t>[8]</w:t>
      </w:r>
      <w:r w:rsidRPr="00111104">
        <w:rPr>
          <w:rFonts w:cs="Times New Roman"/>
          <w:noProof/>
          <w:szCs w:val="24"/>
          <w:lang w:val="en-GB"/>
        </w:rPr>
        <w:tab/>
        <w:t>“SAP2000.” Computers &amp; Structures, CALIFORNIA, 2019.</w:t>
      </w:r>
      <w:r w:rsidRPr="00111104">
        <w:rPr>
          <w:b/>
          <w:lang w:val="en-GB"/>
        </w:rPr>
        <w:fldChar w:fldCharType="end"/>
      </w:r>
    </w:p>
    <w:p w14:paraId="7922EC97" w14:textId="46481A26" w:rsidR="00BC6EB2" w:rsidRPr="000C2A39" w:rsidRDefault="00BC6EB2" w:rsidP="00E32074">
      <w:pPr>
        <w:rPr>
          <w:bCs/>
          <w:szCs w:val="18"/>
          <w:lang w:val="en-GB"/>
        </w:rPr>
      </w:pPr>
    </w:p>
    <w:sectPr w:rsidR="00BC6EB2" w:rsidRPr="000C2A39" w:rsidSect="004B1D9D">
      <w:type w:val="continuous"/>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07642E" w14:textId="77777777" w:rsidR="00DA31E4" w:rsidRDefault="00DA31E4" w:rsidP="007B56EB">
      <w:r>
        <w:separator/>
      </w:r>
    </w:p>
  </w:endnote>
  <w:endnote w:type="continuationSeparator" w:id="0">
    <w:p w14:paraId="58F5AA79" w14:textId="77777777" w:rsidR="00DA31E4" w:rsidRDefault="00DA31E4" w:rsidP="007B56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9192463"/>
      <w:docPartObj>
        <w:docPartGallery w:val="Page Numbers (Bottom of Page)"/>
        <w:docPartUnique/>
      </w:docPartObj>
    </w:sdtPr>
    <w:sdtContent>
      <w:p w14:paraId="149F7795" w14:textId="751AD15D" w:rsidR="00234A77" w:rsidRDefault="00234A77">
        <w:pPr>
          <w:pStyle w:val="AltBilgi"/>
          <w:jc w:val="center"/>
        </w:pPr>
        <w:r>
          <w:fldChar w:fldCharType="begin"/>
        </w:r>
        <w:r>
          <w:instrText>PAGE   \* MERGEFORMAT</w:instrText>
        </w:r>
        <w:r>
          <w:fldChar w:fldCharType="separate"/>
        </w:r>
        <w:r w:rsidR="0058344D">
          <w:rPr>
            <w:noProof/>
          </w:rPr>
          <w:t>24</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860AD" w14:textId="41EEE7AA" w:rsidR="007C2203" w:rsidRPr="003709C5" w:rsidRDefault="007C2203" w:rsidP="002D4005">
    <w:pPr>
      <w:pStyle w:val="AltBilgi"/>
      <w:jc w:val="left"/>
      <w:rPr>
        <w:lang w:val="en-GB"/>
      </w:rPr>
    </w:pPr>
    <w:r w:rsidRPr="009876FC">
      <w:rPr>
        <w:vertAlign w:val="superscript"/>
        <w:lang w:val="en-GB"/>
      </w:rPr>
      <w:t>*</w:t>
    </w:r>
    <w:r w:rsidRPr="009876FC">
      <w:rPr>
        <w:lang w:val="en-GB"/>
      </w:rPr>
      <w:t>e-</w:t>
    </w:r>
    <w:r w:rsidR="00647031">
      <w:rPr>
        <w:lang w:val="en-GB"/>
      </w:rPr>
      <w:t>mail</w:t>
    </w:r>
    <w:r>
      <w:rPr>
        <w:lang w:val="en-GB"/>
      </w:rPr>
      <w:t xml:space="preserve">: </w:t>
    </w:r>
    <w:proofErr w:type="spellStart"/>
    <w:r w:rsidR="00CE49F0">
      <w:rPr>
        <w:rStyle w:val="Kpr"/>
        <w:szCs w:val="20"/>
      </w:rPr>
      <w:t>correspondingauthor</w:t>
    </w:r>
    <w:r w:rsidRPr="003709C5">
      <w:rPr>
        <w:rStyle w:val="Kpr"/>
        <w:szCs w:val="20"/>
      </w:rPr>
      <w:t>@</w:t>
    </w:r>
    <w:r w:rsidR="00CE49F0">
      <w:rPr>
        <w:rStyle w:val="Kpr"/>
        <w:szCs w:val="20"/>
      </w:rPr>
      <w:t>corresponding</w:t>
    </w:r>
    <w:proofErr w:type="spellEnd"/>
  </w:p>
  <w:p w14:paraId="7B59E198" w14:textId="00BE1AB8" w:rsidR="007C2203" w:rsidRDefault="007C2203" w:rsidP="002D4005">
    <w:pPr>
      <w:pStyle w:val="AltBilgi"/>
      <w:jc w:val="left"/>
    </w:pPr>
  </w:p>
  <w:p w14:paraId="1813A54A" w14:textId="77777777" w:rsidR="00685B72" w:rsidRDefault="00685B72" w:rsidP="002D4005">
    <w:pPr>
      <w:pStyle w:val="AltBilgi"/>
      <w:jc w:val="left"/>
    </w:pPr>
  </w:p>
  <w:p w14:paraId="04D1E20D" w14:textId="5A5A584B" w:rsidR="002D4005" w:rsidRPr="002D4005" w:rsidRDefault="002D4005" w:rsidP="002D4005">
    <w:pPr>
      <w:jc w:val="left"/>
      <w:rPr>
        <w:rFonts w:eastAsia="Times New Roman" w:cs="Times New Roman"/>
        <w:color w:val="000000"/>
        <w:sz w:val="16"/>
        <w:szCs w:val="16"/>
        <w:lang w:eastAsia="tr-TR"/>
      </w:rPr>
    </w:pPr>
    <w:r w:rsidRPr="002D4005">
      <w:rPr>
        <w:rFonts w:eastAsia="Times New Roman" w:cs="Times New Roman"/>
        <w:color w:val="000000"/>
        <w:sz w:val="16"/>
        <w:szCs w:val="16"/>
        <w:lang w:eastAsia="tr-TR"/>
      </w:rPr>
      <w:t>Bu makaleye atıf yapmak için:</w:t>
    </w:r>
    <w:r w:rsidRPr="002D4005">
      <w:rPr>
        <w:rFonts w:eastAsia="Times New Roman" w:cs="Times New Roman"/>
        <w:color w:val="000000"/>
        <w:sz w:val="16"/>
        <w:szCs w:val="16"/>
        <w:lang w:eastAsia="tr-TR"/>
      </w:rPr>
      <w:br/>
    </w:r>
    <w:r w:rsidR="00CE49F0">
      <w:rPr>
        <w:rFonts w:eastAsia="Times New Roman" w:cs="Times New Roman"/>
        <w:color w:val="000000"/>
        <w:sz w:val="16"/>
        <w:szCs w:val="16"/>
        <w:lang w:eastAsia="tr-TR"/>
      </w:rPr>
      <w:t>…………………………………</w:t>
    </w:r>
    <w:proofErr w:type="gramStart"/>
    <w:r w:rsidR="00CE49F0">
      <w:rPr>
        <w:rFonts w:eastAsia="Times New Roman" w:cs="Times New Roman"/>
        <w:color w:val="000000"/>
        <w:sz w:val="16"/>
        <w:szCs w:val="16"/>
        <w:lang w:eastAsia="tr-TR"/>
      </w:rPr>
      <w:t>…….</w:t>
    </w:r>
    <w:proofErr w:type="gramEnd"/>
    <w:r w:rsidR="00CE49F0">
      <w:rPr>
        <w:rFonts w:eastAsia="Times New Roman" w:cs="Times New Roman"/>
        <w:color w:val="000000"/>
        <w:sz w:val="16"/>
        <w:szCs w:val="16"/>
        <w:lang w:eastAsia="tr-TR"/>
      </w:rPr>
      <w:t>.</w:t>
    </w:r>
    <w:r w:rsidRPr="002D4005">
      <w:rPr>
        <w:rFonts w:eastAsia="Times New Roman" w:cs="Times New Roman"/>
        <w:color w:val="000000"/>
        <w:sz w:val="16"/>
        <w:szCs w:val="16"/>
        <w:lang w:eastAsia="tr-TR"/>
      </w:rPr>
      <w:br/>
    </w:r>
    <w:r w:rsidRPr="002D4005">
      <w:rPr>
        <w:rFonts w:eastAsia="Times New Roman" w:cs="Times New Roman"/>
        <w:color w:val="000000"/>
        <w:sz w:val="16"/>
        <w:szCs w:val="16"/>
        <w:lang w:eastAsia="tr-TR"/>
      </w:rPr>
      <w:br/>
      <w:t xml:space="preserve">How </w:t>
    </w:r>
    <w:proofErr w:type="spellStart"/>
    <w:r w:rsidRPr="002D4005">
      <w:rPr>
        <w:rFonts w:eastAsia="Times New Roman" w:cs="Times New Roman"/>
        <w:color w:val="000000"/>
        <w:sz w:val="16"/>
        <w:szCs w:val="16"/>
        <w:lang w:eastAsia="tr-TR"/>
      </w:rPr>
      <w:t>to</w:t>
    </w:r>
    <w:proofErr w:type="spellEnd"/>
    <w:r w:rsidRPr="002D4005">
      <w:rPr>
        <w:rFonts w:eastAsia="Times New Roman" w:cs="Times New Roman"/>
        <w:color w:val="000000"/>
        <w:sz w:val="16"/>
        <w:szCs w:val="16"/>
        <w:lang w:eastAsia="tr-TR"/>
      </w:rPr>
      <w:t xml:space="preserve"> </w:t>
    </w:r>
    <w:proofErr w:type="spellStart"/>
    <w:r w:rsidRPr="002D4005">
      <w:rPr>
        <w:rFonts w:eastAsia="Times New Roman" w:cs="Times New Roman"/>
        <w:color w:val="000000"/>
        <w:sz w:val="16"/>
        <w:szCs w:val="16"/>
        <w:lang w:eastAsia="tr-TR"/>
      </w:rPr>
      <w:t>cite</w:t>
    </w:r>
    <w:proofErr w:type="spellEnd"/>
    <w:r w:rsidRPr="002D4005">
      <w:rPr>
        <w:rFonts w:eastAsia="Times New Roman" w:cs="Times New Roman"/>
        <w:color w:val="000000"/>
        <w:sz w:val="16"/>
        <w:szCs w:val="16"/>
        <w:lang w:eastAsia="tr-TR"/>
      </w:rPr>
      <w:t xml:space="preserve"> </w:t>
    </w:r>
    <w:proofErr w:type="spellStart"/>
    <w:r w:rsidRPr="002D4005">
      <w:rPr>
        <w:rFonts w:eastAsia="Times New Roman" w:cs="Times New Roman"/>
        <w:color w:val="000000"/>
        <w:sz w:val="16"/>
        <w:szCs w:val="16"/>
        <w:lang w:eastAsia="tr-TR"/>
      </w:rPr>
      <w:t>this</w:t>
    </w:r>
    <w:proofErr w:type="spellEnd"/>
    <w:r w:rsidRPr="002D4005">
      <w:rPr>
        <w:rFonts w:eastAsia="Times New Roman" w:cs="Times New Roman"/>
        <w:color w:val="000000"/>
        <w:sz w:val="16"/>
        <w:szCs w:val="16"/>
        <w:lang w:eastAsia="tr-TR"/>
      </w:rPr>
      <w:t xml:space="preserve"> </w:t>
    </w:r>
    <w:proofErr w:type="spellStart"/>
    <w:r w:rsidRPr="002D4005">
      <w:rPr>
        <w:rFonts w:eastAsia="Times New Roman" w:cs="Times New Roman"/>
        <w:color w:val="000000"/>
        <w:sz w:val="16"/>
        <w:szCs w:val="16"/>
        <w:lang w:eastAsia="tr-TR"/>
      </w:rPr>
      <w:t>article</w:t>
    </w:r>
    <w:proofErr w:type="spellEnd"/>
    <w:r w:rsidRPr="002D4005">
      <w:rPr>
        <w:rFonts w:eastAsia="Times New Roman" w:cs="Times New Roman"/>
        <w:color w:val="000000"/>
        <w:sz w:val="16"/>
        <w:szCs w:val="16"/>
        <w:lang w:eastAsia="tr-TR"/>
      </w:rPr>
      <w:t>:</w:t>
    </w:r>
    <w:r w:rsidRPr="002D4005">
      <w:rPr>
        <w:rFonts w:eastAsia="Times New Roman" w:cs="Times New Roman"/>
        <w:color w:val="000000"/>
        <w:sz w:val="16"/>
        <w:szCs w:val="16"/>
        <w:lang w:eastAsia="tr-TR"/>
      </w:rPr>
      <w:br/>
    </w:r>
    <w:r w:rsidR="00CE49F0">
      <w:rPr>
        <w:rFonts w:eastAsia="Times New Roman" w:cs="Times New Roman"/>
        <w:color w:val="000000"/>
        <w:sz w:val="16"/>
        <w:szCs w:val="16"/>
        <w:lang w:eastAsia="tr-TR"/>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AC8C3B" w14:textId="77777777" w:rsidR="00DA31E4" w:rsidRDefault="00DA31E4" w:rsidP="007B56EB">
      <w:r>
        <w:separator/>
      </w:r>
    </w:p>
  </w:footnote>
  <w:footnote w:type="continuationSeparator" w:id="0">
    <w:p w14:paraId="37E14CF6" w14:textId="77777777" w:rsidR="00DA31E4" w:rsidRDefault="00DA31E4" w:rsidP="007B56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371"/>
      <w:gridCol w:w="1689"/>
    </w:tblGrid>
    <w:tr w:rsidR="006D4030" w:rsidRPr="00344200" w14:paraId="098FC756" w14:textId="77777777" w:rsidTr="00344200">
      <w:trPr>
        <w:jc w:val="center"/>
      </w:trPr>
      <w:tc>
        <w:tcPr>
          <w:tcW w:w="7371" w:type="dxa"/>
          <w:vAlign w:val="bottom"/>
        </w:tcPr>
        <w:p w14:paraId="09527590" w14:textId="18E9711A" w:rsidR="006D4030" w:rsidRPr="00344200" w:rsidRDefault="00CE49F0" w:rsidP="006D4030">
          <w:pPr>
            <w:pStyle w:val="stBilgi"/>
            <w:jc w:val="left"/>
            <w:rPr>
              <w:sz w:val="18"/>
              <w:lang w:val="en-GB"/>
            </w:rPr>
          </w:pPr>
          <w:r>
            <w:rPr>
              <w:sz w:val="18"/>
              <w:lang w:val="en-GB"/>
            </w:rPr>
            <w:t>Title of the Article</w:t>
          </w:r>
        </w:p>
      </w:tc>
      <w:tc>
        <w:tcPr>
          <w:tcW w:w="1689" w:type="dxa"/>
        </w:tcPr>
        <w:p w14:paraId="3B74C3FE" w14:textId="511D30BB" w:rsidR="006D4030" w:rsidRPr="00344200" w:rsidRDefault="006D4030" w:rsidP="006D4030">
          <w:pPr>
            <w:pStyle w:val="stBilgi"/>
            <w:jc w:val="right"/>
            <w:rPr>
              <w:sz w:val="18"/>
              <w:lang w:val="en-GB"/>
            </w:rPr>
          </w:pPr>
          <w:r w:rsidRPr="00344200">
            <w:rPr>
              <w:sz w:val="18"/>
            </w:rPr>
            <w:t xml:space="preserve">BUFBD </w:t>
          </w:r>
          <w:r w:rsidR="00CE49F0">
            <w:rPr>
              <w:sz w:val="18"/>
            </w:rPr>
            <w:t>X</w:t>
          </w:r>
          <w:r w:rsidRPr="00344200">
            <w:rPr>
              <w:sz w:val="18"/>
            </w:rPr>
            <w:t>-</w:t>
          </w:r>
          <w:r w:rsidR="00CE49F0">
            <w:rPr>
              <w:sz w:val="18"/>
            </w:rPr>
            <w:t>X</w:t>
          </w:r>
          <w:r w:rsidRPr="00344200">
            <w:rPr>
              <w:sz w:val="18"/>
            </w:rPr>
            <w:t>,2022</w:t>
          </w:r>
        </w:p>
      </w:tc>
    </w:tr>
  </w:tbl>
  <w:p w14:paraId="1087D731" w14:textId="77777777" w:rsidR="003314BE" w:rsidRPr="009876FC" w:rsidRDefault="003314BE">
    <w:pPr>
      <w:pStyle w:val="stBilgi"/>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9072"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7"/>
      <w:gridCol w:w="2699"/>
      <w:gridCol w:w="2689"/>
      <w:gridCol w:w="1847"/>
    </w:tblGrid>
    <w:tr w:rsidR="00E96FAE" w:rsidRPr="00C00AD1" w14:paraId="30352F09" w14:textId="77777777" w:rsidTr="00077A8A">
      <w:trPr>
        <w:trHeight w:val="1587"/>
        <w:jc w:val="center"/>
      </w:trPr>
      <w:tc>
        <w:tcPr>
          <w:tcW w:w="1837" w:type="dxa"/>
          <w:tcBorders>
            <w:bottom w:val="single" w:sz="2" w:space="0" w:color="auto"/>
          </w:tcBorders>
          <w:vAlign w:val="center"/>
        </w:tcPr>
        <w:p w14:paraId="5ECF5214" w14:textId="77777777" w:rsidR="00E96FAE" w:rsidRPr="00C00AD1" w:rsidRDefault="00E96FAE" w:rsidP="00E96FAE">
          <w:pPr>
            <w:pStyle w:val="stBilgi"/>
            <w:jc w:val="center"/>
          </w:pPr>
          <w:r w:rsidRPr="00C00AD1">
            <w:rPr>
              <w:noProof/>
              <w:lang w:eastAsia="tr-TR"/>
            </w:rPr>
            <w:drawing>
              <wp:inline distT="0" distB="0" distL="0" distR="0" wp14:anchorId="16B49C5F" wp14:editId="29DFA774">
                <wp:extent cx="792000" cy="792000"/>
                <wp:effectExtent l="0" t="0" r="8255" b="825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d229ead0d2d0e4cabb1785d53a5ad0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inline>
            </w:drawing>
          </w:r>
        </w:p>
      </w:tc>
      <w:tc>
        <w:tcPr>
          <w:tcW w:w="5388" w:type="dxa"/>
          <w:gridSpan w:val="2"/>
          <w:tcBorders>
            <w:bottom w:val="single" w:sz="2" w:space="0" w:color="auto"/>
          </w:tcBorders>
          <w:vAlign w:val="center"/>
        </w:tcPr>
        <w:p w14:paraId="528CB6F6" w14:textId="77777777" w:rsidR="00E96FAE" w:rsidRPr="00C00AD1" w:rsidRDefault="00E96FAE" w:rsidP="00E96FAE">
          <w:pPr>
            <w:pStyle w:val="Balk2"/>
            <w:numPr>
              <w:ilvl w:val="0"/>
              <w:numId w:val="0"/>
            </w:numPr>
            <w:jc w:val="center"/>
            <w:rPr>
              <w:rStyle w:val="Gl"/>
              <w:lang w:val="tr-TR"/>
            </w:rPr>
          </w:pPr>
          <w:r w:rsidRPr="00C00AD1">
            <w:rPr>
              <w:rStyle w:val="Gl"/>
              <w:lang w:val="tr-TR"/>
            </w:rPr>
            <w:t>Araştırma Makalesi</w:t>
          </w:r>
          <w:r>
            <w:rPr>
              <w:rStyle w:val="Gl"/>
              <w:lang w:val="tr-TR"/>
            </w:rPr>
            <w:t xml:space="preserve"> / </w:t>
          </w:r>
          <w:proofErr w:type="spellStart"/>
          <w:r>
            <w:rPr>
              <w:rStyle w:val="Gl"/>
              <w:lang w:val="tr-TR"/>
            </w:rPr>
            <w:t>Research</w:t>
          </w:r>
          <w:proofErr w:type="spellEnd"/>
          <w:r>
            <w:rPr>
              <w:rStyle w:val="Gl"/>
              <w:lang w:val="tr-TR"/>
            </w:rPr>
            <w:t xml:space="preserve"> </w:t>
          </w:r>
          <w:proofErr w:type="spellStart"/>
          <w:r>
            <w:rPr>
              <w:rStyle w:val="Gl"/>
              <w:lang w:val="tr-TR"/>
            </w:rPr>
            <w:t>Paper</w:t>
          </w:r>
          <w:proofErr w:type="spellEnd"/>
        </w:p>
        <w:p w14:paraId="7B53D235" w14:textId="77777777" w:rsidR="00E96FAE" w:rsidRDefault="00E96FAE" w:rsidP="00E96FAE">
          <w:pPr>
            <w:pStyle w:val="Balk2"/>
            <w:numPr>
              <w:ilvl w:val="0"/>
              <w:numId w:val="0"/>
            </w:numPr>
            <w:rPr>
              <w:rFonts w:ascii="Cambria Math" w:hAnsi="Cambria Math"/>
              <w:sz w:val="28"/>
              <w:lang w:val="tr-TR"/>
            </w:rPr>
          </w:pPr>
          <w:r w:rsidRPr="00C00AD1">
            <w:rPr>
              <w:rFonts w:ascii="Cambria Math" w:hAnsi="Cambria Math"/>
              <w:sz w:val="28"/>
              <w:lang w:val="tr-TR"/>
            </w:rPr>
            <w:t>Bayburt Üniversitesi Fen Bilimleri Dergisi</w:t>
          </w:r>
        </w:p>
        <w:p w14:paraId="59B42919" w14:textId="77777777" w:rsidR="00E96FAE" w:rsidRPr="00C00AD1" w:rsidRDefault="00E96FAE" w:rsidP="00E96FAE">
          <w:pPr>
            <w:jc w:val="center"/>
          </w:pPr>
          <w:r>
            <w:t xml:space="preserve">Bayburt </w:t>
          </w:r>
          <w:proofErr w:type="spellStart"/>
          <w:r>
            <w:t>University</w:t>
          </w:r>
          <w:proofErr w:type="spellEnd"/>
          <w:r>
            <w:t xml:space="preserve"> </w:t>
          </w:r>
          <w:proofErr w:type="spellStart"/>
          <w:r>
            <w:t>Journal</w:t>
          </w:r>
          <w:proofErr w:type="spellEnd"/>
          <w:r>
            <w:t xml:space="preserve"> of </w:t>
          </w:r>
          <w:proofErr w:type="spellStart"/>
          <w:r>
            <w:t>Science</w:t>
          </w:r>
          <w:proofErr w:type="spellEnd"/>
        </w:p>
      </w:tc>
      <w:tc>
        <w:tcPr>
          <w:tcW w:w="1847" w:type="dxa"/>
          <w:tcBorders>
            <w:bottom w:val="single" w:sz="2" w:space="0" w:color="auto"/>
          </w:tcBorders>
          <w:vAlign w:val="center"/>
        </w:tcPr>
        <w:p w14:paraId="6F998902" w14:textId="77777777" w:rsidR="00E96FAE" w:rsidRPr="00C00AD1" w:rsidRDefault="00E96FAE" w:rsidP="00E96FAE">
          <w:pPr>
            <w:pStyle w:val="stBilgi"/>
            <w:jc w:val="center"/>
          </w:pPr>
          <w:r w:rsidRPr="00C00AD1">
            <w:rPr>
              <w:noProof/>
              <w:lang w:eastAsia="tr-TR"/>
            </w:rPr>
            <w:drawing>
              <wp:inline distT="0" distB="0" distL="0" distR="0" wp14:anchorId="0427D6CD" wp14:editId="076818CB">
                <wp:extent cx="528636" cy="792000"/>
                <wp:effectExtent l="0" t="0" r="5080" b="8255"/>
                <wp:docPr id="12" name="Resim 1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pic:nvPicPr>
                      <pic:blipFill>
                        <a:blip r:embed="rId2">
                          <a:extLst>
                            <a:ext uri="{28A0092B-C50C-407E-A947-70E740481C1C}">
                              <a14:useLocalDpi xmlns:a14="http://schemas.microsoft.com/office/drawing/2010/main" val="0"/>
                            </a:ext>
                          </a:extLst>
                        </a:blip>
                        <a:stretch>
                          <a:fillRect/>
                        </a:stretch>
                      </pic:blipFill>
                      <pic:spPr>
                        <a:xfrm>
                          <a:off x="0" y="0"/>
                          <a:ext cx="528636" cy="792000"/>
                        </a:xfrm>
                        <a:prstGeom prst="rect">
                          <a:avLst/>
                        </a:prstGeom>
                      </pic:spPr>
                    </pic:pic>
                  </a:graphicData>
                </a:graphic>
              </wp:inline>
            </w:drawing>
          </w:r>
        </w:p>
        <w:p w14:paraId="702A0543" w14:textId="77777777" w:rsidR="00E96FAE" w:rsidRDefault="00E96FAE" w:rsidP="00E96FAE">
          <w:pPr>
            <w:pStyle w:val="stBilgi"/>
            <w:jc w:val="center"/>
            <w:rPr>
              <w:rStyle w:val="HafifVurgulama"/>
              <w:sz w:val="14"/>
              <w:u w:val="single"/>
            </w:rPr>
          </w:pPr>
          <w:hyperlink r:id="rId3" w:history="1">
            <w:r w:rsidRPr="00C00AD1">
              <w:rPr>
                <w:rStyle w:val="HafifVurgulama"/>
                <w:sz w:val="14"/>
                <w:u w:val="single"/>
              </w:rPr>
              <w:t>dergipark.gov.tr/</w:t>
            </w:r>
            <w:proofErr w:type="spellStart"/>
            <w:r w:rsidRPr="00C00AD1">
              <w:rPr>
                <w:rStyle w:val="HafifVurgulama"/>
                <w:sz w:val="14"/>
                <w:u w:val="single"/>
              </w:rPr>
              <w:t>bufbd</w:t>
            </w:r>
            <w:proofErr w:type="spellEnd"/>
          </w:hyperlink>
        </w:p>
        <w:p w14:paraId="1718DF24" w14:textId="77777777" w:rsidR="00E96FAE" w:rsidRPr="00C00AD1" w:rsidRDefault="00E96FAE" w:rsidP="00E96FAE">
          <w:pPr>
            <w:pStyle w:val="stBilgi"/>
            <w:jc w:val="center"/>
            <w:rPr>
              <w:i/>
              <w:iCs/>
              <w:color w:val="404040" w:themeColor="text1" w:themeTint="BF"/>
              <w:sz w:val="14"/>
              <w:u w:val="single"/>
            </w:rPr>
          </w:pPr>
          <w:r>
            <w:rPr>
              <w:rStyle w:val="HafifVurgulama"/>
            </w:rPr>
            <w:t xml:space="preserve">ISSN: </w:t>
          </w:r>
          <w:r w:rsidRPr="008C4E6B">
            <w:rPr>
              <w:rStyle w:val="HafifVurgulama"/>
            </w:rPr>
            <w:t>2667-579X</w:t>
          </w:r>
        </w:p>
      </w:tc>
    </w:tr>
    <w:tr w:rsidR="00E96FAE" w:rsidRPr="00C00AD1" w14:paraId="60FE4BF3" w14:textId="77777777" w:rsidTr="00077A8A">
      <w:trPr>
        <w:trHeight w:val="567"/>
        <w:jc w:val="center"/>
      </w:trPr>
      <w:tc>
        <w:tcPr>
          <w:tcW w:w="4536" w:type="dxa"/>
          <w:gridSpan w:val="2"/>
          <w:tcBorders>
            <w:top w:val="single" w:sz="2" w:space="0" w:color="auto"/>
            <w:bottom w:val="single" w:sz="12" w:space="0" w:color="auto"/>
            <w:right w:val="nil"/>
          </w:tcBorders>
          <w:vAlign w:val="center"/>
        </w:tcPr>
        <w:p w14:paraId="035A46A3" w14:textId="40902B27" w:rsidR="00E96FAE" w:rsidRPr="00126E15" w:rsidRDefault="00E96FAE" w:rsidP="00E96FAE">
          <w:pPr>
            <w:rPr>
              <w:i/>
              <w:sz w:val="14"/>
              <w:szCs w:val="14"/>
            </w:rPr>
          </w:pPr>
          <w:r w:rsidRPr="00126E15">
            <w:rPr>
              <w:i/>
              <w:sz w:val="14"/>
              <w:szCs w:val="14"/>
            </w:rPr>
            <w:t xml:space="preserve">Cilt </w:t>
          </w:r>
          <w:r w:rsidR="00CE49F0">
            <w:rPr>
              <w:i/>
              <w:sz w:val="14"/>
              <w:szCs w:val="14"/>
            </w:rPr>
            <w:t>X</w:t>
          </w:r>
          <w:r w:rsidRPr="00126E15">
            <w:rPr>
              <w:i/>
              <w:sz w:val="14"/>
              <w:szCs w:val="14"/>
            </w:rPr>
            <w:t xml:space="preserve">, Sayı </w:t>
          </w:r>
          <w:r w:rsidR="00CE49F0">
            <w:rPr>
              <w:i/>
              <w:sz w:val="14"/>
              <w:szCs w:val="14"/>
            </w:rPr>
            <w:t>X</w:t>
          </w:r>
          <w:r w:rsidRPr="00126E15">
            <w:rPr>
              <w:i/>
              <w:sz w:val="14"/>
              <w:szCs w:val="14"/>
            </w:rPr>
            <w:t>, Yıl 2022, Sayfa</w:t>
          </w:r>
          <w:r w:rsidR="00364372">
            <w:rPr>
              <w:i/>
              <w:sz w:val="14"/>
              <w:szCs w:val="14"/>
            </w:rPr>
            <w:t xml:space="preserve"> </w:t>
          </w:r>
          <w:r w:rsidR="00CE49F0">
            <w:rPr>
              <w:i/>
              <w:sz w:val="14"/>
              <w:szCs w:val="14"/>
            </w:rPr>
            <w:t>X</w:t>
          </w:r>
          <w:r w:rsidR="00364372">
            <w:rPr>
              <w:i/>
              <w:sz w:val="14"/>
              <w:szCs w:val="14"/>
            </w:rPr>
            <w:t>-</w:t>
          </w:r>
          <w:r w:rsidR="00CE49F0">
            <w:rPr>
              <w:i/>
              <w:sz w:val="14"/>
              <w:szCs w:val="14"/>
            </w:rPr>
            <w:t>X</w:t>
          </w:r>
        </w:p>
        <w:p w14:paraId="395490F0" w14:textId="57F8C41D" w:rsidR="00E96FAE" w:rsidRPr="00126E15" w:rsidRDefault="00E96FAE" w:rsidP="00E96FAE">
          <w:pPr>
            <w:pStyle w:val="AralkYok"/>
            <w:jc w:val="left"/>
            <w:rPr>
              <w:rStyle w:val="HafifVurgulama"/>
              <w:i w:val="0"/>
              <w:sz w:val="14"/>
              <w:szCs w:val="14"/>
            </w:rPr>
          </w:pPr>
          <w:proofErr w:type="spellStart"/>
          <w:r w:rsidRPr="00126E15">
            <w:rPr>
              <w:i/>
              <w:sz w:val="14"/>
              <w:szCs w:val="14"/>
            </w:rPr>
            <w:t>Vol</w:t>
          </w:r>
          <w:proofErr w:type="spellEnd"/>
          <w:r w:rsidRPr="00126E15">
            <w:rPr>
              <w:i/>
              <w:sz w:val="14"/>
              <w:szCs w:val="14"/>
            </w:rPr>
            <w:t xml:space="preserve"> </w:t>
          </w:r>
          <w:r w:rsidR="00CE49F0">
            <w:rPr>
              <w:i/>
              <w:sz w:val="14"/>
              <w:szCs w:val="14"/>
            </w:rPr>
            <w:t>X</w:t>
          </w:r>
          <w:r w:rsidRPr="00126E15">
            <w:rPr>
              <w:i/>
              <w:sz w:val="14"/>
              <w:szCs w:val="14"/>
            </w:rPr>
            <w:t xml:space="preserve">, </w:t>
          </w:r>
          <w:proofErr w:type="spellStart"/>
          <w:r w:rsidRPr="00126E15">
            <w:rPr>
              <w:i/>
              <w:sz w:val="14"/>
              <w:szCs w:val="14"/>
            </w:rPr>
            <w:t>Issue</w:t>
          </w:r>
          <w:proofErr w:type="spellEnd"/>
          <w:r w:rsidRPr="00126E15">
            <w:rPr>
              <w:i/>
              <w:sz w:val="14"/>
              <w:szCs w:val="14"/>
            </w:rPr>
            <w:t xml:space="preserve"> </w:t>
          </w:r>
          <w:r w:rsidR="00CE49F0">
            <w:rPr>
              <w:i/>
              <w:sz w:val="14"/>
              <w:szCs w:val="14"/>
            </w:rPr>
            <w:t>X</w:t>
          </w:r>
          <w:r w:rsidRPr="00126E15">
            <w:rPr>
              <w:i/>
              <w:sz w:val="14"/>
              <w:szCs w:val="14"/>
            </w:rPr>
            <w:t xml:space="preserve">, </w:t>
          </w:r>
          <w:proofErr w:type="spellStart"/>
          <w:r w:rsidRPr="00126E15">
            <w:rPr>
              <w:i/>
              <w:sz w:val="14"/>
              <w:szCs w:val="14"/>
            </w:rPr>
            <w:t>Year</w:t>
          </w:r>
          <w:proofErr w:type="spellEnd"/>
          <w:r w:rsidRPr="00126E15">
            <w:rPr>
              <w:i/>
              <w:sz w:val="14"/>
              <w:szCs w:val="14"/>
            </w:rPr>
            <w:t xml:space="preserve"> 2022, </w:t>
          </w:r>
          <w:proofErr w:type="spellStart"/>
          <w:r w:rsidRPr="00126E15">
            <w:rPr>
              <w:i/>
              <w:sz w:val="14"/>
              <w:szCs w:val="14"/>
            </w:rPr>
            <w:t>Page</w:t>
          </w:r>
          <w:r w:rsidR="00364372">
            <w:rPr>
              <w:i/>
              <w:sz w:val="14"/>
              <w:szCs w:val="14"/>
            </w:rPr>
            <w:t>s</w:t>
          </w:r>
          <w:proofErr w:type="spellEnd"/>
          <w:r w:rsidR="00364372">
            <w:rPr>
              <w:i/>
              <w:sz w:val="14"/>
              <w:szCs w:val="14"/>
            </w:rPr>
            <w:t xml:space="preserve"> </w:t>
          </w:r>
          <w:r w:rsidR="00CE49F0">
            <w:rPr>
              <w:i/>
              <w:sz w:val="14"/>
              <w:szCs w:val="14"/>
            </w:rPr>
            <w:t>X</w:t>
          </w:r>
          <w:r w:rsidR="00364372">
            <w:rPr>
              <w:i/>
              <w:sz w:val="14"/>
              <w:szCs w:val="14"/>
            </w:rPr>
            <w:t>-</w:t>
          </w:r>
          <w:r w:rsidR="00CE49F0">
            <w:rPr>
              <w:i/>
              <w:sz w:val="14"/>
              <w:szCs w:val="14"/>
            </w:rPr>
            <w:t>X</w:t>
          </w:r>
          <w:r w:rsidRPr="00126E15">
            <w:rPr>
              <w:rStyle w:val="HafifVurgulama"/>
              <w:i w:val="0"/>
              <w:sz w:val="14"/>
              <w:szCs w:val="14"/>
            </w:rPr>
            <w:t xml:space="preserve"> </w:t>
          </w:r>
        </w:p>
        <w:p w14:paraId="7C492A17" w14:textId="26F1D0F5" w:rsidR="00E96FAE" w:rsidRPr="00C00AD1" w:rsidRDefault="00364372" w:rsidP="00E96FAE">
          <w:pPr>
            <w:pStyle w:val="AralkYok"/>
            <w:jc w:val="left"/>
            <w:rPr>
              <w:rStyle w:val="HafifVurgulama"/>
            </w:rPr>
          </w:pPr>
          <w:r w:rsidRPr="00CE49F0">
            <w:rPr>
              <w:rStyle w:val="Kpr"/>
              <w:i/>
              <w:iCs/>
              <w:sz w:val="14"/>
              <w:szCs w:val="14"/>
            </w:rPr>
            <w:t>doi.org/10.55117/</w:t>
          </w:r>
          <w:proofErr w:type="spellStart"/>
          <w:r w:rsidRPr="00CE49F0">
            <w:rPr>
              <w:rStyle w:val="Kpr"/>
              <w:i/>
              <w:iCs/>
              <w:sz w:val="14"/>
              <w:szCs w:val="14"/>
            </w:rPr>
            <w:t>bufbd</w:t>
          </w:r>
          <w:r w:rsidR="00CE49F0">
            <w:rPr>
              <w:rStyle w:val="Kpr"/>
              <w:i/>
              <w:iCs/>
              <w:sz w:val="14"/>
              <w:szCs w:val="14"/>
            </w:rPr>
            <w:t>.xxxxxxx</w:t>
          </w:r>
          <w:proofErr w:type="spellEnd"/>
        </w:p>
      </w:tc>
      <w:tc>
        <w:tcPr>
          <w:tcW w:w="4536" w:type="dxa"/>
          <w:gridSpan w:val="2"/>
          <w:tcBorders>
            <w:top w:val="single" w:sz="2" w:space="0" w:color="auto"/>
            <w:left w:val="nil"/>
            <w:bottom w:val="single" w:sz="12" w:space="0" w:color="auto"/>
          </w:tcBorders>
          <w:vAlign w:val="center"/>
        </w:tcPr>
        <w:p w14:paraId="47442BB1" w14:textId="50A7FBF6" w:rsidR="00364372" w:rsidRPr="00364372" w:rsidRDefault="00364372" w:rsidP="00364372">
          <w:pPr>
            <w:pStyle w:val="AralkYok"/>
            <w:jc w:val="right"/>
            <w:rPr>
              <w:rStyle w:val="HafifVurgulama"/>
              <w:sz w:val="14"/>
            </w:rPr>
          </w:pPr>
          <w:r w:rsidRPr="00364372">
            <w:rPr>
              <w:rStyle w:val="HafifVurgulama"/>
              <w:sz w:val="14"/>
            </w:rPr>
            <w:t xml:space="preserve">Geliş Tarihi / </w:t>
          </w:r>
          <w:proofErr w:type="spellStart"/>
          <w:r w:rsidRPr="00364372">
            <w:rPr>
              <w:rStyle w:val="HafifVurgulama"/>
              <w:sz w:val="14"/>
            </w:rPr>
            <w:t>Date</w:t>
          </w:r>
          <w:proofErr w:type="spellEnd"/>
          <w:r w:rsidRPr="00364372">
            <w:rPr>
              <w:rStyle w:val="HafifVurgulama"/>
              <w:sz w:val="14"/>
            </w:rPr>
            <w:t xml:space="preserve"> of </w:t>
          </w:r>
          <w:proofErr w:type="spellStart"/>
          <w:r w:rsidRPr="00364372">
            <w:rPr>
              <w:rStyle w:val="HafifVurgulama"/>
              <w:sz w:val="14"/>
            </w:rPr>
            <w:t>Recieve</w:t>
          </w:r>
          <w:proofErr w:type="spellEnd"/>
          <w:r w:rsidRPr="00364372">
            <w:rPr>
              <w:rStyle w:val="HafifVurgulama"/>
              <w:sz w:val="14"/>
            </w:rPr>
            <w:t xml:space="preserve">: </w:t>
          </w:r>
          <w:r w:rsidR="00CE49F0">
            <w:rPr>
              <w:rStyle w:val="HafifVurgulama"/>
              <w:sz w:val="14"/>
            </w:rPr>
            <w:t>……</w:t>
          </w:r>
          <w:proofErr w:type="gramStart"/>
          <w:r w:rsidR="00CE49F0">
            <w:rPr>
              <w:rStyle w:val="HafifVurgulama"/>
              <w:sz w:val="14"/>
            </w:rPr>
            <w:t>…….</w:t>
          </w:r>
          <w:proofErr w:type="gramEnd"/>
          <w:r w:rsidR="00CE49F0">
            <w:rPr>
              <w:rStyle w:val="HafifVurgulama"/>
              <w:sz w:val="14"/>
            </w:rPr>
            <w:t>.</w:t>
          </w:r>
        </w:p>
        <w:p w14:paraId="1D4D0031" w14:textId="4A0C4B44" w:rsidR="00364372" w:rsidRPr="00364372" w:rsidRDefault="00364372" w:rsidP="00364372">
          <w:pPr>
            <w:pStyle w:val="AralkYok"/>
            <w:jc w:val="right"/>
            <w:rPr>
              <w:rStyle w:val="HafifVurgulama"/>
              <w:sz w:val="14"/>
            </w:rPr>
          </w:pPr>
          <w:r w:rsidRPr="00364372">
            <w:rPr>
              <w:rStyle w:val="HafifVurgulama"/>
              <w:sz w:val="14"/>
            </w:rPr>
            <w:t xml:space="preserve">Revizyon Tarihi / </w:t>
          </w:r>
          <w:proofErr w:type="spellStart"/>
          <w:r w:rsidRPr="00364372">
            <w:rPr>
              <w:rStyle w:val="HafifVurgulama"/>
              <w:sz w:val="14"/>
            </w:rPr>
            <w:t>Date</w:t>
          </w:r>
          <w:proofErr w:type="spellEnd"/>
          <w:r w:rsidRPr="00364372">
            <w:rPr>
              <w:rStyle w:val="HafifVurgulama"/>
              <w:sz w:val="14"/>
            </w:rPr>
            <w:t xml:space="preserve"> of </w:t>
          </w:r>
          <w:proofErr w:type="spellStart"/>
          <w:r w:rsidRPr="00364372">
            <w:rPr>
              <w:rStyle w:val="HafifVurgulama"/>
              <w:sz w:val="14"/>
            </w:rPr>
            <w:t>Revision</w:t>
          </w:r>
          <w:proofErr w:type="spellEnd"/>
          <w:r w:rsidRPr="00364372">
            <w:rPr>
              <w:rStyle w:val="HafifVurgulama"/>
              <w:sz w:val="14"/>
            </w:rPr>
            <w:t xml:space="preserve">: </w:t>
          </w:r>
          <w:r w:rsidR="00CE49F0">
            <w:rPr>
              <w:rStyle w:val="HafifVurgulama"/>
              <w:sz w:val="14"/>
            </w:rPr>
            <w:t>……</w:t>
          </w:r>
          <w:proofErr w:type="gramStart"/>
          <w:r w:rsidR="00CE49F0">
            <w:rPr>
              <w:rStyle w:val="HafifVurgulama"/>
              <w:sz w:val="14"/>
            </w:rPr>
            <w:t>…….</w:t>
          </w:r>
          <w:proofErr w:type="gramEnd"/>
          <w:r w:rsidR="00CE49F0">
            <w:rPr>
              <w:rStyle w:val="HafifVurgulama"/>
              <w:sz w:val="14"/>
            </w:rPr>
            <w:t>.</w:t>
          </w:r>
        </w:p>
        <w:p w14:paraId="01422125" w14:textId="218B8F41" w:rsidR="00E96FAE" w:rsidRPr="00126E15" w:rsidRDefault="00364372" w:rsidP="00364372">
          <w:pPr>
            <w:pStyle w:val="AralkYok"/>
            <w:jc w:val="right"/>
            <w:rPr>
              <w:i/>
              <w:iCs/>
              <w:color w:val="404040" w:themeColor="text1" w:themeTint="BF"/>
              <w:sz w:val="14"/>
            </w:rPr>
          </w:pPr>
          <w:r w:rsidRPr="00364372">
            <w:rPr>
              <w:rStyle w:val="HafifVurgulama"/>
              <w:sz w:val="14"/>
            </w:rPr>
            <w:t xml:space="preserve">Kabul Tarihi / </w:t>
          </w:r>
          <w:proofErr w:type="spellStart"/>
          <w:r w:rsidRPr="00364372">
            <w:rPr>
              <w:rStyle w:val="HafifVurgulama"/>
              <w:sz w:val="14"/>
            </w:rPr>
            <w:t>Date</w:t>
          </w:r>
          <w:proofErr w:type="spellEnd"/>
          <w:r w:rsidRPr="00364372">
            <w:rPr>
              <w:rStyle w:val="HafifVurgulama"/>
              <w:sz w:val="14"/>
            </w:rPr>
            <w:t xml:space="preserve"> of </w:t>
          </w:r>
          <w:proofErr w:type="spellStart"/>
          <w:r w:rsidRPr="00364372">
            <w:rPr>
              <w:rStyle w:val="HafifVurgulama"/>
              <w:sz w:val="14"/>
            </w:rPr>
            <w:t>Acceptance</w:t>
          </w:r>
          <w:proofErr w:type="spellEnd"/>
          <w:r w:rsidRPr="00364372">
            <w:rPr>
              <w:rStyle w:val="HafifVurgulama"/>
              <w:sz w:val="14"/>
            </w:rPr>
            <w:t xml:space="preserve">: </w:t>
          </w:r>
          <w:r w:rsidR="00CE49F0">
            <w:rPr>
              <w:rStyle w:val="HafifVurgulama"/>
              <w:sz w:val="14"/>
            </w:rPr>
            <w:t>……</w:t>
          </w:r>
          <w:proofErr w:type="gramStart"/>
          <w:r w:rsidR="00CE49F0">
            <w:rPr>
              <w:rStyle w:val="HafifVurgulama"/>
              <w:sz w:val="14"/>
            </w:rPr>
            <w:t>…….</w:t>
          </w:r>
          <w:proofErr w:type="gramEnd"/>
          <w:r w:rsidR="00CE49F0">
            <w:rPr>
              <w:rStyle w:val="HafifVurgulama"/>
              <w:sz w:val="14"/>
            </w:rPr>
            <w:t>.</w:t>
          </w:r>
        </w:p>
      </w:tc>
    </w:tr>
  </w:tbl>
  <w:p w14:paraId="0ECCB884" w14:textId="77777777" w:rsidR="00E96FAE" w:rsidRPr="002346A1" w:rsidRDefault="00E96FAE" w:rsidP="002346A1">
    <w:pPr>
      <w:pStyle w:val="stBilgi"/>
      <w:rPr>
        <w:rStyle w:val="HafifVurgulama"/>
        <w:i w:val="0"/>
        <w:iCs w:val="0"/>
        <w:color w:val="auto"/>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1304C"/>
    <w:multiLevelType w:val="multilevel"/>
    <w:tmpl w:val="1764C92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17127D2"/>
    <w:multiLevelType w:val="hybridMultilevel"/>
    <w:tmpl w:val="DCD6818C"/>
    <w:lvl w:ilvl="0" w:tplc="2C26384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53D16AC"/>
    <w:multiLevelType w:val="hybridMultilevel"/>
    <w:tmpl w:val="D28CCA5A"/>
    <w:lvl w:ilvl="0" w:tplc="2C26384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3E43B2C"/>
    <w:multiLevelType w:val="multilevel"/>
    <w:tmpl w:val="0DD61308"/>
    <w:lvl w:ilvl="0">
      <w:start w:val="1"/>
      <w:numFmt w:val="decimal"/>
      <w:pStyle w:val="Balk1"/>
      <w:lvlText w:val="%1"/>
      <w:lvlJc w:val="left"/>
      <w:pPr>
        <w:ind w:left="432" w:hanging="432"/>
      </w:pPr>
      <w:rPr>
        <w:rFonts w:hint="default"/>
      </w:rPr>
    </w:lvl>
    <w:lvl w:ilvl="1">
      <w:start w:val="1"/>
      <w:numFmt w:val="decimal"/>
      <w:pStyle w:val="Balk2"/>
      <w:lvlText w:val="%1.%2"/>
      <w:lvlJc w:val="left"/>
      <w:pPr>
        <w:ind w:left="576" w:hanging="576"/>
      </w:pPr>
      <w:rPr>
        <w:rFonts w:hint="default"/>
      </w:rPr>
    </w:lvl>
    <w:lvl w:ilvl="2">
      <w:start w:val="1"/>
      <w:numFmt w:val="decimal"/>
      <w:pStyle w:val="Balk3"/>
      <w:lvlText w:val="%1.%2.%3"/>
      <w:lvlJc w:val="left"/>
      <w:pPr>
        <w:ind w:left="720" w:hanging="720"/>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4" w15:restartNumberingAfterBreak="0">
    <w:nsid w:val="677C5713"/>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644554423">
    <w:abstractNumId w:val="1"/>
  </w:num>
  <w:num w:numId="2" w16cid:durableId="2096054799">
    <w:abstractNumId w:val="4"/>
  </w:num>
  <w:num w:numId="3" w16cid:durableId="585648575">
    <w:abstractNumId w:val="0"/>
  </w:num>
  <w:num w:numId="4" w16cid:durableId="1294870074">
    <w:abstractNumId w:val="3"/>
  </w:num>
  <w:num w:numId="5" w16cid:durableId="9257740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MLUwszA0sjQ0tjRX0lEKTi0uzszPAykwNKsFAPYThk8tAAAA"/>
  </w:docVars>
  <w:rsids>
    <w:rsidRoot w:val="00FF223D"/>
    <w:rsid w:val="00000FD8"/>
    <w:rsid w:val="00001D3A"/>
    <w:rsid w:val="00012E02"/>
    <w:rsid w:val="00012E6C"/>
    <w:rsid w:val="00013EF4"/>
    <w:rsid w:val="00016689"/>
    <w:rsid w:val="00016C11"/>
    <w:rsid w:val="0002094A"/>
    <w:rsid w:val="00047E46"/>
    <w:rsid w:val="00056254"/>
    <w:rsid w:val="00067B31"/>
    <w:rsid w:val="000804A8"/>
    <w:rsid w:val="0008642C"/>
    <w:rsid w:val="00090CB3"/>
    <w:rsid w:val="000925C0"/>
    <w:rsid w:val="000A7403"/>
    <w:rsid w:val="000B3217"/>
    <w:rsid w:val="000B5AE6"/>
    <w:rsid w:val="000B7539"/>
    <w:rsid w:val="000C1C21"/>
    <w:rsid w:val="000C2A39"/>
    <w:rsid w:val="000C7D7A"/>
    <w:rsid w:val="000E38D6"/>
    <w:rsid w:val="000E3B78"/>
    <w:rsid w:val="000E58E1"/>
    <w:rsid w:val="000F52EC"/>
    <w:rsid w:val="000F545D"/>
    <w:rsid w:val="00111104"/>
    <w:rsid w:val="00112B1F"/>
    <w:rsid w:val="0011498D"/>
    <w:rsid w:val="00116028"/>
    <w:rsid w:val="0012147A"/>
    <w:rsid w:val="00121521"/>
    <w:rsid w:val="0012207A"/>
    <w:rsid w:val="00127EAF"/>
    <w:rsid w:val="00133F20"/>
    <w:rsid w:val="00141B5F"/>
    <w:rsid w:val="001438E2"/>
    <w:rsid w:val="00164A9C"/>
    <w:rsid w:val="00170528"/>
    <w:rsid w:val="001835F7"/>
    <w:rsid w:val="00190BCE"/>
    <w:rsid w:val="0019332B"/>
    <w:rsid w:val="00194438"/>
    <w:rsid w:val="001B0AF1"/>
    <w:rsid w:val="001B134D"/>
    <w:rsid w:val="001B779C"/>
    <w:rsid w:val="001C55B4"/>
    <w:rsid w:val="001D2038"/>
    <w:rsid w:val="001D2715"/>
    <w:rsid w:val="001E01F9"/>
    <w:rsid w:val="001E2ABB"/>
    <w:rsid w:val="001E5505"/>
    <w:rsid w:val="001E7F30"/>
    <w:rsid w:val="001F364A"/>
    <w:rsid w:val="0020245E"/>
    <w:rsid w:val="00203502"/>
    <w:rsid w:val="002122EA"/>
    <w:rsid w:val="002346A1"/>
    <w:rsid w:val="00234A77"/>
    <w:rsid w:val="00240019"/>
    <w:rsid w:val="0024331D"/>
    <w:rsid w:val="00260899"/>
    <w:rsid w:val="0026112B"/>
    <w:rsid w:val="00262B4E"/>
    <w:rsid w:val="002658C9"/>
    <w:rsid w:val="002658FB"/>
    <w:rsid w:val="00265CFE"/>
    <w:rsid w:val="00271145"/>
    <w:rsid w:val="0027429C"/>
    <w:rsid w:val="002772A0"/>
    <w:rsid w:val="00290DF9"/>
    <w:rsid w:val="002A689D"/>
    <w:rsid w:val="002B07DB"/>
    <w:rsid w:val="002C2198"/>
    <w:rsid w:val="002C3499"/>
    <w:rsid w:val="002C3EE5"/>
    <w:rsid w:val="002D3FAE"/>
    <w:rsid w:val="002D4005"/>
    <w:rsid w:val="002E2958"/>
    <w:rsid w:val="002E70E5"/>
    <w:rsid w:val="0030058E"/>
    <w:rsid w:val="00307122"/>
    <w:rsid w:val="00307169"/>
    <w:rsid w:val="0030738D"/>
    <w:rsid w:val="00311D41"/>
    <w:rsid w:val="003314BE"/>
    <w:rsid w:val="00331914"/>
    <w:rsid w:val="00332D57"/>
    <w:rsid w:val="003337F4"/>
    <w:rsid w:val="00333D7D"/>
    <w:rsid w:val="00344200"/>
    <w:rsid w:val="00346AD7"/>
    <w:rsid w:val="00364372"/>
    <w:rsid w:val="003835D9"/>
    <w:rsid w:val="003850BA"/>
    <w:rsid w:val="003A434D"/>
    <w:rsid w:val="003A66D1"/>
    <w:rsid w:val="003A7CF4"/>
    <w:rsid w:val="003B16CE"/>
    <w:rsid w:val="003D2DB9"/>
    <w:rsid w:val="003E4596"/>
    <w:rsid w:val="003F6053"/>
    <w:rsid w:val="003F7DE3"/>
    <w:rsid w:val="004031CA"/>
    <w:rsid w:val="00414A75"/>
    <w:rsid w:val="00415B80"/>
    <w:rsid w:val="0042266E"/>
    <w:rsid w:val="00422941"/>
    <w:rsid w:val="004347CF"/>
    <w:rsid w:val="00442807"/>
    <w:rsid w:val="00455893"/>
    <w:rsid w:val="00455DD0"/>
    <w:rsid w:val="0045739F"/>
    <w:rsid w:val="00461227"/>
    <w:rsid w:val="00463FAF"/>
    <w:rsid w:val="00473BFE"/>
    <w:rsid w:val="004827F5"/>
    <w:rsid w:val="00483332"/>
    <w:rsid w:val="00490B77"/>
    <w:rsid w:val="0049206E"/>
    <w:rsid w:val="004978C5"/>
    <w:rsid w:val="004A0A42"/>
    <w:rsid w:val="004B1D9D"/>
    <w:rsid w:val="004B3935"/>
    <w:rsid w:val="004B5A34"/>
    <w:rsid w:val="004C135C"/>
    <w:rsid w:val="004C17A1"/>
    <w:rsid w:val="004F1554"/>
    <w:rsid w:val="00506598"/>
    <w:rsid w:val="005104D6"/>
    <w:rsid w:val="00510E66"/>
    <w:rsid w:val="005158C1"/>
    <w:rsid w:val="00516130"/>
    <w:rsid w:val="00520954"/>
    <w:rsid w:val="00521EAE"/>
    <w:rsid w:val="0052483B"/>
    <w:rsid w:val="005258C9"/>
    <w:rsid w:val="00530D52"/>
    <w:rsid w:val="00540E28"/>
    <w:rsid w:val="00546CA1"/>
    <w:rsid w:val="00551F74"/>
    <w:rsid w:val="00562C33"/>
    <w:rsid w:val="00576D62"/>
    <w:rsid w:val="005803D8"/>
    <w:rsid w:val="005826D5"/>
    <w:rsid w:val="0058344D"/>
    <w:rsid w:val="00584F85"/>
    <w:rsid w:val="005A7AE5"/>
    <w:rsid w:val="005C249C"/>
    <w:rsid w:val="005C3DEE"/>
    <w:rsid w:val="005C5318"/>
    <w:rsid w:val="005D1881"/>
    <w:rsid w:val="005D2C64"/>
    <w:rsid w:val="005D718C"/>
    <w:rsid w:val="005E1D51"/>
    <w:rsid w:val="005E56CA"/>
    <w:rsid w:val="005E6615"/>
    <w:rsid w:val="005F084C"/>
    <w:rsid w:val="00602F6E"/>
    <w:rsid w:val="00604653"/>
    <w:rsid w:val="00611617"/>
    <w:rsid w:val="00611BDA"/>
    <w:rsid w:val="00611C9F"/>
    <w:rsid w:val="00614265"/>
    <w:rsid w:val="0061523B"/>
    <w:rsid w:val="006379D9"/>
    <w:rsid w:val="00644957"/>
    <w:rsid w:val="00647031"/>
    <w:rsid w:val="00655836"/>
    <w:rsid w:val="00656320"/>
    <w:rsid w:val="00662C67"/>
    <w:rsid w:val="00665E62"/>
    <w:rsid w:val="00672EB8"/>
    <w:rsid w:val="00682B9C"/>
    <w:rsid w:val="00684F69"/>
    <w:rsid w:val="00685B72"/>
    <w:rsid w:val="00686DF7"/>
    <w:rsid w:val="00694357"/>
    <w:rsid w:val="0069690A"/>
    <w:rsid w:val="006A5346"/>
    <w:rsid w:val="006A59C5"/>
    <w:rsid w:val="006B1116"/>
    <w:rsid w:val="006C05E7"/>
    <w:rsid w:val="006C6BF3"/>
    <w:rsid w:val="006C78B0"/>
    <w:rsid w:val="006D01C6"/>
    <w:rsid w:val="006D2CB6"/>
    <w:rsid w:val="006D4030"/>
    <w:rsid w:val="006E18A2"/>
    <w:rsid w:val="006E2833"/>
    <w:rsid w:val="006E33A0"/>
    <w:rsid w:val="006E359F"/>
    <w:rsid w:val="006E5918"/>
    <w:rsid w:val="00703D96"/>
    <w:rsid w:val="00711C9A"/>
    <w:rsid w:val="00717D8F"/>
    <w:rsid w:val="00732901"/>
    <w:rsid w:val="00743389"/>
    <w:rsid w:val="0076049D"/>
    <w:rsid w:val="007616AE"/>
    <w:rsid w:val="00762AF5"/>
    <w:rsid w:val="00764465"/>
    <w:rsid w:val="00764BED"/>
    <w:rsid w:val="00765438"/>
    <w:rsid w:val="00777D3D"/>
    <w:rsid w:val="00780479"/>
    <w:rsid w:val="00780FB8"/>
    <w:rsid w:val="0078165E"/>
    <w:rsid w:val="007821D3"/>
    <w:rsid w:val="00784622"/>
    <w:rsid w:val="00784F7A"/>
    <w:rsid w:val="007945A8"/>
    <w:rsid w:val="007B3485"/>
    <w:rsid w:val="007B498D"/>
    <w:rsid w:val="007B56EB"/>
    <w:rsid w:val="007B6536"/>
    <w:rsid w:val="007B73B0"/>
    <w:rsid w:val="007C2203"/>
    <w:rsid w:val="007D1405"/>
    <w:rsid w:val="007D149F"/>
    <w:rsid w:val="007D1DAC"/>
    <w:rsid w:val="007D7BF1"/>
    <w:rsid w:val="007E4499"/>
    <w:rsid w:val="007F5B9C"/>
    <w:rsid w:val="008008DD"/>
    <w:rsid w:val="00812DBF"/>
    <w:rsid w:val="00813AF2"/>
    <w:rsid w:val="00815419"/>
    <w:rsid w:val="008203AD"/>
    <w:rsid w:val="00852A81"/>
    <w:rsid w:val="00855D0B"/>
    <w:rsid w:val="00860048"/>
    <w:rsid w:val="008626B2"/>
    <w:rsid w:val="00862825"/>
    <w:rsid w:val="008725EB"/>
    <w:rsid w:val="00875C14"/>
    <w:rsid w:val="008A4826"/>
    <w:rsid w:val="008A5E07"/>
    <w:rsid w:val="008B3319"/>
    <w:rsid w:val="008B3E38"/>
    <w:rsid w:val="008D289B"/>
    <w:rsid w:val="008E6035"/>
    <w:rsid w:val="00900935"/>
    <w:rsid w:val="00900AF3"/>
    <w:rsid w:val="00905488"/>
    <w:rsid w:val="0091078F"/>
    <w:rsid w:val="009161D8"/>
    <w:rsid w:val="00916BCD"/>
    <w:rsid w:val="0092058E"/>
    <w:rsid w:val="00920B16"/>
    <w:rsid w:val="009236FE"/>
    <w:rsid w:val="009318A2"/>
    <w:rsid w:val="00935A47"/>
    <w:rsid w:val="00945D05"/>
    <w:rsid w:val="009616AD"/>
    <w:rsid w:val="00962FAE"/>
    <w:rsid w:val="00972019"/>
    <w:rsid w:val="00976E08"/>
    <w:rsid w:val="00984958"/>
    <w:rsid w:val="009876FC"/>
    <w:rsid w:val="0099613F"/>
    <w:rsid w:val="009A7CD7"/>
    <w:rsid w:val="009B3B47"/>
    <w:rsid w:val="009B73FF"/>
    <w:rsid w:val="009C152D"/>
    <w:rsid w:val="009C1B93"/>
    <w:rsid w:val="009D47F3"/>
    <w:rsid w:val="009E312D"/>
    <w:rsid w:val="009E3165"/>
    <w:rsid w:val="009E76B7"/>
    <w:rsid w:val="009F46FB"/>
    <w:rsid w:val="009F49F8"/>
    <w:rsid w:val="009F4F13"/>
    <w:rsid w:val="009F5F71"/>
    <w:rsid w:val="00A114BC"/>
    <w:rsid w:val="00A25DFF"/>
    <w:rsid w:val="00A275A2"/>
    <w:rsid w:val="00A3246F"/>
    <w:rsid w:val="00A331DD"/>
    <w:rsid w:val="00A60AC2"/>
    <w:rsid w:val="00A61A0B"/>
    <w:rsid w:val="00A859B6"/>
    <w:rsid w:val="00A95606"/>
    <w:rsid w:val="00AA29FA"/>
    <w:rsid w:val="00AA3B94"/>
    <w:rsid w:val="00AA74B8"/>
    <w:rsid w:val="00AC230B"/>
    <w:rsid w:val="00AC4E12"/>
    <w:rsid w:val="00AC5ADB"/>
    <w:rsid w:val="00AD15BA"/>
    <w:rsid w:val="00AD7912"/>
    <w:rsid w:val="00AE52BF"/>
    <w:rsid w:val="00AF4EF5"/>
    <w:rsid w:val="00AF5BE7"/>
    <w:rsid w:val="00B07701"/>
    <w:rsid w:val="00B1212C"/>
    <w:rsid w:val="00B30E11"/>
    <w:rsid w:val="00B46904"/>
    <w:rsid w:val="00B5044E"/>
    <w:rsid w:val="00B520B4"/>
    <w:rsid w:val="00B52E3D"/>
    <w:rsid w:val="00B62321"/>
    <w:rsid w:val="00B63FA3"/>
    <w:rsid w:val="00B71918"/>
    <w:rsid w:val="00B82EF9"/>
    <w:rsid w:val="00B84988"/>
    <w:rsid w:val="00BA1AB3"/>
    <w:rsid w:val="00BA71C6"/>
    <w:rsid w:val="00BB2D81"/>
    <w:rsid w:val="00BB3C09"/>
    <w:rsid w:val="00BC67F5"/>
    <w:rsid w:val="00BC6EB2"/>
    <w:rsid w:val="00BD2BD9"/>
    <w:rsid w:val="00BD3027"/>
    <w:rsid w:val="00BD364D"/>
    <w:rsid w:val="00BD64E6"/>
    <w:rsid w:val="00BE6EB0"/>
    <w:rsid w:val="00BF1EAD"/>
    <w:rsid w:val="00BF29D5"/>
    <w:rsid w:val="00BF73FF"/>
    <w:rsid w:val="00C00AD1"/>
    <w:rsid w:val="00C01963"/>
    <w:rsid w:val="00C12134"/>
    <w:rsid w:val="00C20F25"/>
    <w:rsid w:val="00C2358F"/>
    <w:rsid w:val="00C327E3"/>
    <w:rsid w:val="00C32DC4"/>
    <w:rsid w:val="00C5253B"/>
    <w:rsid w:val="00C52820"/>
    <w:rsid w:val="00C55480"/>
    <w:rsid w:val="00C57554"/>
    <w:rsid w:val="00C64456"/>
    <w:rsid w:val="00C651A0"/>
    <w:rsid w:val="00C67FB8"/>
    <w:rsid w:val="00C844FE"/>
    <w:rsid w:val="00C84614"/>
    <w:rsid w:val="00C879A4"/>
    <w:rsid w:val="00C90CA1"/>
    <w:rsid w:val="00C91157"/>
    <w:rsid w:val="00C92557"/>
    <w:rsid w:val="00CA4039"/>
    <w:rsid w:val="00CA7CA1"/>
    <w:rsid w:val="00CB3E85"/>
    <w:rsid w:val="00CC28B8"/>
    <w:rsid w:val="00CD2594"/>
    <w:rsid w:val="00CE0CA5"/>
    <w:rsid w:val="00CE49F0"/>
    <w:rsid w:val="00CF12E8"/>
    <w:rsid w:val="00CF4EFD"/>
    <w:rsid w:val="00CF51D0"/>
    <w:rsid w:val="00D06ECD"/>
    <w:rsid w:val="00D10FD2"/>
    <w:rsid w:val="00D246A9"/>
    <w:rsid w:val="00D253C7"/>
    <w:rsid w:val="00D43F14"/>
    <w:rsid w:val="00D46528"/>
    <w:rsid w:val="00D470CA"/>
    <w:rsid w:val="00D52D4E"/>
    <w:rsid w:val="00D56FE3"/>
    <w:rsid w:val="00D64BDA"/>
    <w:rsid w:val="00D65B9E"/>
    <w:rsid w:val="00D74373"/>
    <w:rsid w:val="00D95A56"/>
    <w:rsid w:val="00D95AC7"/>
    <w:rsid w:val="00D9608E"/>
    <w:rsid w:val="00D971D9"/>
    <w:rsid w:val="00DA0928"/>
    <w:rsid w:val="00DA15FE"/>
    <w:rsid w:val="00DA31E4"/>
    <w:rsid w:val="00DA3677"/>
    <w:rsid w:val="00DA73D6"/>
    <w:rsid w:val="00DC0E89"/>
    <w:rsid w:val="00DC13DC"/>
    <w:rsid w:val="00DC3C78"/>
    <w:rsid w:val="00DD392B"/>
    <w:rsid w:val="00DE3809"/>
    <w:rsid w:val="00DF061D"/>
    <w:rsid w:val="00E1263E"/>
    <w:rsid w:val="00E13551"/>
    <w:rsid w:val="00E143C8"/>
    <w:rsid w:val="00E151EC"/>
    <w:rsid w:val="00E26231"/>
    <w:rsid w:val="00E273B5"/>
    <w:rsid w:val="00E32074"/>
    <w:rsid w:val="00E34308"/>
    <w:rsid w:val="00E4541F"/>
    <w:rsid w:val="00E507A1"/>
    <w:rsid w:val="00E526FB"/>
    <w:rsid w:val="00E5424E"/>
    <w:rsid w:val="00E601E1"/>
    <w:rsid w:val="00E6201F"/>
    <w:rsid w:val="00E63E0A"/>
    <w:rsid w:val="00E66C4D"/>
    <w:rsid w:val="00E70912"/>
    <w:rsid w:val="00E732E9"/>
    <w:rsid w:val="00E77544"/>
    <w:rsid w:val="00E801C5"/>
    <w:rsid w:val="00E80446"/>
    <w:rsid w:val="00E804E5"/>
    <w:rsid w:val="00E9389E"/>
    <w:rsid w:val="00E96FAE"/>
    <w:rsid w:val="00EA18A3"/>
    <w:rsid w:val="00EC0FAA"/>
    <w:rsid w:val="00EC5267"/>
    <w:rsid w:val="00EC558E"/>
    <w:rsid w:val="00EE46AC"/>
    <w:rsid w:val="00EE6E22"/>
    <w:rsid w:val="00EF682C"/>
    <w:rsid w:val="00F00962"/>
    <w:rsid w:val="00F140B8"/>
    <w:rsid w:val="00F22016"/>
    <w:rsid w:val="00F220DB"/>
    <w:rsid w:val="00F309F7"/>
    <w:rsid w:val="00F34277"/>
    <w:rsid w:val="00F35704"/>
    <w:rsid w:val="00F40E41"/>
    <w:rsid w:val="00F521DC"/>
    <w:rsid w:val="00F54EBC"/>
    <w:rsid w:val="00F5757B"/>
    <w:rsid w:val="00F60D7C"/>
    <w:rsid w:val="00F62C48"/>
    <w:rsid w:val="00F62EC5"/>
    <w:rsid w:val="00F73940"/>
    <w:rsid w:val="00F951FC"/>
    <w:rsid w:val="00F95CF1"/>
    <w:rsid w:val="00FA0C0A"/>
    <w:rsid w:val="00FA19DB"/>
    <w:rsid w:val="00FB0C75"/>
    <w:rsid w:val="00FB31B7"/>
    <w:rsid w:val="00FB6ABA"/>
    <w:rsid w:val="00FB701B"/>
    <w:rsid w:val="00FC5E59"/>
    <w:rsid w:val="00FC710D"/>
    <w:rsid w:val="00FD56CE"/>
    <w:rsid w:val="00FE24D5"/>
    <w:rsid w:val="00FE3B2A"/>
    <w:rsid w:val="00FE4B4B"/>
    <w:rsid w:val="00FF223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23F34B"/>
  <w15:docId w15:val="{736069E8-8B90-43D6-9947-D93031E37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104"/>
    <w:pPr>
      <w:spacing w:after="0" w:line="240" w:lineRule="auto"/>
      <w:jc w:val="both"/>
    </w:pPr>
    <w:rPr>
      <w:rFonts w:ascii="Times New Roman" w:hAnsi="Times New Roman"/>
      <w:sz w:val="20"/>
    </w:rPr>
  </w:style>
  <w:style w:type="paragraph" w:styleId="Balk1">
    <w:name w:val="heading 1"/>
    <w:basedOn w:val="Normal"/>
    <w:next w:val="Normal"/>
    <w:link w:val="Balk1Char"/>
    <w:uiPriority w:val="9"/>
    <w:qFormat/>
    <w:rsid w:val="00271145"/>
    <w:pPr>
      <w:keepNext/>
      <w:keepLines/>
      <w:numPr>
        <w:numId w:val="4"/>
      </w:numPr>
      <w:ind w:left="357" w:hanging="357"/>
      <w:outlineLvl w:val="0"/>
    </w:pPr>
    <w:rPr>
      <w:rFonts w:eastAsiaTheme="majorEastAsia" w:cstheme="majorBidi"/>
      <w:b/>
      <w:caps/>
      <w:color w:val="000000" w:themeColor="text1"/>
      <w:sz w:val="24"/>
      <w:szCs w:val="32"/>
      <w:lang w:val="en-GB"/>
    </w:rPr>
  </w:style>
  <w:style w:type="paragraph" w:styleId="Balk2">
    <w:name w:val="heading 2"/>
    <w:basedOn w:val="Normal"/>
    <w:next w:val="Normal"/>
    <w:link w:val="Balk2Char"/>
    <w:uiPriority w:val="9"/>
    <w:unhideWhenUsed/>
    <w:qFormat/>
    <w:rsid w:val="00271145"/>
    <w:pPr>
      <w:keepNext/>
      <w:keepLines/>
      <w:numPr>
        <w:ilvl w:val="1"/>
        <w:numId w:val="4"/>
      </w:numPr>
      <w:ind w:left="357" w:hanging="357"/>
      <w:outlineLvl w:val="1"/>
    </w:pPr>
    <w:rPr>
      <w:rFonts w:eastAsiaTheme="majorEastAsia" w:cstheme="majorBidi"/>
      <w:b/>
      <w:color w:val="000000" w:themeColor="text1"/>
      <w:szCs w:val="26"/>
      <w:lang w:val="en-GB"/>
    </w:rPr>
  </w:style>
  <w:style w:type="paragraph" w:styleId="Balk3">
    <w:name w:val="heading 3"/>
    <w:basedOn w:val="Normal"/>
    <w:next w:val="Normal"/>
    <w:link w:val="Balk3Char"/>
    <w:uiPriority w:val="9"/>
    <w:semiHidden/>
    <w:unhideWhenUsed/>
    <w:qFormat/>
    <w:rsid w:val="00271145"/>
    <w:pPr>
      <w:keepNext/>
      <w:keepLines/>
      <w:numPr>
        <w:ilvl w:val="2"/>
        <w:numId w:val="4"/>
      </w:numPr>
      <w:spacing w:before="4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semiHidden/>
    <w:unhideWhenUsed/>
    <w:qFormat/>
    <w:rsid w:val="00271145"/>
    <w:pPr>
      <w:keepNext/>
      <w:keepLines/>
      <w:numPr>
        <w:ilvl w:val="3"/>
        <w:numId w:val="4"/>
      </w:numPr>
      <w:spacing w:before="40"/>
      <w:outlineLvl w:val="3"/>
    </w:pPr>
    <w:rPr>
      <w:rFonts w:asciiTheme="majorHAnsi" w:eastAsiaTheme="majorEastAsia" w:hAnsiTheme="majorHAnsi" w:cstheme="majorBidi"/>
      <w:i/>
      <w:iCs/>
      <w:color w:val="2F5496" w:themeColor="accent1" w:themeShade="BF"/>
    </w:rPr>
  </w:style>
  <w:style w:type="paragraph" w:styleId="Balk5">
    <w:name w:val="heading 5"/>
    <w:basedOn w:val="Normal"/>
    <w:next w:val="Normal"/>
    <w:link w:val="Balk5Char"/>
    <w:uiPriority w:val="9"/>
    <w:semiHidden/>
    <w:unhideWhenUsed/>
    <w:qFormat/>
    <w:rsid w:val="00271145"/>
    <w:pPr>
      <w:keepNext/>
      <w:keepLines/>
      <w:numPr>
        <w:ilvl w:val="4"/>
        <w:numId w:val="4"/>
      </w:numPr>
      <w:spacing w:before="40"/>
      <w:outlineLvl w:val="4"/>
    </w:pPr>
    <w:rPr>
      <w:rFonts w:asciiTheme="majorHAnsi" w:eastAsiaTheme="majorEastAsia" w:hAnsiTheme="majorHAnsi" w:cstheme="majorBidi"/>
      <w:color w:val="2F5496" w:themeColor="accent1" w:themeShade="BF"/>
    </w:rPr>
  </w:style>
  <w:style w:type="paragraph" w:styleId="Balk6">
    <w:name w:val="heading 6"/>
    <w:basedOn w:val="Normal"/>
    <w:next w:val="Normal"/>
    <w:link w:val="Balk6Char"/>
    <w:uiPriority w:val="9"/>
    <w:semiHidden/>
    <w:unhideWhenUsed/>
    <w:qFormat/>
    <w:rsid w:val="001E2ABB"/>
    <w:pPr>
      <w:keepNext/>
      <w:keepLines/>
      <w:numPr>
        <w:ilvl w:val="5"/>
        <w:numId w:val="4"/>
      </w:numPr>
      <w:spacing w:before="40"/>
      <w:outlineLvl w:val="5"/>
    </w:pPr>
    <w:rPr>
      <w:rFonts w:asciiTheme="majorHAnsi" w:eastAsiaTheme="majorEastAsia" w:hAnsiTheme="majorHAnsi" w:cstheme="majorBidi"/>
      <w:color w:val="1F3763" w:themeColor="accent1" w:themeShade="7F"/>
    </w:rPr>
  </w:style>
  <w:style w:type="paragraph" w:styleId="Balk7">
    <w:name w:val="heading 7"/>
    <w:basedOn w:val="Normal"/>
    <w:next w:val="Normal"/>
    <w:link w:val="Balk7Char"/>
    <w:uiPriority w:val="9"/>
    <w:semiHidden/>
    <w:unhideWhenUsed/>
    <w:qFormat/>
    <w:rsid w:val="00271145"/>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Balk8">
    <w:name w:val="heading 8"/>
    <w:basedOn w:val="Normal"/>
    <w:next w:val="Normal"/>
    <w:link w:val="Balk8Char"/>
    <w:uiPriority w:val="9"/>
    <w:semiHidden/>
    <w:unhideWhenUsed/>
    <w:qFormat/>
    <w:rsid w:val="00271145"/>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271145"/>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ofthepaper">
    <w:name w:val="Title of the paper"/>
    <w:rsid w:val="00D246A9"/>
    <w:pPr>
      <w:spacing w:after="0" w:line="240" w:lineRule="auto"/>
      <w:jc w:val="center"/>
    </w:pPr>
    <w:rPr>
      <w:rFonts w:ascii="Arial" w:eastAsia="Times New Roman" w:hAnsi="Arial" w:cs="Times New Roman"/>
      <w:b/>
      <w:noProof/>
      <w:sz w:val="28"/>
      <w:szCs w:val="20"/>
      <w:lang w:val="en-US"/>
    </w:rPr>
  </w:style>
  <w:style w:type="paragraph" w:styleId="ListeParagraf">
    <w:name w:val="List Paragraph"/>
    <w:basedOn w:val="Normal"/>
    <w:uiPriority w:val="34"/>
    <w:qFormat/>
    <w:rsid w:val="00D246A9"/>
    <w:pPr>
      <w:ind w:left="720"/>
      <w:contextualSpacing/>
    </w:pPr>
  </w:style>
  <w:style w:type="table" w:styleId="TabloKlavuzu">
    <w:name w:val="Table Grid"/>
    <w:basedOn w:val="NormalTablo"/>
    <w:uiPriority w:val="39"/>
    <w:rsid w:val="00D246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52483B"/>
    <w:pPr>
      <w:spacing w:after="0" w:line="240" w:lineRule="exact"/>
      <w:ind w:firstLine="454"/>
      <w:jc w:val="both"/>
    </w:pPr>
    <w:rPr>
      <w:rFonts w:ascii="Times New Roman" w:eastAsia="MS Mincho" w:hAnsi="Times New Roman" w:cs="Times New Roman"/>
      <w:kern w:val="20"/>
      <w:sz w:val="20"/>
      <w:szCs w:val="20"/>
      <w:lang w:val="en-US" w:eastAsia="ja-JP"/>
    </w:rPr>
  </w:style>
  <w:style w:type="paragraph" w:customStyle="1" w:styleId="paragraph">
    <w:name w:val="paragraph"/>
    <w:basedOn w:val="Normal"/>
    <w:rsid w:val="00C55480"/>
    <w:pPr>
      <w:spacing w:before="100" w:beforeAutospacing="1" w:after="100" w:afterAutospacing="1"/>
      <w:jc w:val="left"/>
    </w:pPr>
    <w:rPr>
      <w:rFonts w:eastAsia="Times New Roman" w:cs="Times New Roman"/>
      <w:szCs w:val="24"/>
      <w:lang w:eastAsia="tr-TR"/>
    </w:rPr>
  </w:style>
  <w:style w:type="character" w:customStyle="1" w:styleId="normaltextrun">
    <w:name w:val="normaltextrun"/>
    <w:basedOn w:val="VarsaylanParagrafYazTipi"/>
    <w:rsid w:val="00C55480"/>
  </w:style>
  <w:style w:type="character" w:customStyle="1" w:styleId="spellingerror">
    <w:name w:val="spellingerror"/>
    <w:basedOn w:val="VarsaylanParagrafYazTipi"/>
    <w:rsid w:val="00C55480"/>
  </w:style>
  <w:style w:type="character" w:customStyle="1" w:styleId="eop">
    <w:name w:val="eop"/>
    <w:basedOn w:val="VarsaylanParagrafYazTipi"/>
    <w:rsid w:val="00C55480"/>
  </w:style>
  <w:style w:type="paragraph" w:styleId="ResimYazs">
    <w:name w:val="caption"/>
    <w:basedOn w:val="Normal"/>
    <w:next w:val="Normal"/>
    <w:uiPriority w:val="35"/>
    <w:unhideWhenUsed/>
    <w:qFormat/>
    <w:rsid w:val="007D1DAC"/>
    <w:rPr>
      <w:iCs/>
      <w:color w:val="000000" w:themeColor="text1"/>
      <w:sz w:val="18"/>
      <w:szCs w:val="18"/>
    </w:rPr>
  </w:style>
  <w:style w:type="paragraph" w:styleId="stBilgi">
    <w:name w:val="header"/>
    <w:aliases w:val="resim"/>
    <w:basedOn w:val="Normal"/>
    <w:link w:val="stBilgiChar"/>
    <w:uiPriority w:val="99"/>
    <w:unhideWhenUsed/>
    <w:qFormat/>
    <w:rsid w:val="007B56EB"/>
    <w:pPr>
      <w:tabs>
        <w:tab w:val="center" w:pos="4536"/>
        <w:tab w:val="right" w:pos="9072"/>
      </w:tabs>
    </w:pPr>
  </w:style>
  <w:style w:type="character" w:customStyle="1" w:styleId="stBilgiChar">
    <w:name w:val="Üst Bilgi Char"/>
    <w:aliases w:val="resim Char"/>
    <w:basedOn w:val="VarsaylanParagrafYazTipi"/>
    <w:link w:val="stBilgi"/>
    <w:uiPriority w:val="99"/>
    <w:rsid w:val="007B56EB"/>
    <w:rPr>
      <w:rFonts w:ascii="Times New Roman" w:hAnsi="Times New Roman"/>
      <w:sz w:val="24"/>
    </w:rPr>
  </w:style>
  <w:style w:type="paragraph" w:styleId="AltBilgi">
    <w:name w:val="footer"/>
    <w:basedOn w:val="Normal"/>
    <w:link w:val="AltBilgiChar"/>
    <w:uiPriority w:val="99"/>
    <w:unhideWhenUsed/>
    <w:rsid w:val="007B56EB"/>
    <w:pPr>
      <w:tabs>
        <w:tab w:val="center" w:pos="4536"/>
        <w:tab w:val="right" w:pos="9072"/>
      </w:tabs>
    </w:pPr>
  </w:style>
  <w:style w:type="character" w:customStyle="1" w:styleId="AltBilgiChar">
    <w:name w:val="Alt Bilgi Char"/>
    <w:basedOn w:val="VarsaylanParagrafYazTipi"/>
    <w:link w:val="AltBilgi"/>
    <w:uiPriority w:val="99"/>
    <w:rsid w:val="007B56EB"/>
    <w:rPr>
      <w:rFonts w:ascii="Times New Roman" w:hAnsi="Times New Roman"/>
      <w:sz w:val="24"/>
    </w:rPr>
  </w:style>
  <w:style w:type="character" w:customStyle="1" w:styleId="tlid-translation">
    <w:name w:val="tlid-translation"/>
    <w:basedOn w:val="VarsaylanParagrafYazTipi"/>
    <w:rsid w:val="00855D0B"/>
  </w:style>
  <w:style w:type="character" w:customStyle="1" w:styleId="Balk1Char">
    <w:name w:val="Başlık 1 Char"/>
    <w:basedOn w:val="VarsaylanParagrafYazTipi"/>
    <w:link w:val="Balk1"/>
    <w:uiPriority w:val="9"/>
    <w:rsid w:val="00271145"/>
    <w:rPr>
      <w:rFonts w:ascii="Times New Roman" w:eastAsiaTheme="majorEastAsia" w:hAnsi="Times New Roman" w:cstheme="majorBidi"/>
      <w:b/>
      <w:caps/>
      <w:color w:val="000000" w:themeColor="text1"/>
      <w:sz w:val="24"/>
      <w:szCs w:val="32"/>
      <w:lang w:val="en-GB"/>
    </w:rPr>
  </w:style>
  <w:style w:type="character" w:customStyle="1" w:styleId="Balk2Char">
    <w:name w:val="Başlık 2 Char"/>
    <w:basedOn w:val="VarsaylanParagrafYazTipi"/>
    <w:link w:val="Balk2"/>
    <w:uiPriority w:val="9"/>
    <w:rsid w:val="00271145"/>
    <w:rPr>
      <w:rFonts w:ascii="Times New Roman" w:eastAsiaTheme="majorEastAsia" w:hAnsi="Times New Roman" w:cstheme="majorBidi"/>
      <w:b/>
      <w:color w:val="000000" w:themeColor="text1"/>
      <w:sz w:val="20"/>
      <w:szCs w:val="26"/>
      <w:lang w:val="en-GB"/>
    </w:rPr>
  </w:style>
  <w:style w:type="character" w:styleId="Kpr">
    <w:name w:val="Hyperlink"/>
    <w:basedOn w:val="VarsaylanParagrafYazTipi"/>
    <w:uiPriority w:val="99"/>
    <w:unhideWhenUsed/>
    <w:rsid w:val="00455DD0"/>
    <w:rPr>
      <w:color w:val="0563C1" w:themeColor="hyperlink"/>
      <w:u w:val="single"/>
    </w:rPr>
  </w:style>
  <w:style w:type="character" w:styleId="HafifVurgulama">
    <w:name w:val="Subtle Emphasis"/>
    <w:basedOn w:val="VarsaylanParagrafYazTipi"/>
    <w:uiPriority w:val="19"/>
    <w:qFormat/>
    <w:rsid w:val="00455DD0"/>
    <w:rPr>
      <w:i/>
      <w:iCs/>
      <w:color w:val="404040" w:themeColor="text1" w:themeTint="BF"/>
      <w:sz w:val="16"/>
    </w:rPr>
  </w:style>
  <w:style w:type="paragraph" w:styleId="KonuBal">
    <w:name w:val="Title"/>
    <w:basedOn w:val="Normal"/>
    <w:next w:val="Normal"/>
    <w:link w:val="KonuBalChar"/>
    <w:uiPriority w:val="10"/>
    <w:qFormat/>
    <w:rsid w:val="001B134D"/>
    <w:pPr>
      <w:contextualSpacing/>
      <w:jc w:val="center"/>
    </w:pPr>
    <w:rPr>
      <w:rFonts w:eastAsiaTheme="majorEastAsia" w:cstheme="majorBidi"/>
      <w:b/>
      <w:spacing w:val="-10"/>
      <w:kern w:val="28"/>
      <w:sz w:val="28"/>
      <w:szCs w:val="56"/>
    </w:rPr>
  </w:style>
  <w:style w:type="character" w:customStyle="1" w:styleId="KonuBalChar">
    <w:name w:val="Konu Başlığı Char"/>
    <w:basedOn w:val="VarsaylanParagrafYazTipi"/>
    <w:link w:val="KonuBal"/>
    <w:uiPriority w:val="10"/>
    <w:rsid w:val="001B134D"/>
    <w:rPr>
      <w:rFonts w:ascii="Times New Roman" w:eastAsiaTheme="majorEastAsia" w:hAnsi="Times New Roman" w:cstheme="majorBidi"/>
      <w:b/>
      <w:spacing w:val="-10"/>
      <w:kern w:val="28"/>
      <w:sz w:val="28"/>
      <w:szCs w:val="56"/>
    </w:rPr>
  </w:style>
  <w:style w:type="paragraph" w:styleId="AralkYok">
    <w:name w:val="No Spacing"/>
    <w:uiPriority w:val="1"/>
    <w:qFormat/>
    <w:rsid w:val="001B134D"/>
    <w:pPr>
      <w:spacing w:after="0" w:line="240" w:lineRule="auto"/>
      <w:jc w:val="both"/>
    </w:pPr>
    <w:rPr>
      <w:rFonts w:ascii="Times New Roman" w:hAnsi="Times New Roman"/>
      <w:sz w:val="20"/>
    </w:rPr>
  </w:style>
  <w:style w:type="character" w:styleId="Gl">
    <w:name w:val="Strong"/>
    <w:basedOn w:val="VarsaylanParagrafYazTipi"/>
    <w:uiPriority w:val="22"/>
    <w:qFormat/>
    <w:rsid w:val="00307122"/>
    <w:rPr>
      <w:rFonts w:ascii="Cambria Math" w:hAnsi="Cambria Math"/>
      <w:b w:val="0"/>
      <w:bCs/>
      <w:color w:val="000000" w:themeColor="text1"/>
      <w:sz w:val="20"/>
    </w:rPr>
  </w:style>
  <w:style w:type="character" w:styleId="YerTutucuMetni">
    <w:name w:val="Placeholder Text"/>
    <w:basedOn w:val="VarsaylanParagrafYazTipi"/>
    <w:uiPriority w:val="99"/>
    <w:semiHidden/>
    <w:rsid w:val="006E33A0"/>
    <w:rPr>
      <w:color w:val="808080"/>
    </w:rPr>
  </w:style>
  <w:style w:type="character" w:customStyle="1" w:styleId="Balk6Char">
    <w:name w:val="Başlık 6 Char"/>
    <w:basedOn w:val="VarsaylanParagrafYazTipi"/>
    <w:link w:val="Balk6"/>
    <w:uiPriority w:val="9"/>
    <w:semiHidden/>
    <w:rsid w:val="001E2ABB"/>
    <w:rPr>
      <w:rFonts w:asciiTheme="majorHAnsi" w:eastAsiaTheme="majorEastAsia" w:hAnsiTheme="majorHAnsi" w:cstheme="majorBidi"/>
      <w:color w:val="1F3763" w:themeColor="accent1" w:themeShade="7F"/>
      <w:sz w:val="20"/>
    </w:rPr>
  </w:style>
  <w:style w:type="paragraph" w:styleId="BalonMetni">
    <w:name w:val="Balloon Text"/>
    <w:basedOn w:val="Normal"/>
    <w:link w:val="BalonMetniChar"/>
    <w:uiPriority w:val="99"/>
    <w:semiHidden/>
    <w:unhideWhenUsed/>
    <w:rsid w:val="00743389"/>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43389"/>
    <w:rPr>
      <w:rFonts w:ascii="Segoe UI" w:hAnsi="Segoe UI" w:cs="Segoe UI"/>
      <w:sz w:val="18"/>
      <w:szCs w:val="18"/>
    </w:rPr>
  </w:style>
  <w:style w:type="character" w:customStyle="1" w:styleId="Balk3Char">
    <w:name w:val="Başlık 3 Char"/>
    <w:basedOn w:val="VarsaylanParagrafYazTipi"/>
    <w:link w:val="Balk3"/>
    <w:uiPriority w:val="9"/>
    <w:semiHidden/>
    <w:rsid w:val="00271145"/>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semiHidden/>
    <w:rsid w:val="00271145"/>
    <w:rPr>
      <w:rFonts w:asciiTheme="majorHAnsi" w:eastAsiaTheme="majorEastAsia" w:hAnsiTheme="majorHAnsi" w:cstheme="majorBidi"/>
      <w:i/>
      <w:iCs/>
      <w:color w:val="2F5496" w:themeColor="accent1" w:themeShade="BF"/>
      <w:sz w:val="20"/>
    </w:rPr>
  </w:style>
  <w:style w:type="character" w:customStyle="1" w:styleId="Balk5Char">
    <w:name w:val="Başlık 5 Char"/>
    <w:basedOn w:val="VarsaylanParagrafYazTipi"/>
    <w:link w:val="Balk5"/>
    <w:uiPriority w:val="9"/>
    <w:semiHidden/>
    <w:rsid w:val="00271145"/>
    <w:rPr>
      <w:rFonts w:asciiTheme="majorHAnsi" w:eastAsiaTheme="majorEastAsia" w:hAnsiTheme="majorHAnsi" w:cstheme="majorBidi"/>
      <w:color w:val="2F5496" w:themeColor="accent1" w:themeShade="BF"/>
      <w:sz w:val="20"/>
    </w:rPr>
  </w:style>
  <w:style w:type="character" w:customStyle="1" w:styleId="Balk7Char">
    <w:name w:val="Başlık 7 Char"/>
    <w:basedOn w:val="VarsaylanParagrafYazTipi"/>
    <w:link w:val="Balk7"/>
    <w:uiPriority w:val="9"/>
    <w:semiHidden/>
    <w:rsid w:val="00271145"/>
    <w:rPr>
      <w:rFonts w:asciiTheme="majorHAnsi" w:eastAsiaTheme="majorEastAsia" w:hAnsiTheme="majorHAnsi" w:cstheme="majorBidi"/>
      <w:i/>
      <w:iCs/>
      <w:color w:val="1F3763" w:themeColor="accent1" w:themeShade="7F"/>
      <w:sz w:val="20"/>
    </w:rPr>
  </w:style>
  <w:style w:type="character" w:customStyle="1" w:styleId="Balk8Char">
    <w:name w:val="Başlık 8 Char"/>
    <w:basedOn w:val="VarsaylanParagrafYazTipi"/>
    <w:link w:val="Balk8"/>
    <w:uiPriority w:val="9"/>
    <w:semiHidden/>
    <w:rsid w:val="00271145"/>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271145"/>
    <w:rPr>
      <w:rFonts w:asciiTheme="majorHAnsi" w:eastAsiaTheme="majorEastAsia" w:hAnsiTheme="majorHAnsi" w:cstheme="majorBidi"/>
      <w:i/>
      <w:iCs/>
      <w:color w:val="272727" w:themeColor="text1" w:themeTint="D8"/>
      <w:sz w:val="21"/>
      <w:szCs w:val="21"/>
    </w:rPr>
  </w:style>
  <w:style w:type="paragraph" w:styleId="Dzeltme">
    <w:name w:val="Revision"/>
    <w:hidden/>
    <w:uiPriority w:val="99"/>
    <w:semiHidden/>
    <w:rsid w:val="00976E08"/>
    <w:pPr>
      <w:spacing w:after="0" w:line="240" w:lineRule="auto"/>
    </w:pPr>
    <w:rPr>
      <w:rFonts w:ascii="Times New Roman" w:hAnsi="Times New Roman"/>
      <w:sz w:val="20"/>
    </w:rPr>
  </w:style>
  <w:style w:type="character" w:styleId="AklamaBavurusu">
    <w:name w:val="annotation reference"/>
    <w:basedOn w:val="VarsaylanParagrafYazTipi"/>
    <w:uiPriority w:val="99"/>
    <w:semiHidden/>
    <w:unhideWhenUsed/>
    <w:rsid w:val="00F309F7"/>
    <w:rPr>
      <w:sz w:val="16"/>
      <w:szCs w:val="16"/>
    </w:rPr>
  </w:style>
  <w:style w:type="paragraph" w:styleId="AklamaMetni">
    <w:name w:val="annotation text"/>
    <w:basedOn w:val="Normal"/>
    <w:link w:val="AklamaMetniChar"/>
    <w:uiPriority w:val="99"/>
    <w:unhideWhenUsed/>
    <w:rsid w:val="00F309F7"/>
    <w:rPr>
      <w:szCs w:val="20"/>
    </w:rPr>
  </w:style>
  <w:style w:type="character" w:customStyle="1" w:styleId="AklamaMetniChar">
    <w:name w:val="Açıklama Metni Char"/>
    <w:basedOn w:val="VarsaylanParagrafYazTipi"/>
    <w:link w:val="AklamaMetni"/>
    <w:uiPriority w:val="99"/>
    <w:rsid w:val="00F309F7"/>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F309F7"/>
    <w:rPr>
      <w:b/>
      <w:bCs/>
    </w:rPr>
  </w:style>
  <w:style w:type="character" w:customStyle="1" w:styleId="AklamaKonusuChar">
    <w:name w:val="Açıklama Konusu Char"/>
    <w:basedOn w:val="AklamaMetniChar"/>
    <w:link w:val="AklamaKonusu"/>
    <w:uiPriority w:val="99"/>
    <w:semiHidden/>
    <w:rsid w:val="00F309F7"/>
    <w:rPr>
      <w:rFonts w:ascii="Times New Roman" w:hAnsi="Times New Roman"/>
      <w:b/>
      <w:bCs/>
      <w:sz w:val="20"/>
      <w:szCs w:val="20"/>
    </w:rPr>
  </w:style>
  <w:style w:type="character" w:customStyle="1" w:styleId="zmlenmeyenBahsetme1">
    <w:name w:val="Çözümlenmeyen Bahsetme1"/>
    <w:basedOn w:val="VarsaylanParagrafYazTipi"/>
    <w:uiPriority w:val="99"/>
    <w:semiHidden/>
    <w:unhideWhenUsed/>
    <w:rsid w:val="00E804E5"/>
    <w:rPr>
      <w:color w:val="605E5C"/>
      <w:shd w:val="clear" w:color="auto" w:fill="E1DFDD"/>
    </w:rPr>
  </w:style>
  <w:style w:type="character" w:customStyle="1" w:styleId="zmlenmeyenBahsetme2">
    <w:name w:val="Çözümlenmeyen Bahsetme2"/>
    <w:basedOn w:val="VarsaylanParagrafYazTipi"/>
    <w:uiPriority w:val="99"/>
    <w:semiHidden/>
    <w:unhideWhenUsed/>
    <w:rsid w:val="00F951FC"/>
    <w:rPr>
      <w:color w:val="605E5C"/>
      <w:shd w:val="clear" w:color="auto" w:fill="E1DFDD"/>
    </w:rPr>
  </w:style>
  <w:style w:type="paragraph" w:styleId="NormalWeb">
    <w:name w:val="Normal (Web)"/>
    <w:basedOn w:val="Normal"/>
    <w:uiPriority w:val="99"/>
    <w:semiHidden/>
    <w:unhideWhenUsed/>
    <w:rsid w:val="006D2CB6"/>
    <w:pPr>
      <w:spacing w:before="100" w:beforeAutospacing="1" w:after="100" w:afterAutospacing="1"/>
      <w:jc w:val="left"/>
    </w:pPr>
    <w:rPr>
      <w:rFonts w:eastAsiaTheme="minorEastAsia"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290633">
      <w:bodyDiv w:val="1"/>
      <w:marLeft w:val="0"/>
      <w:marRight w:val="0"/>
      <w:marTop w:val="0"/>
      <w:marBottom w:val="0"/>
      <w:divBdr>
        <w:top w:val="none" w:sz="0" w:space="0" w:color="auto"/>
        <w:left w:val="none" w:sz="0" w:space="0" w:color="auto"/>
        <w:bottom w:val="none" w:sz="0" w:space="0" w:color="auto"/>
        <w:right w:val="none" w:sz="0" w:space="0" w:color="auto"/>
      </w:divBdr>
      <w:divsChild>
        <w:div w:id="650017446">
          <w:marLeft w:val="0"/>
          <w:marRight w:val="0"/>
          <w:marTop w:val="0"/>
          <w:marBottom w:val="0"/>
          <w:divBdr>
            <w:top w:val="none" w:sz="0" w:space="0" w:color="auto"/>
            <w:left w:val="none" w:sz="0" w:space="0" w:color="auto"/>
            <w:bottom w:val="none" w:sz="0" w:space="0" w:color="auto"/>
            <w:right w:val="none" w:sz="0" w:space="0" w:color="auto"/>
          </w:divBdr>
        </w:div>
        <w:div w:id="1693846839">
          <w:marLeft w:val="0"/>
          <w:marRight w:val="0"/>
          <w:marTop w:val="0"/>
          <w:marBottom w:val="0"/>
          <w:divBdr>
            <w:top w:val="none" w:sz="0" w:space="0" w:color="auto"/>
            <w:left w:val="none" w:sz="0" w:space="0" w:color="auto"/>
            <w:bottom w:val="none" w:sz="0" w:space="0" w:color="auto"/>
            <w:right w:val="none" w:sz="0" w:space="0" w:color="auto"/>
          </w:divBdr>
        </w:div>
        <w:div w:id="307786563">
          <w:marLeft w:val="0"/>
          <w:marRight w:val="0"/>
          <w:marTop w:val="0"/>
          <w:marBottom w:val="0"/>
          <w:divBdr>
            <w:top w:val="none" w:sz="0" w:space="0" w:color="auto"/>
            <w:left w:val="none" w:sz="0" w:space="0" w:color="auto"/>
            <w:bottom w:val="none" w:sz="0" w:space="0" w:color="auto"/>
            <w:right w:val="none" w:sz="0" w:space="0" w:color="auto"/>
          </w:divBdr>
        </w:div>
      </w:divsChild>
    </w:div>
    <w:div w:id="226573174">
      <w:bodyDiv w:val="1"/>
      <w:marLeft w:val="0"/>
      <w:marRight w:val="0"/>
      <w:marTop w:val="0"/>
      <w:marBottom w:val="0"/>
      <w:divBdr>
        <w:top w:val="none" w:sz="0" w:space="0" w:color="auto"/>
        <w:left w:val="none" w:sz="0" w:space="0" w:color="auto"/>
        <w:bottom w:val="none" w:sz="0" w:space="0" w:color="auto"/>
        <w:right w:val="none" w:sz="0" w:space="0" w:color="auto"/>
      </w:divBdr>
    </w:div>
    <w:div w:id="437994133">
      <w:bodyDiv w:val="1"/>
      <w:marLeft w:val="0"/>
      <w:marRight w:val="0"/>
      <w:marTop w:val="0"/>
      <w:marBottom w:val="0"/>
      <w:divBdr>
        <w:top w:val="none" w:sz="0" w:space="0" w:color="auto"/>
        <w:left w:val="none" w:sz="0" w:space="0" w:color="auto"/>
        <w:bottom w:val="none" w:sz="0" w:space="0" w:color="auto"/>
        <w:right w:val="none" w:sz="0" w:space="0" w:color="auto"/>
      </w:divBdr>
    </w:div>
    <w:div w:id="524292308">
      <w:bodyDiv w:val="1"/>
      <w:marLeft w:val="0"/>
      <w:marRight w:val="0"/>
      <w:marTop w:val="0"/>
      <w:marBottom w:val="0"/>
      <w:divBdr>
        <w:top w:val="none" w:sz="0" w:space="0" w:color="auto"/>
        <w:left w:val="none" w:sz="0" w:space="0" w:color="auto"/>
        <w:bottom w:val="none" w:sz="0" w:space="0" w:color="auto"/>
        <w:right w:val="none" w:sz="0" w:space="0" w:color="auto"/>
      </w:divBdr>
    </w:div>
    <w:div w:id="585185173">
      <w:bodyDiv w:val="1"/>
      <w:marLeft w:val="0"/>
      <w:marRight w:val="0"/>
      <w:marTop w:val="0"/>
      <w:marBottom w:val="0"/>
      <w:divBdr>
        <w:top w:val="none" w:sz="0" w:space="0" w:color="auto"/>
        <w:left w:val="none" w:sz="0" w:space="0" w:color="auto"/>
        <w:bottom w:val="none" w:sz="0" w:space="0" w:color="auto"/>
        <w:right w:val="none" w:sz="0" w:space="0" w:color="auto"/>
      </w:divBdr>
    </w:div>
    <w:div w:id="880438484">
      <w:bodyDiv w:val="1"/>
      <w:marLeft w:val="0"/>
      <w:marRight w:val="0"/>
      <w:marTop w:val="0"/>
      <w:marBottom w:val="0"/>
      <w:divBdr>
        <w:top w:val="none" w:sz="0" w:space="0" w:color="auto"/>
        <w:left w:val="none" w:sz="0" w:space="0" w:color="auto"/>
        <w:bottom w:val="none" w:sz="0" w:space="0" w:color="auto"/>
        <w:right w:val="none" w:sz="0" w:space="0" w:color="auto"/>
      </w:divBdr>
    </w:div>
    <w:div w:id="905410048">
      <w:bodyDiv w:val="1"/>
      <w:marLeft w:val="0"/>
      <w:marRight w:val="0"/>
      <w:marTop w:val="0"/>
      <w:marBottom w:val="0"/>
      <w:divBdr>
        <w:top w:val="none" w:sz="0" w:space="0" w:color="auto"/>
        <w:left w:val="none" w:sz="0" w:space="0" w:color="auto"/>
        <w:bottom w:val="none" w:sz="0" w:space="0" w:color="auto"/>
        <w:right w:val="none" w:sz="0" w:space="0" w:color="auto"/>
      </w:divBdr>
    </w:div>
    <w:div w:id="1099180750">
      <w:bodyDiv w:val="1"/>
      <w:marLeft w:val="0"/>
      <w:marRight w:val="0"/>
      <w:marTop w:val="0"/>
      <w:marBottom w:val="0"/>
      <w:divBdr>
        <w:top w:val="none" w:sz="0" w:space="0" w:color="auto"/>
        <w:left w:val="none" w:sz="0" w:space="0" w:color="auto"/>
        <w:bottom w:val="none" w:sz="0" w:space="0" w:color="auto"/>
        <w:right w:val="none" w:sz="0" w:space="0" w:color="auto"/>
      </w:divBdr>
      <w:divsChild>
        <w:div w:id="997732384">
          <w:marLeft w:val="0"/>
          <w:marRight w:val="0"/>
          <w:marTop w:val="0"/>
          <w:marBottom w:val="0"/>
          <w:divBdr>
            <w:top w:val="none" w:sz="0" w:space="0" w:color="auto"/>
            <w:left w:val="none" w:sz="0" w:space="0" w:color="auto"/>
            <w:bottom w:val="none" w:sz="0" w:space="0" w:color="auto"/>
            <w:right w:val="none" w:sz="0" w:space="0" w:color="auto"/>
          </w:divBdr>
        </w:div>
      </w:divsChild>
    </w:div>
    <w:div w:id="1133059408">
      <w:bodyDiv w:val="1"/>
      <w:marLeft w:val="0"/>
      <w:marRight w:val="0"/>
      <w:marTop w:val="0"/>
      <w:marBottom w:val="0"/>
      <w:divBdr>
        <w:top w:val="none" w:sz="0" w:space="0" w:color="auto"/>
        <w:left w:val="none" w:sz="0" w:space="0" w:color="auto"/>
        <w:bottom w:val="none" w:sz="0" w:space="0" w:color="auto"/>
        <w:right w:val="none" w:sz="0" w:space="0" w:color="auto"/>
      </w:divBdr>
    </w:div>
    <w:div w:id="1171918808">
      <w:bodyDiv w:val="1"/>
      <w:marLeft w:val="0"/>
      <w:marRight w:val="0"/>
      <w:marTop w:val="0"/>
      <w:marBottom w:val="0"/>
      <w:divBdr>
        <w:top w:val="none" w:sz="0" w:space="0" w:color="auto"/>
        <w:left w:val="none" w:sz="0" w:space="0" w:color="auto"/>
        <w:bottom w:val="none" w:sz="0" w:space="0" w:color="auto"/>
        <w:right w:val="none" w:sz="0" w:space="0" w:color="auto"/>
      </w:divBdr>
    </w:div>
    <w:div w:id="1241715421">
      <w:bodyDiv w:val="1"/>
      <w:marLeft w:val="0"/>
      <w:marRight w:val="0"/>
      <w:marTop w:val="0"/>
      <w:marBottom w:val="0"/>
      <w:divBdr>
        <w:top w:val="none" w:sz="0" w:space="0" w:color="auto"/>
        <w:left w:val="none" w:sz="0" w:space="0" w:color="auto"/>
        <w:bottom w:val="none" w:sz="0" w:space="0" w:color="auto"/>
        <w:right w:val="none" w:sz="0" w:space="0" w:color="auto"/>
      </w:divBdr>
    </w:div>
    <w:div w:id="1596211393">
      <w:bodyDiv w:val="1"/>
      <w:marLeft w:val="0"/>
      <w:marRight w:val="0"/>
      <w:marTop w:val="0"/>
      <w:marBottom w:val="0"/>
      <w:divBdr>
        <w:top w:val="none" w:sz="0" w:space="0" w:color="auto"/>
        <w:left w:val="none" w:sz="0" w:space="0" w:color="auto"/>
        <w:bottom w:val="none" w:sz="0" w:space="0" w:color="auto"/>
        <w:right w:val="none" w:sz="0" w:space="0" w:color="auto"/>
      </w:divBdr>
    </w:div>
    <w:div w:id="1631088465">
      <w:bodyDiv w:val="1"/>
      <w:marLeft w:val="0"/>
      <w:marRight w:val="0"/>
      <w:marTop w:val="0"/>
      <w:marBottom w:val="0"/>
      <w:divBdr>
        <w:top w:val="none" w:sz="0" w:space="0" w:color="auto"/>
        <w:left w:val="none" w:sz="0" w:space="0" w:color="auto"/>
        <w:bottom w:val="none" w:sz="0" w:space="0" w:color="auto"/>
        <w:right w:val="none" w:sz="0" w:space="0" w:color="auto"/>
      </w:divBdr>
    </w:div>
    <w:div w:id="2017149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hyperlink" Target="http://dergipark.gov.tr/bufbd" TargetMode="External"/><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9A234F-A59C-4E0F-8A46-855B74252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627</Words>
  <Characters>9274</Characters>
  <Application>Microsoft Office Word</Application>
  <DocSecurity>0</DocSecurity>
  <Lines>77</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FBD</dc:creator>
  <cp:lastModifiedBy>Bilal Tayfur</cp:lastModifiedBy>
  <cp:revision>2</cp:revision>
  <cp:lastPrinted>2019-02-16T18:29:00Z</cp:lastPrinted>
  <dcterms:created xsi:type="dcterms:W3CDTF">2024-12-31T11:56:00Z</dcterms:created>
  <dcterms:modified xsi:type="dcterms:W3CDTF">2024-12-31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17d720c-b893-3595-8df9-dcb468b7356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csl.mendeley.com/styles/484303171/bayburt-tez</vt:lpwstr>
  </property>
  <property fmtid="{D5CDD505-2E9C-101B-9397-08002B2CF9AE}" pid="10" name="Mendeley Recent Style Name 2_1">
    <vt:lpwstr>Bayburt Üniversitesi Tez Yazım Kılavuzu - Bilal Tayfur</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computers-and-structures</vt:lpwstr>
  </property>
  <property fmtid="{D5CDD505-2E9C-101B-9397-08002B2CF9AE}" pid="16" name="Mendeley Recent Style Name 5_1">
    <vt:lpwstr>Computers and Structures</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ieee-engineering-management-review</vt:lpwstr>
  </property>
  <property fmtid="{D5CDD505-2E9C-101B-9397-08002B2CF9AE}" pid="20" name="Mendeley Recent Style Name 7_1">
    <vt:lpwstr>IEEE Engineering Management Review</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the-journal-of-infection-in-developing-countries</vt:lpwstr>
  </property>
  <property fmtid="{D5CDD505-2E9C-101B-9397-08002B2CF9AE}" pid="24" name="Mendeley Recent Style Name 9_1">
    <vt:lpwstr>The Journal of Infection in Developing Countries</vt:lpwstr>
  </property>
</Properties>
</file>